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572" w:type="dxa"/>
        <w:tblInd w:w="-318" w:type="dxa"/>
        <w:tblLook w:val="04A0"/>
      </w:tblPr>
      <w:tblGrid>
        <w:gridCol w:w="1416"/>
        <w:gridCol w:w="8156"/>
      </w:tblGrid>
      <w:tr w:rsidR="00A34E74" w:rsidRPr="001574F4" w:rsidTr="007B3592">
        <w:tc>
          <w:tcPr>
            <w:tcW w:w="1292" w:type="dxa"/>
            <w:vAlign w:val="center"/>
          </w:tcPr>
          <w:p w:rsidR="003A2DC4" w:rsidRPr="001574F4" w:rsidRDefault="008D06FA" w:rsidP="00131751">
            <w:pPr>
              <w:spacing w:after="0" w:line="240" w:lineRule="auto"/>
              <w:ind w:lef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bidi="hi-IN"/>
              </w:rPr>
              <w:drawing>
                <wp:anchor distT="0" distB="0" distL="114300" distR="114300" simplePos="0" relativeHeight="251677184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0</wp:posOffset>
                  </wp:positionV>
                  <wp:extent cx="735965" cy="664210"/>
                  <wp:effectExtent l="19050" t="0" r="6985" b="0"/>
                  <wp:wrapTight wrapText="bothSides">
                    <wp:wrapPolygon edited="0">
                      <wp:start x="-559" y="0"/>
                      <wp:lineTo x="-559" y="21063"/>
                      <wp:lineTo x="21805" y="21063"/>
                      <wp:lineTo x="21805" y="0"/>
                      <wp:lineTo x="-559" y="0"/>
                    </wp:wrapPolygon>
                  </wp:wrapTight>
                  <wp:docPr id="203" name="Picture 1" descr="C:\Documents and Settings\personal\Desktop\cip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personal\Desktop\cip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965" cy="66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80" w:type="dxa"/>
            <w:vAlign w:val="center"/>
          </w:tcPr>
          <w:p w:rsidR="009F2609" w:rsidRPr="007B3592" w:rsidRDefault="008D06FA" w:rsidP="009F2609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Tahoma" w:hAnsi="Tahoma" w:cs="Tahoma"/>
                <w:b/>
                <w:noProof/>
                <w:sz w:val="20"/>
                <w:lang w:bidi="hi-IN"/>
              </w:rPr>
              <w:drawing>
                <wp:anchor distT="0" distB="0" distL="114300" distR="114300" simplePos="0" relativeHeight="251670016" behindDoc="1" locked="0" layoutInCell="1" allowOverlap="1">
                  <wp:simplePos x="0" y="0"/>
                  <wp:positionH relativeFrom="column">
                    <wp:posOffset>4958080</wp:posOffset>
                  </wp:positionH>
                  <wp:positionV relativeFrom="paragraph">
                    <wp:posOffset>116205</wp:posOffset>
                  </wp:positionV>
                  <wp:extent cx="661670" cy="659765"/>
                  <wp:effectExtent l="19050" t="0" r="5080" b="0"/>
                  <wp:wrapTight wrapText="bothSides">
                    <wp:wrapPolygon edited="0">
                      <wp:start x="-622" y="0"/>
                      <wp:lineTo x="-622" y="21205"/>
                      <wp:lineTo x="21766" y="21205"/>
                      <wp:lineTo x="21766" y="0"/>
                      <wp:lineTo x="-622" y="0"/>
                    </wp:wrapPolygon>
                  </wp:wrapTight>
                  <wp:docPr id="190" name="Picture 12" descr="C:\Users\RAJESHVEER MAURYA\AppData\Local\Microsoft\Windows\Temporary Internet Files\Content.Word\golden jubliee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RAJESHVEER MAURYA\AppData\Local\Microsoft\Windows\Temporary Internet Files\Content.Word\golden jubliee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670" cy="659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C906F1" w:rsidRPr="007B3592">
              <w:rPr>
                <w:rFonts w:ascii="Arial" w:hAnsi="Arial" w:cs="Arial"/>
                <w:b/>
              </w:rPr>
              <w:t xml:space="preserve">CENTRAL INSTITUTE OF </w:t>
            </w:r>
            <w:r w:rsidR="00C267EE" w:rsidRPr="007B3592">
              <w:rPr>
                <w:rFonts w:ascii="Arial" w:hAnsi="Arial" w:cs="Arial"/>
                <w:b/>
              </w:rPr>
              <w:t>PERTOCHEMICALS</w:t>
            </w:r>
            <w:r w:rsidR="00C906F1" w:rsidRPr="007B3592">
              <w:rPr>
                <w:rFonts w:ascii="Arial" w:hAnsi="Arial" w:cs="Arial"/>
                <w:b/>
              </w:rPr>
              <w:t xml:space="preserve"> ENGINEERING &amp;</w:t>
            </w:r>
          </w:p>
          <w:p w:rsidR="00C906F1" w:rsidRPr="007B3592" w:rsidRDefault="00C906F1" w:rsidP="009F2609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B3592">
              <w:rPr>
                <w:rFonts w:ascii="Arial" w:hAnsi="Arial" w:cs="Arial"/>
                <w:b/>
              </w:rPr>
              <w:t>TECHNOLOGY (CIPET)</w:t>
            </w:r>
          </w:p>
          <w:p w:rsidR="001A2B9E" w:rsidRPr="001A2B9E" w:rsidRDefault="001A2B9E" w:rsidP="009F2609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</w:rPr>
            </w:pPr>
          </w:p>
          <w:p w:rsidR="00E76519" w:rsidRPr="007B3592" w:rsidRDefault="00C906F1" w:rsidP="007B3592">
            <w:pPr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1574F4">
              <w:rPr>
                <w:rFonts w:ascii="Arial" w:hAnsi="Arial" w:cs="Arial"/>
                <w:sz w:val="20"/>
              </w:rPr>
              <w:t>(</w:t>
            </w:r>
            <w:r w:rsidR="00E25A44">
              <w:rPr>
                <w:rFonts w:ascii="Arial" w:hAnsi="Arial" w:cs="Arial"/>
                <w:sz w:val="20"/>
              </w:rPr>
              <w:t xml:space="preserve">An Autonomous Body under the </w:t>
            </w:r>
            <w:r w:rsidRPr="001574F4">
              <w:rPr>
                <w:rFonts w:ascii="Arial" w:hAnsi="Arial" w:cs="Arial"/>
                <w:sz w:val="20"/>
              </w:rPr>
              <w:t xml:space="preserve">Ministry of Chemicals &amp; Fertilizers, </w:t>
            </w:r>
            <w:r w:rsidR="00466E9E">
              <w:rPr>
                <w:rFonts w:ascii="Arial" w:hAnsi="Arial" w:cs="Arial"/>
                <w:sz w:val="20"/>
              </w:rPr>
              <w:t xml:space="preserve">                      </w:t>
            </w:r>
            <w:r w:rsidRPr="001574F4">
              <w:rPr>
                <w:rFonts w:ascii="Arial" w:hAnsi="Arial" w:cs="Arial"/>
                <w:sz w:val="20"/>
              </w:rPr>
              <w:t>Govt. of India)</w:t>
            </w:r>
          </w:p>
        </w:tc>
      </w:tr>
      <w:tr w:rsidR="009A7753" w:rsidRPr="001574F4" w:rsidTr="007B3592">
        <w:trPr>
          <w:trHeight w:val="422"/>
        </w:trPr>
        <w:tc>
          <w:tcPr>
            <w:tcW w:w="9572" w:type="dxa"/>
            <w:gridSpan w:val="2"/>
            <w:vAlign w:val="center"/>
          </w:tcPr>
          <w:p w:rsidR="002219EB" w:rsidRDefault="001A0DC8" w:rsidP="006140AD">
            <w:pPr>
              <w:spacing w:after="0" w:line="24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Advt. No. CIPET / HO-AI / 01</w:t>
            </w:r>
            <w:r w:rsidR="006140AD" w:rsidRPr="006140AD">
              <w:rPr>
                <w:rFonts w:ascii="Tahoma" w:hAnsi="Tahoma" w:cs="Tahoma"/>
                <w:b/>
              </w:rPr>
              <w:t xml:space="preserve"> / </w:t>
            </w:r>
            <w:r w:rsidR="00C212CA">
              <w:rPr>
                <w:rFonts w:ascii="Tahoma" w:hAnsi="Tahoma" w:cs="Tahoma"/>
                <w:b/>
              </w:rPr>
              <w:t>2021</w:t>
            </w:r>
            <w:r w:rsidR="005C3378">
              <w:rPr>
                <w:rFonts w:ascii="Tahoma" w:hAnsi="Tahoma" w:cs="Tahoma"/>
                <w:b/>
              </w:rPr>
              <w:t xml:space="preserve">                                              Date: 1</w:t>
            </w:r>
            <w:r w:rsidR="002270E7">
              <w:rPr>
                <w:rFonts w:ascii="Tahoma" w:hAnsi="Tahoma" w:cs="Tahoma"/>
                <w:b/>
              </w:rPr>
              <w:t>7</w:t>
            </w:r>
            <w:r w:rsidR="005C3378">
              <w:rPr>
                <w:rFonts w:ascii="Tahoma" w:hAnsi="Tahoma" w:cs="Tahoma"/>
                <w:b/>
              </w:rPr>
              <w:t>.02.2021</w:t>
            </w:r>
          </w:p>
          <w:p w:rsidR="007B3592" w:rsidRPr="007B3592" w:rsidRDefault="007B3592" w:rsidP="005C3378">
            <w:pPr>
              <w:spacing w:before="240" w:after="0" w:line="240" w:lineRule="auto"/>
              <w:ind w:right="-885"/>
              <w:rPr>
                <w:rFonts w:ascii="Arial" w:hAnsi="Arial" w:cs="Arial"/>
                <w:b/>
                <w:sz w:val="2"/>
                <w:szCs w:val="27"/>
              </w:rPr>
            </w:pPr>
          </w:p>
          <w:p w:rsidR="001F1D5E" w:rsidRPr="005C3378" w:rsidRDefault="009A7753" w:rsidP="005C3378">
            <w:pPr>
              <w:spacing w:before="240" w:after="0" w:line="240" w:lineRule="auto"/>
              <w:ind w:right="-885"/>
              <w:rPr>
                <w:rFonts w:ascii="Arial" w:hAnsi="Arial" w:cs="Arial"/>
                <w:b/>
                <w:szCs w:val="27"/>
              </w:rPr>
            </w:pPr>
            <w:r w:rsidRPr="005C3378">
              <w:rPr>
                <w:rFonts w:ascii="Arial" w:hAnsi="Arial" w:cs="Arial"/>
                <w:b/>
                <w:szCs w:val="27"/>
              </w:rPr>
              <w:t>APPLICATION FORM</w:t>
            </w:r>
            <w:r w:rsidR="00705286" w:rsidRPr="005C3378">
              <w:rPr>
                <w:rFonts w:ascii="Arial" w:hAnsi="Arial" w:cs="Arial"/>
                <w:b/>
                <w:szCs w:val="27"/>
              </w:rPr>
              <w:t xml:space="preserve"> </w:t>
            </w:r>
            <w:r w:rsidR="005C3378" w:rsidRPr="005C3378">
              <w:rPr>
                <w:rFonts w:ascii="Arial" w:hAnsi="Arial" w:cs="Arial"/>
                <w:b/>
                <w:szCs w:val="27"/>
              </w:rPr>
              <w:t>FOR TH</w:t>
            </w:r>
            <w:r w:rsidR="00334F30">
              <w:rPr>
                <w:rFonts w:ascii="Arial" w:hAnsi="Arial" w:cs="Arial"/>
                <w:b/>
                <w:szCs w:val="27"/>
              </w:rPr>
              <w:t xml:space="preserve">E POSTS OF CHIEF MANAGER (P&amp;A) AND </w:t>
            </w:r>
            <w:r w:rsidR="005C3378" w:rsidRPr="005C3378">
              <w:rPr>
                <w:rFonts w:ascii="Arial" w:hAnsi="Arial" w:cs="Arial"/>
                <w:b/>
                <w:szCs w:val="27"/>
              </w:rPr>
              <w:t>MANAGER(P&amp;A)</w:t>
            </w:r>
          </w:p>
          <w:p w:rsidR="00C212CA" w:rsidRPr="001F1D5E" w:rsidRDefault="00C212CA" w:rsidP="00C212CA">
            <w:pPr>
              <w:spacing w:before="240" w:after="0" w:line="240" w:lineRule="auto"/>
              <w:jc w:val="center"/>
              <w:rPr>
                <w:rFonts w:ascii="Arial" w:hAnsi="Arial" w:cs="Arial"/>
                <w:b/>
                <w:sz w:val="2"/>
                <w:szCs w:val="27"/>
              </w:rPr>
            </w:pPr>
          </w:p>
        </w:tc>
      </w:tr>
    </w:tbl>
    <w:p w:rsidR="00A5526F" w:rsidRPr="00FF0EF3" w:rsidRDefault="00A5526F" w:rsidP="00FF0EF3">
      <w:pPr>
        <w:spacing w:after="0" w:line="240" w:lineRule="auto"/>
        <w:ind w:left="709" w:hanging="709"/>
        <w:jc w:val="both"/>
        <w:rPr>
          <w:rFonts w:ascii="Arial" w:hAnsi="Arial" w:cs="Arial"/>
          <w:sz w:val="18"/>
          <w:szCs w:val="19"/>
        </w:rPr>
      </w:pPr>
      <w:r w:rsidRPr="00FF0EF3">
        <w:rPr>
          <w:rFonts w:ascii="Arial" w:hAnsi="Arial" w:cs="Arial"/>
          <w:b/>
          <w:bCs/>
          <w:sz w:val="18"/>
          <w:szCs w:val="19"/>
        </w:rPr>
        <w:t>Note</w:t>
      </w:r>
      <w:r w:rsidRPr="00FF0EF3">
        <w:rPr>
          <w:rFonts w:ascii="Arial" w:hAnsi="Arial" w:cs="Arial"/>
          <w:sz w:val="18"/>
          <w:szCs w:val="19"/>
        </w:rPr>
        <w:t>. i) Please read the attached information regarding last date of submission of duly completed application form, Essential</w:t>
      </w:r>
      <w:r w:rsidR="00FF0EF3">
        <w:rPr>
          <w:rFonts w:ascii="Arial" w:hAnsi="Arial" w:cs="Arial"/>
          <w:sz w:val="18"/>
          <w:szCs w:val="19"/>
        </w:rPr>
        <w:t xml:space="preserve"> </w:t>
      </w:r>
      <w:r w:rsidRPr="00FF0EF3">
        <w:rPr>
          <w:rFonts w:ascii="Arial" w:hAnsi="Arial" w:cs="Arial"/>
          <w:sz w:val="18"/>
          <w:szCs w:val="19"/>
        </w:rPr>
        <w:t>Qualification &amp; Experience and Rules &amp; Regulations before filling the application form.</w:t>
      </w:r>
    </w:p>
    <w:p w:rsidR="00A5526F" w:rsidRPr="00FF0EF3" w:rsidRDefault="00FF0EF3" w:rsidP="00A5526F">
      <w:pPr>
        <w:spacing w:after="0" w:line="240" w:lineRule="auto"/>
        <w:jc w:val="both"/>
        <w:rPr>
          <w:rFonts w:ascii="Arial" w:hAnsi="Arial" w:cs="Arial"/>
          <w:sz w:val="18"/>
          <w:szCs w:val="19"/>
        </w:rPr>
      </w:pPr>
      <w:r w:rsidRPr="00FF0EF3">
        <w:rPr>
          <w:rFonts w:ascii="Arial" w:hAnsi="Arial" w:cs="Arial"/>
          <w:b/>
          <w:noProof/>
          <w:sz w:val="24"/>
          <w:szCs w:val="27"/>
          <w:lang w:val="en-GB" w:eastAsia="en-GB"/>
        </w:rPr>
        <w:pict>
          <v:rect id="_x0000_s1213" style="position:absolute;left:0;text-align:left;margin-left:383.25pt;margin-top:2.95pt;width:96.95pt;height:111.5pt;z-index:251668992">
            <v:textbox>
              <w:txbxContent>
                <w:p w:rsidR="00FF0EF3" w:rsidRDefault="00FF0EF3" w:rsidP="001A0DC8">
                  <w:pPr>
                    <w:jc w:val="center"/>
                    <w:rPr>
                      <w:b/>
                      <w:lang w:val="en-GB"/>
                    </w:rPr>
                  </w:pPr>
                </w:p>
                <w:p w:rsidR="000B26ED" w:rsidRPr="001A0DC8" w:rsidRDefault="001A0DC8" w:rsidP="001A0DC8">
                  <w:pPr>
                    <w:jc w:val="center"/>
                    <w:rPr>
                      <w:b/>
                      <w:lang w:val="en-GB"/>
                    </w:rPr>
                  </w:pPr>
                  <w:r w:rsidRPr="001A0DC8">
                    <w:rPr>
                      <w:b/>
                      <w:lang w:val="en-GB"/>
                    </w:rPr>
                    <w:t>Paste passport size photograph</w:t>
                  </w:r>
                </w:p>
              </w:txbxContent>
            </v:textbox>
          </v:rect>
        </w:pict>
      </w:r>
      <w:r w:rsidR="00A5526F" w:rsidRPr="00FF0EF3">
        <w:rPr>
          <w:rFonts w:ascii="Arial" w:hAnsi="Arial" w:cs="Arial"/>
          <w:sz w:val="18"/>
          <w:szCs w:val="19"/>
        </w:rPr>
        <w:t xml:space="preserve">       </w:t>
      </w:r>
      <w:r w:rsidR="004C7331">
        <w:rPr>
          <w:rFonts w:ascii="Arial" w:hAnsi="Arial" w:cs="Arial"/>
          <w:sz w:val="18"/>
          <w:szCs w:val="19"/>
        </w:rPr>
        <w:t xml:space="preserve">   </w:t>
      </w:r>
      <w:r w:rsidR="00A5526F" w:rsidRPr="00FF0EF3">
        <w:rPr>
          <w:rFonts w:ascii="Arial" w:hAnsi="Arial" w:cs="Arial"/>
          <w:sz w:val="18"/>
          <w:szCs w:val="19"/>
        </w:rPr>
        <w:t xml:space="preserve"> ii) </w:t>
      </w:r>
      <w:r>
        <w:rPr>
          <w:rFonts w:ascii="Arial" w:hAnsi="Arial" w:cs="Arial"/>
          <w:sz w:val="18"/>
          <w:szCs w:val="19"/>
        </w:rPr>
        <w:t xml:space="preserve"> </w:t>
      </w:r>
      <w:r w:rsidR="00A5526F" w:rsidRPr="00FF0EF3">
        <w:rPr>
          <w:rFonts w:ascii="Arial" w:hAnsi="Arial" w:cs="Arial"/>
          <w:sz w:val="18"/>
          <w:szCs w:val="19"/>
        </w:rPr>
        <w:t xml:space="preserve">Please tick </w:t>
      </w:r>
      <w:r w:rsidR="00A5526F" w:rsidRPr="00FF0EF3">
        <w:rPr>
          <w:rFonts w:ascii="Arial" w:hAnsi="Arial" w:cs="Arial"/>
          <w:b/>
          <w:bCs/>
          <w:sz w:val="18"/>
          <w:szCs w:val="19"/>
        </w:rPr>
        <w:t>(</w:t>
      </w:r>
      <w:r w:rsidR="00A5526F" w:rsidRPr="00FF0EF3">
        <w:rPr>
          <w:rFonts w:ascii="Arial" w:hAnsi="Arial" w:cs="Arial"/>
          <w:b/>
          <w:bCs/>
          <w:sz w:val="18"/>
          <w:szCs w:val="19"/>
        </w:rPr>
        <w:sym w:font="Symbol" w:char="F0D6"/>
      </w:r>
      <w:r w:rsidR="00A5526F" w:rsidRPr="00FF0EF3">
        <w:rPr>
          <w:rFonts w:ascii="Arial" w:hAnsi="Arial" w:cs="Arial"/>
          <w:b/>
          <w:bCs/>
          <w:sz w:val="18"/>
          <w:szCs w:val="19"/>
        </w:rPr>
        <w:t xml:space="preserve"> )</w:t>
      </w:r>
      <w:r w:rsidR="00A5526F" w:rsidRPr="00FF0EF3">
        <w:rPr>
          <w:rFonts w:ascii="Arial" w:hAnsi="Arial" w:cs="Arial"/>
          <w:sz w:val="18"/>
          <w:szCs w:val="19"/>
        </w:rPr>
        <w:t xml:space="preserve"> whichever is applicable in the box.</w:t>
      </w:r>
    </w:p>
    <w:p w:rsidR="002A2993" w:rsidRPr="00A5526F" w:rsidRDefault="002A2993" w:rsidP="00A5526F">
      <w:pPr>
        <w:spacing w:after="0" w:line="240" w:lineRule="auto"/>
        <w:jc w:val="both"/>
        <w:rPr>
          <w:rFonts w:ascii="Arial" w:hAnsi="Arial" w:cs="Arial"/>
          <w:sz w:val="16"/>
          <w:szCs w:val="19"/>
        </w:rPr>
      </w:pPr>
    </w:p>
    <w:p w:rsidR="00C212CA" w:rsidRPr="00C212CA" w:rsidRDefault="00C212CA" w:rsidP="00C212CA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</w:rPr>
      </w:pPr>
      <w:r w:rsidRPr="00C212CA">
        <w:rPr>
          <w:rFonts w:ascii="Arial" w:hAnsi="Arial" w:cs="Arial"/>
        </w:rPr>
        <w:t>Post Applied For:</w:t>
      </w:r>
    </w:p>
    <w:p w:rsidR="00C212CA" w:rsidRPr="00C212CA" w:rsidRDefault="00C212CA" w:rsidP="00C212CA">
      <w:pPr>
        <w:spacing w:after="0" w:line="240" w:lineRule="auto"/>
        <w:ind w:left="360"/>
        <w:rPr>
          <w:rFonts w:ascii="Arial" w:hAnsi="Arial" w:cs="Arial"/>
          <w:sz w:val="12"/>
        </w:rPr>
      </w:pPr>
      <w:r w:rsidRPr="00C212CA">
        <w:rPr>
          <w:rFonts w:ascii="Arial" w:hAnsi="Arial" w:cs="Arial"/>
          <w:noProof/>
          <w:sz w:val="12"/>
          <w:lang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226" type="#_x0000_t202" style="position:absolute;left:0;text-align:left;margin-left:303.85pt;margin-top:5.4pt;width:25.5pt;height:14.1pt;z-index:251676160">
            <v:textbox style="mso-next-textbox:#_x0000_s1226">
              <w:txbxContent>
                <w:p w:rsidR="00C212CA" w:rsidRPr="002859D8" w:rsidRDefault="00C212CA" w:rsidP="00C212CA">
                  <w:pPr>
                    <w:spacing w:after="0"/>
                    <w:rPr>
                      <w:rFonts w:ascii="Arial" w:hAnsi="Arial" w:cs="Arial"/>
                      <w:sz w:val="6"/>
                    </w:rPr>
                  </w:pPr>
                </w:p>
                <w:p w:rsidR="00C212CA" w:rsidRPr="00F41907" w:rsidRDefault="00C212CA" w:rsidP="00C212CA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 </w:t>
                  </w:r>
                </w:p>
              </w:txbxContent>
            </v:textbox>
          </v:shape>
        </w:pict>
      </w:r>
      <w:r w:rsidRPr="00C212CA">
        <w:rPr>
          <w:rFonts w:ascii="Arial" w:hAnsi="Arial" w:cs="Arial"/>
          <w:noProof/>
          <w:sz w:val="12"/>
        </w:rPr>
        <w:pict>
          <v:shape id="_x0000_s1225" type="#_x0000_t202" style="position:absolute;left:0;text-align:left;margin-left:153.75pt;margin-top:5.4pt;width:25.5pt;height:14.1pt;z-index:251675136">
            <v:textbox style="mso-next-textbox:#_x0000_s1225">
              <w:txbxContent>
                <w:p w:rsidR="00C212CA" w:rsidRPr="002859D8" w:rsidRDefault="00C212CA" w:rsidP="00C212CA">
                  <w:pPr>
                    <w:spacing w:after="0"/>
                    <w:rPr>
                      <w:rFonts w:ascii="Arial" w:hAnsi="Arial" w:cs="Arial"/>
                      <w:sz w:val="6"/>
                    </w:rPr>
                  </w:pPr>
                </w:p>
                <w:p w:rsidR="00C212CA" w:rsidRPr="00F41907" w:rsidRDefault="00C212CA" w:rsidP="00C212CA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 </w:t>
                  </w:r>
                </w:p>
              </w:txbxContent>
            </v:textbox>
          </v:shape>
        </w:pict>
      </w:r>
    </w:p>
    <w:p w:rsidR="00484924" w:rsidRPr="00C212CA" w:rsidRDefault="00C212CA" w:rsidP="00C212CA">
      <w:pPr>
        <w:rPr>
          <w:rFonts w:ascii="Arial" w:hAnsi="Arial" w:cs="Arial"/>
          <w:i/>
          <w:sz w:val="21"/>
          <w:szCs w:val="21"/>
        </w:rPr>
      </w:pPr>
      <w:r w:rsidRPr="00C212CA">
        <w:rPr>
          <w:rFonts w:ascii="Arial" w:hAnsi="Arial" w:cs="Arial"/>
        </w:rPr>
        <w:t xml:space="preserve">        (i) Chief Manager (P&amp;A)  </w:t>
      </w:r>
      <w:r w:rsidRPr="00C212CA">
        <w:rPr>
          <w:rFonts w:ascii="Arial" w:hAnsi="Arial" w:cs="Arial"/>
          <w:iCs/>
          <w:sz w:val="21"/>
          <w:szCs w:val="21"/>
        </w:rPr>
        <w:t xml:space="preserve">               </w:t>
      </w:r>
      <w:r w:rsidR="004C7331">
        <w:rPr>
          <w:rFonts w:ascii="Arial" w:hAnsi="Arial" w:cs="Arial"/>
          <w:iCs/>
          <w:sz w:val="21"/>
          <w:szCs w:val="21"/>
        </w:rPr>
        <w:t xml:space="preserve">    </w:t>
      </w:r>
      <w:r w:rsidRPr="00C212CA">
        <w:rPr>
          <w:rFonts w:ascii="Arial" w:hAnsi="Arial" w:cs="Arial"/>
          <w:iCs/>
          <w:sz w:val="21"/>
          <w:szCs w:val="21"/>
        </w:rPr>
        <w:t xml:space="preserve"> </w:t>
      </w:r>
      <w:r w:rsidRPr="00C212CA">
        <w:rPr>
          <w:rFonts w:ascii="Arial" w:hAnsi="Arial" w:cs="Arial"/>
        </w:rPr>
        <w:t>(ii) Manager (P&amp;A)</w:t>
      </w:r>
      <w:r w:rsidR="002859D8" w:rsidRPr="00C212CA">
        <w:rPr>
          <w:rFonts w:ascii="Arial" w:hAnsi="Arial" w:cs="Arial"/>
        </w:rPr>
        <w:t xml:space="preserve">                           </w:t>
      </w:r>
    </w:p>
    <w:p w:rsidR="00F2109D" w:rsidRPr="00F90908" w:rsidRDefault="00F41907" w:rsidP="00E55CC1">
      <w:pPr>
        <w:numPr>
          <w:ilvl w:val="0"/>
          <w:numId w:val="8"/>
        </w:numPr>
        <w:spacing w:after="0"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rect id="_x0000_s1135" style="position:absolute;left:0;text-align:left;margin-left:102.1pt;margin-top:3.8pt;width:266.15pt;height:26.5pt;z-index:251655680"/>
        </w:pict>
      </w:r>
      <w:r w:rsidR="005A234A" w:rsidRPr="00F90908">
        <w:rPr>
          <w:rFonts w:ascii="Arial" w:hAnsi="Arial" w:cs="Arial"/>
        </w:rPr>
        <w:t>Full Name</w:t>
      </w:r>
    </w:p>
    <w:p w:rsidR="005A234A" w:rsidRDefault="004C38F9" w:rsidP="00527865">
      <w:pPr>
        <w:spacing w:line="48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</w:rPr>
        <w:t>(in block letters)</w:t>
      </w:r>
    </w:p>
    <w:p w:rsidR="000D0939" w:rsidRPr="00363EF5" w:rsidRDefault="000D0939" w:rsidP="00527865">
      <w:pPr>
        <w:spacing w:line="480" w:lineRule="auto"/>
        <w:ind w:left="360"/>
        <w:rPr>
          <w:rFonts w:ascii="Arial" w:hAnsi="Arial" w:cs="Arial"/>
        </w:rPr>
      </w:pPr>
      <w:r w:rsidRPr="00363EF5">
        <w:rPr>
          <w:rFonts w:ascii="Arial" w:hAnsi="Arial" w:cs="Arial"/>
        </w:rPr>
        <w:pict>
          <v:rect id="_x0000_s1058" style="position:absolute;left:0;text-align:left;margin-left:337.5pt;margin-top:32pt;width:132pt;height:18pt;z-index:251636224"/>
        </w:pict>
      </w:r>
      <w:r w:rsidRPr="00363EF5">
        <w:rPr>
          <w:rFonts w:ascii="Arial" w:hAnsi="Arial" w:cs="Arial"/>
        </w:rPr>
        <w:pict>
          <v:rect id="_x0000_s1057" style="position:absolute;left:0;text-align:left;margin-left:102.1pt;margin-top:32pt;width:132pt;height:18pt;z-index:251635200"/>
        </w:pict>
      </w:r>
    </w:p>
    <w:p w:rsidR="004C38F9" w:rsidRPr="00F90908" w:rsidRDefault="004C38F9" w:rsidP="00E55CC1">
      <w:pPr>
        <w:numPr>
          <w:ilvl w:val="0"/>
          <w:numId w:val="8"/>
        </w:numPr>
        <w:spacing w:line="60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</w:rPr>
        <w:t>Date of Birth</w:t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</w:r>
      <w:r w:rsidRPr="00F90908">
        <w:rPr>
          <w:rFonts w:ascii="Arial" w:hAnsi="Arial" w:cs="Arial"/>
        </w:rPr>
        <w:tab/>
        <w:t xml:space="preserve">   Blood Group</w:t>
      </w:r>
    </w:p>
    <w:p w:rsidR="004C38F9" w:rsidRPr="00F90908" w:rsidRDefault="002A2993" w:rsidP="00527865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</w:rPr>
      </w:pPr>
      <w:r w:rsidRPr="00F90908">
        <w:rPr>
          <w:rFonts w:ascii="Arial" w:hAnsi="Arial" w:cs="Arial"/>
          <w:noProof/>
        </w:rPr>
        <w:pict>
          <v:rect id="_x0000_s1059" style="position:absolute;left:0;text-align:left;margin-left:117.8pt;margin-top:6pt;width:356.25pt;height:18pt;z-index:251637248"/>
        </w:pict>
      </w:r>
      <w:r w:rsidR="004C38F9" w:rsidRPr="00F90908">
        <w:rPr>
          <w:rFonts w:ascii="Arial" w:hAnsi="Arial" w:cs="Arial"/>
        </w:rPr>
        <w:t>Community</w:t>
      </w:r>
    </w:p>
    <w:p w:rsidR="001A7BA1" w:rsidRDefault="00B172D4" w:rsidP="002A2993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</w:t>
      </w:r>
      <w:r w:rsidR="002A2993">
        <w:rPr>
          <w:rFonts w:ascii="Arial" w:hAnsi="Arial" w:cs="Arial"/>
          <w:noProof/>
        </w:rPr>
        <w:t xml:space="preserve">  </w:t>
      </w:r>
      <w:r>
        <w:rPr>
          <w:rFonts w:ascii="Arial" w:hAnsi="Arial" w:cs="Arial"/>
          <w:noProof/>
        </w:rPr>
        <w:t xml:space="preserve"> </w:t>
      </w:r>
      <w:r w:rsidR="004C38F9" w:rsidRPr="00F90908">
        <w:rPr>
          <w:rFonts w:ascii="Arial" w:hAnsi="Arial" w:cs="Arial"/>
          <w:noProof/>
        </w:rPr>
        <w:t>(SC/ST/OBC/GEN)</w:t>
      </w:r>
      <w:r w:rsidR="001A7BA1">
        <w:rPr>
          <w:rFonts w:ascii="Arial" w:hAnsi="Arial" w:cs="Arial"/>
          <w:noProof/>
        </w:rPr>
        <w:t xml:space="preserve"> </w:t>
      </w:r>
    </w:p>
    <w:p w:rsidR="001A7BA1" w:rsidRDefault="002A2993" w:rsidP="002A2993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</w:t>
      </w:r>
      <w:r w:rsidR="001A7BA1">
        <w:rPr>
          <w:rFonts w:ascii="Arial" w:hAnsi="Arial" w:cs="Arial"/>
          <w:noProof/>
        </w:rPr>
        <w:t>(Enclose attested copy of certicate)</w:t>
      </w:r>
    </w:p>
    <w:p w:rsidR="002A2993" w:rsidRPr="00E55CC1" w:rsidRDefault="00E55CC1" w:rsidP="002A2993">
      <w:pPr>
        <w:spacing w:after="0"/>
        <w:rPr>
          <w:rFonts w:ascii="Arial" w:hAnsi="Arial" w:cs="Arial"/>
          <w:noProof/>
          <w:sz w:val="32"/>
        </w:rPr>
      </w:pPr>
      <w:r>
        <w:rPr>
          <w:rFonts w:ascii="Arial" w:hAnsi="Arial" w:cs="Arial"/>
          <w:noProof/>
          <w:lang w:val="en-GB" w:eastAsia="en-GB"/>
        </w:rPr>
        <w:pict>
          <v:oval id="_x0000_s1216" style="position:absolute;margin-left:363pt;margin-top:20.5pt;width:20.25pt;height:15pt;z-index:251672064"/>
        </w:pict>
      </w:r>
      <w:r>
        <w:rPr>
          <w:rFonts w:ascii="Arial" w:hAnsi="Arial" w:cs="Arial"/>
          <w:noProof/>
          <w:lang w:val="en-GB" w:eastAsia="en-GB"/>
        </w:rPr>
        <w:pict>
          <v:oval id="_x0000_s1215" style="position:absolute;margin-left:292.6pt;margin-top:20.5pt;width:20.25pt;height:15pt;z-index:251671040"/>
        </w:pict>
      </w:r>
    </w:p>
    <w:p w:rsidR="002A2993" w:rsidRDefault="002A2993" w:rsidP="002A2993">
      <w:pPr>
        <w:numPr>
          <w:ilvl w:val="0"/>
          <w:numId w:val="8"/>
        </w:num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hether Economically Weaker Section (EWSs)                       Yes</w:t>
      </w:r>
      <w:r>
        <w:rPr>
          <w:rFonts w:ascii="Arial" w:hAnsi="Arial" w:cs="Arial"/>
          <w:noProof/>
        </w:rPr>
        <w:tab/>
        <w:t xml:space="preserve">           No</w:t>
      </w:r>
    </w:p>
    <w:p w:rsidR="002A2993" w:rsidRDefault="002A2993" w:rsidP="002A2993">
      <w:pPr>
        <w:spacing w:after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(Enclose attested copy of certicate)</w:t>
      </w:r>
    </w:p>
    <w:p w:rsidR="002A2993" w:rsidRPr="00E55CC1" w:rsidRDefault="002A2993" w:rsidP="002A2993">
      <w:pPr>
        <w:spacing w:after="0"/>
        <w:rPr>
          <w:rFonts w:ascii="Arial" w:hAnsi="Arial" w:cs="Arial"/>
          <w:noProof/>
          <w:sz w:val="34"/>
        </w:rPr>
      </w:pPr>
    </w:p>
    <w:p w:rsidR="004C38F9" w:rsidRDefault="002A2993" w:rsidP="001A7BA1">
      <w:pPr>
        <w:numPr>
          <w:ilvl w:val="0"/>
          <w:numId w:val="8"/>
        </w:numPr>
        <w:spacing w:after="0"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oval id="_x0000_s1061" style="position:absolute;left:0;text-align:left;margin-left:323.25pt;margin-top:-.1pt;width:20.25pt;height:15pt;z-index:251639296"/>
        </w:pict>
      </w:r>
      <w:r w:rsidRPr="00F90908">
        <w:rPr>
          <w:rFonts w:ascii="Arial" w:hAnsi="Arial" w:cs="Arial"/>
          <w:noProof/>
        </w:rPr>
        <w:pict>
          <v:oval id="_x0000_s1060" style="position:absolute;left:0;text-align:left;margin-left:224.25pt;margin-top:-.1pt;width:20.25pt;height:15pt;z-index:251638272"/>
        </w:pict>
      </w:r>
      <w:r w:rsidR="00C96894" w:rsidRPr="00F90908">
        <w:rPr>
          <w:rFonts w:ascii="Arial" w:hAnsi="Arial" w:cs="Arial"/>
          <w:noProof/>
        </w:rPr>
        <w:t>Whether Physically Challenged</w:t>
      </w:r>
      <w:r w:rsidR="00F90908">
        <w:rPr>
          <w:rFonts w:ascii="Arial" w:hAnsi="Arial" w:cs="Arial"/>
          <w:noProof/>
        </w:rPr>
        <w:tab/>
      </w:r>
      <w:r w:rsidR="00F90908">
        <w:rPr>
          <w:rFonts w:ascii="Arial" w:hAnsi="Arial" w:cs="Arial"/>
          <w:noProof/>
        </w:rPr>
        <w:tab/>
      </w:r>
      <w:r w:rsidR="00F90908">
        <w:rPr>
          <w:rFonts w:ascii="Arial" w:hAnsi="Arial" w:cs="Arial"/>
          <w:noProof/>
        </w:rPr>
        <w:tab/>
        <w:t>Yes</w:t>
      </w:r>
      <w:r w:rsidR="00F90908">
        <w:rPr>
          <w:rFonts w:ascii="Arial" w:hAnsi="Arial" w:cs="Arial"/>
          <w:noProof/>
        </w:rPr>
        <w:tab/>
      </w:r>
      <w:r w:rsidR="00F90908">
        <w:rPr>
          <w:rFonts w:ascii="Arial" w:hAnsi="Arial" w:cs="Arial"/>
          <w:noProof/>
        </w:rPr>
        <w:tab/>
      </w:r>
      <w:r w:rsidR="00F90908">
        <w:rPr>
          <w:rFonts w:ascii="Arial" w:hAnsi="Arial" w:cs="Arial"/>
          <w:noProof/>
        </w:rPr>
        <w:tab/>
        <w:t>No</w:t>
      </w:r>
    </w:p>
    <w:p w:rsidR="00F90908" w:rsidRDefault="00A719D4" w:rsidP="00527865">
      <w:p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062" style="position:absolute;left:0;text-align:left;margin-left:159pt;margin-top:8.3pt;width:309pt;height:18pt;z-index:251640320"/>
        </w:pict>
      </w:r>
      <w:r w:rsidR="00F90908">
        <w:rPr>
          <w:rFonts w:ascii="Arial" w:hAnsi="Arial" w:cs="Arial"/>
          <w:noProof/>
        </w:rPr>
        <w:t xml:space="preserve">If yes, state % of disability </w:t>
      </w:r>
    </w:p>
    <w:p w:rsidR="001C628B" w:rsidRDefault="00224CF4" w:rsidP="00FF0EF3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certificate to be enclosed)</w:t>
      </w:r>
      <w:r w:rsidR="00A719D4">
        <w:rPr>
          <w:rFonts w:ascii="Arial" w:hAnsi="Arial" w:cs="Arial"/>
          <w:noProof/>
        </w:rPr>
        <w:t xml:space="preserve">   </w:t>
      </w:r>
    </w:p>
    <w:p w:rsidR="00A719D4" w:rsidRDefault="001C628B" w:rsidP="001C628B">
      <w:pPr>
        <w:numPr>
          <w:ilvl w:val="0"/>
          <w:numId w:val="8"/>
        </w:numPr>
        <w:spacing w:line="480" w:lineRule="auto"/>
        <w:ind w:left="426" w:hanging="426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en-GB" w:eastAsia="en-GB"/>
        </w:rPr>
        <w:pict>
          <v:oval id="_x0000_s1224" style="position:absolute;left:0;text-align:left;margin-left:254.2pt;margin-top:-.25pt;width:20.25pt;height:15pt;z-index:251674112"/>
        </w:pict>
      </w:r>
      <w:r>
        <w:rPr>
          <w:rFonts w:ascii="Arial" w:hAnsi="Arial" w:cs="Arial"/>
          <w:noProof/>
          <w:lang w:val="en-GB" w:eastAsia="en-GB"/>
        </w:rPr>
        <w:pict>
          <v:oval id="_x0000_s1223" style="position:absolute;left:0;text-align:left;margin-left:159pt;margin-top:-.25pt;width:20.25pt;height:15pt;z-index:251673088"/>
        </w:pict>
      </w:r>
      <w:r>
        <w:rPr>
          <w:rFonts w:ascii="Arial" w:hAnsi="Arial" w:cs="Arial"/>
          <w:noProof/>
        </w:rPr>
        <w:pict>
          <v:oval id="_x0000_s1181" style="position:absolute;left:0;text-align:left;margin-left:354.9pt;margin-top:33.5pt;width:20.25pt;height:15pt;z-index:251656704"/>
        </w:pict>
      </w:r>
      <w:r>
        <w:rPr>
          <w:rFonts w:ascii="Arial" w:hAnsi="Arial" w:cs="Arial"/>
          <w:noProof/>
        </w:rPr>
        <w:pict>
          <v:oval id="_x0000_s1064" style="position:absolute;left:0;text-align:left;margin-left:250.45pt;margin-top:33.5pt;width:20.25pt;height:15pt;z-index:251642368"/>
        </w:pict>
      </w:r>
      <w:r>
        <w:rPr>
          <w:rFonts w:ascii="Arial" w:hAnsi="Arial" w:cs="Arial"/>
          <w:noProof/>
        </w:rPr>
        <w:pict>
          <v:oval id="_x0000_s1063" style="position:absolute;left:0;text-align:left;margin-left:121.05pt;margin-top:33.5pt;width:20.25pt;height:15pt;z-index:251641344"/>
        </w:pict>
      </w:r>
      <w:r>
        <w:rPr>
          <w:rFonts w:ascii="Arial" w:hAnsi="Arial" w:cs="Arial"/>
          <w:noProof/>
        </w:rPr>
        <w:t xml:space="preserve">Whether Ex-servicemen                 Yes                         No </w:t>
      </w:r>
      <w:r w:rsidR="00A719D4">
        <w:rPr>
          <w:rFonts w:ascii="Arial" w:hAnsi="Arial" w:cs="Arial"/>
          <w:noProof/>
        </w:rPr>
        <w:t xml:space="preserve">         </w:t>
      </w:r>
    </w:p>
    <w:p w:rsidR="00BA2D59" w:rsidRDefault="00AB555A" w:rsidP="00527865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Gender</w:t>
      </w:r>
      <w:r w:rsidR="00BA2D59">
        <w:rPr>
          <w:rFonts w:ascii="Arial" w:hAnsi="Arial" w:cs="Arial"/>
          <w:noProof/>
        </w:rPr>
        <w:tab/>
        <w:t xml:space="preserve">      </w:t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  <w:t xml:space="preserve">   Male</w:t>
      </w:r>
      <w:r w:rsidR="00BA2D59">
        <w:rPr>
          <w:rFonts w:ascii="Arial" w:hAnsi="Arial" w:cs="Arial"/>
          <w:noProof/>
        </w:rPr>
        <w:tab/>
        <w:t xml:space="preserve">    </w:t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</w:r>
      <w:r w:rsidR="00224CF4">
        <w:rPr>
          <w:rFonts w:ascii="Arial" w:hAnsi="Arial" w:cs="Arial"/>
          <w:noProof/>
        </w:rPr>
        <w:t>Female</w:t>
      </w:r>
      <w:r w:rsidR="00BA2D59">
        <w:rPr>
          <w:rFonts w:ascii="Arial" w:hAnsi="Arial" w:cs="Arial"/>
          <w:noProof/>
        </w:rPr>
        <w:tab/>
      </w:r>
      <w:r w:rsidR="00285110">
        <w:rPr>
          <w:rFonts w:ascii="Arial" w:hAnsi="Arial" w:cs="Arial"/>
          <w:noProof/>
        </w:rPr>
        <w:t xml:space="preserve">      Others </w:t>
      </w:r>
    </w:p>
    <w:p w:rsidR="00224CF4" w:rsidRDefault="00E55CC1" w:rsidP="00527865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oval id="_x0000_s1182" style="position:absolute;left:0;text-align:left;margin-left:354.9pt;margin-top:.65pt;width:20.25pt;height:15pt;z-index:251657728"/>
        </w:pict>
      </w:r>
      <w:r>
        <w:rPr>
          <w:rFonts w:ascii="Arial" w:hAnsi="Arial" w:cs="Arial"/>
          <w:noProof/>
        </w:rPr>
        <w:pict>
          <v:oval id="_x0000_s1066" style="position:absolute;left:0;text-align:left;margin-left:254.2pt;margin-top:.65pt;width:20.25pt;height:15pt;z-index:251644416"/>
        </w:pict>
      </w:r>
      <w:r>
        <w:rPr>
          <w:rFonts w:ascii="Arial" w:hAnsi="Arial" w:cs="Arial"/>
          <w:noProof/>
        </w:rPr>
        <w:pict>
          <v:oval id="_x0000_s1065" style="position:absolute;left:0;text-align:left;margin-left:117.8pt;margin-top:.65pt;width:20.25pt;height:15pt;z-index:251643392"/>
        </w:pict>
      </w:r>
      <w:r w:rsidR="00BA2D59">
        <w:rPr>
          <w:rFonts w:ascii="Arial" w:hAnsi="Arial" w:cs="Arial"/>
          <w:noProof/>
        </w:rPr>
        <w:t>Marital status</w:t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  <w:t xml:space="preserve">   Married </w:t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</w:r>
      <w:r w:rsidR="00BA2D59">
        <w:rPr>
          <w:rFonts w:ascii="Arial" w:hAnsi="Arial" w:cs="Arial"/>
          <w:noProof/>
        </w:rPr>
        <w:tab/>
        <w:t>Single</w:t>
      </w:r>
      <w:r w:rsidR="00285110">
        <w:rPr>
          <w:rFonts w:ascii="Arial" w:hAnsi="Arial" w:cs="Arial"/>
          <w:noProof/>
        </w:rPr>
        <w:t xml:space="preserve">                    Others </w:t>
      </w:r>
    </w:p>
    <w:p w:rsidR="00E55CC1" w:rsidRPr="00E55CC1" w:rsidRDefault="00E55CC1" w:rsidP="00E55CC1">
      <w:pPr>
        <w:spacing w:line="480" w:lineRule="auto"/>
        <w:ind w:left="360"/>
        <w:rPr>
          <w:rFonts w:ascii="Arial" w:hAnsi="Arial" w:cs="Arial"/>
          <w:noProof/>
          <w:sz w:val="2"/>
        </w:rPr>
      </w:pPr>
      <w:r w:rsidRPr="00E55CC1">
        <w:rPr>
          <w:rFonts w:ascii="Arial" w:hAnsi="Arial" w:cs="Arial"/>
          <w:noProof/>
          <w:sz w:val="2"/>
        </w:rPr>
        <w:pict>
          <v:rect id="_x0000_s1068" style="position:absolute;left:0;text-align:left;margin-left:318.75pt;margin-top:9.6pt;width:149.25pt;height:18pt;z-index:251646464"/>
        </w:pict>
      </w:r>
      <w:r w:rsidRPr="00E55CC1">
        <w:rPr>
          <w:rFonts w:ascii="Arial" w:hAnsi="Arial" w:cs="Arial"/>
          <w:noProof/>
          <w:sz w:val="2"/>
        </w:rPr>
        <w:pict>
          <v:rect id="_x0000_s1067" style="position:absolute;left:0;text-align:left;margin-left:107.4pt;margin-top:9.6pt;width:132pt;height:18pt;z-index:251645440"/>
        </w:pict>
      </w:r>
    </w:p>
    <w:p w:rsidR="001C628B" w:rsidRDefault="007B3592" w:rsidP="001C628B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 w:rsidRPr="00E55CC1">
        <w:rPr>
          <w:rFonts w:ascii="Arial" w:hAnsi="Arial" w:cs="Arial"/>
          <w:noProof/>
          <w:sz w:val="12"/>
        </w:rPr>
        <w:pict>
          <v:rect id="_x0000_s1069" style="position:absolute;left:0;text-align:left;margin-left:113.25pt;margin-top:32.05pt;width:354.75pt;height:18pt;z-index:251647488"/>
        </w:pict>
      </w:r>
      <w:r w:rsidR="00DB60A8">
        <w:rPr>
          <w:rFonts w:ascii="Arial" w:hAnsi="Arial" w:cs="Arial"/>
          <w:noProof/>
        </w:rPr>
        <w:t>Nationality</w:t>
      </w:r>
      <w:r w:rsidR="00DB60A8">
        <w:rPr>
          <w:rFonts w:ascii="Arial" w:hAnsi="Arial" w:cs="Arial"/>
          <w:noProof/>
        </w:rPr>
        <w:tab/>
      </w:r>
      <w:r w:rsidR="00DB60A8">
        <w:rPr>
          <w:rFonts w:ascii="Arial" w:hAnsi="Arial" w:cs="Arial"/>
          <w:noProof/>
        </w:rPr>
        <w:tab/>
      </w:r>
      <w:r w:rsidR="00A22907">
        <w:rPr>
          <w:rFonts w:ascii="Arial" w:hAnsi="Arial" w:cs="Arial"/>
          <w:noProof/>
        </w:rPr>
        <w:tab/>
      </w:r>
      <w:r w:rsidR="00DB60A8">
        <w:rPr>
          <w:rFonts w:ascii="Arial" w:hAnsi="Arial" w:cs="Arial"/>
          <w:noProof/>
        </w:rPr>
        <w:tab/>
      </w:r>
      <w:r w:rsidR="00DB60A8">
        <w:rPr>
          <w:rFonts w:ascii="Arial" w:hAnsi="Arial" w:cs="Arial"/>
          <w:noProof/>
        </w:rPr>
        <w:tab/>
      </w:r>
      <w:r w:rsidR="00DB60A8">
        <w:rPr>
          <w:rFonts w:ascii="Arial" w:hAnsi="Arial" w:cs="Arial"/>
          <w:noProof/>
        </w:rPr>
        <w:tab/>
        <w:t xml:space="preserve">    Religion</w:t>
      </w:r>
    </w:p>
    <w:p w:rsidR="00715431" w:rsidRPr="001C628B" w:rsidRDefault="003A1ECC" w:rsidP="007B3592">
      <w:pPr>
        <w:pStyle w:val="ListParagraph"/>
        <w:numPr>
          <w:ilvl w:val="0"/>
          <w:numId w:val="8"/>
        </w:numPr>
        <w:ind w:left="426" w:hanging="426"/>
        <w:rPr>
          <w:rFonts w:ascii="Arial" w:hAnsi="Arial" w:cs="Arial"/>
          <w:noProof/>
        </w:rPr>
      </w:pPr>
      <w:r w:rsidRPr="001C628B">
        <w:rPr>
          <w:rFonts w:ascii="Arial" w:hAnsi="Arial" w:cs="Arial"/>
          <w:noProof/>
        </w:rPr>
        <w:t>Mother tongue</w:t>
      </w:r>
    </w:p>
    <w:p w:rsidR="007B3592" w:rsidRDefault="007B3592" w:rsidP="007B3592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numPr>
          <w:ilvl w:val="0"/>
          <w:numId w:val="8"/>
        </w:num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rect id="_x0000_s1187" style="position:absolute;left:0;text-align:left;margin-left:197.85pt;margin-top:-1.35pt;width:277.65pt;height:105.75pt;z-index:251659776"/>
        </w:pict>
      </w:r>
      <w:r>
        <w:rPr>
          <w:rFonts w:ascii="Arial" w:hAnsi="Arial" w:cs="Arial"/>
          <w:noProof/>
        </w:rPr>
        <w:t xml:space="preserve">(a) Name and Address of </w:t>
      </w:r>
      <w:r w:rsidR="001A7BA1">
        <w:rPr>
          <w:rFonts w:ascii="Arial" w:hAnsi="Arial" w:cs="Arial"/>
          <w:noProof/>
        </w:rPr>
        <w:t>Parents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363EF5" w:rsidRDefault="00363EF5" w:rsidP="007D6084">
      <w:pPr>
        <w:spacing w:after="0" w:line="480" w:lineRule="auto"/>
        <w:ind w:left="360"/>
        <w:rPr>
          <w:rFonts w:ascii="Arial" w:hAnsi="Arial" w:cs="Arial"/>
          <w:noProof/>
        </w:rPr>
      </w:pPr>
    </w:p>
    <w:p w:rsidR="007D6084" w:rsidRDefault="00363EF5" w:rsidP="007D6084">
      <w:pPr>
        <w:spacing w:after="0"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8" style="position:absolute;left:0;text-align:left;margin-left:196.45pt;margin-top:23.8pt;width:279.05pt;height:18pt;z-index:251660800"/>
        </w:pic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b) Name of Spouse (if applicable)</w:t>
      </w:r>
    </w:p>
    <w:p w:rsidR="007D6084" w:rsidRDefault="007D6084" w:rsidP="007D6084">
      <w:pPr>
        <w:spacing w:after="0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9" style="position:absolute;left:0;text-align:left;margin-left:197.85pt;margin-top:3.7pt;width:277.65pt;height:45.75pt;z-index:251661824">
            <v:textbox style="mso-next-textbox:#_x0000_s1189">
              <w:txbxContent>
                <w:p w:rsidR="00F05786" w:rsidRDefault="00F05786"/>
                <w:p w:rsidR="00F05786" w:rsidRDefault="00F05786"/>
                <w:p w:rsidR="00F05786" w:rsidRDefault="00F05786"/>
              </w:txbxContent>
            </v:textbox>
          </v:rect>
        </w:pict>
      </w:r>
      <w:r w:rsidR="00F05786">
        <w:rPr>
          <w:rFonts w:ascii="Arial" w:hAnsi="Arial" w:cs="Arial"/>
          <w:noProof/>
        </w:rPr>
        <w:t xml:space="preserve">(c) If spouse is </w:t>
      </w:r>
      <w:r>
        <w:rPr>
          <w:rFonts w:ascii="Arial" w:hAnsi="Arial" w:cs="Arial"/>
          <w:noProof/>
        </w:rPr>
        <w:t>employed,</w:t>
      </w:r>
    </w:p>
    <w:p w:rsidR="007D6084" w:rsidRDefault="001A7BA1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Give </w:t>
      </w:r>
      <w:r w:rsidR="00334F30">
        <w:rPr>
          <w:rFonts w:ascii="Arial" w:hAnsi="Arial" w:cs="Arial"/>
          <w:noProof/>
        </w:rPr>
        <w:t>Employment Details/Place</w:t>
      </w:r>
      <w:r w:rsidR="00F079C9">
        <w:rPr>
          <w:rFonts w:ascii="Arial" w:hAnsi="Arial" w:cs="Arial"/>
          <w:noProof/>
        </w:rPr>
        <w:t xml:space="preserve">        </w:t>
      </w:r>
    </w:p>
    <w:p w:rsidR="001A7BA1" w:rsidRDefault="004864E4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en-IN" w:eastAsia="en-IN"/>
        </w:rPr>
        <w:pict>
          <v:rect id="Rectangle 159" o:spid="_x0000_s1211" style="position:absolute;left:0;text-align:left;margin-left:196.45pt;margin-top:20.9pt;width:279.05pt;height:135.9pt;z-index:251666944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">
            <v:textbox style="mso-next-textbox:#Rectangle 159">
              <w:txbxContent>
                <w:p w:rsidR="001A7BA1" w:rsidRDefault="001A7BA1" w:rsidP="001A7BA1"/>
                <w:p w:rsidR="001A7BA1" w:rsidRDefault="001A7BA1" w:rsidP="001A7BA1"/>
                <w:p w:rsidR="004864E4" w:rsidRDefault="004864E4" w:rsidP="001A7BA1"/>
                <w:p w:rsidR="001A7BA1" w:rsidRPr="001A7BA1" w:rsidRDefault="00883C43" w:rsidP="001A7BA1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tab/>
                    <w:t xml:space="preserve">                 </w:t>
                  </w:r>
                  <w:r w:rsidR="001A7BA1" w:rsidRPr="001A7BA1">
                    <w:rPr>
                      <w:rFonts w:ascii="Arial" w:hAnsi="Arial" w:cs="Arial"/>
                    </w:rPr>
                    <w:t xml:space="preserve"> </w:t>
                  </w:r>
                </w:p>
                <w:p w:rsidR="001A7BA1" w:rsidRDefault="001A7BA1" w:rsidP="001A7BA1"/>
              </w:txbxContent>
            </v:textbox>
          </v:rect>
        </w:pict>
      </w:r>
    </w:p>
    <w:p w:rsidR="00771A70" w:rsidRDefault="007D6084" w:rsidP="007D6084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ostal address for correspondence</w:t>
      </w:r>
      <w:r w:rsidR="00771A70">
        <w:rPr>
          <w:rFonts w:ascii="Arial" w:hAnsi="Arial" w:cs="Arial"/>
          <w:noProof/>
        </w:rPr>
        <w:t xml:space="preserve"> </w:t>
      </w:r>
    </w:p>
    <w:p w:rsidR="007D6084" w:rsidRDefault="00771A70" w:rsidP="00771A70">
      <w:p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ith pincode</w:t>
      </w:r>
    </w:p>
    <w:p w:rsidR="007D6084" w:rsidRDefault="007D6084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7D6084" w:rsidP="007D6084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1A7BA1" w:rsidRDefault="001A7BA1" w:rsidP="007D6084">
      <w:pPr>
        <w:spacing w:line="480" w:lineRule="auto"/>
        <w:ind w:left="360"/>
        <w:rPr>
          <w:rFonts w:ascii="Arial" w:hAnsi="Arial" w:cs="Arial"/>
          <w:noProof/>
        </w:rPr>
      </w:pPr>
    </w:p>
    <w:p w:rsidR="007D6084" w:rsidRDefault="00771A70" w:rsidP="007D608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en-GB" w:eastAsia="en-GB"/>
        </w:rPr>
        <w:pict>
          <v:rect id="_x0000_s1230" style="position:absolute;left:0;text-align:left;margin-left:318pt;margin-top:27.7pt;width:169.1pt;height:28.25pt;z-index:251680256"/>
        </w:pict>
      </w:r>
      <w:r>
        <w:rPr>
          <w:rFonts w:ascii="Arial" w:hAnsi="Arial" w:cs="Arial"/>
          <w:noProof/>
          <w:lang w:val="en-GB" w:eastAsia="en-GB"/>
        </w:rPr>
        <w:pict>
          <v:rect id="_x0000_s1229" style="position:absolute;left:0;text-align:left;margin-left:122.75pt;margin-top:31.05pt;width:153.75pt;height:22.5pt;z-index:251679232"/>
        </w:pict>
      </w:r>
      <w:r w:rsidR="007D6084">
        <w:rPr>
          <w:rFonts w:ascii="Arial" w:hAnsi="Arial" w:cs="Arial"/>
          <w:noProof/>
        </w:rPr>
        <w:tab/>
      </w:r>
      <w:r w:rsidR="007D6084">
        <w:rPr>
          <w:rFonts w:ascii="Arial" w:hAnsi="Arial" w:cs="Arial"/>
          <w:noProof/>
        </w:rPr>
        <w:tab/>
      </w:r>
      <w:r w:rsidR="007D6084">
        <w:rPr>
          <w:rFonts w:ascii="Arial" w:hAnsi="Arial" w:cs="Arial"/>
          <w:noProof/>
        </w:rPr>
        <w:tab/>
      </w:r>
      <w:r w:rsidR="007D6084">
        <w:rPr>
          <w:rFonts w:ascii="Arial" w:hAnsi="Arial" w:cs="Arial"/>
          <w:noProof/>
        </w:rPr>
        <w:tab/>
      </w:r>
      <w:r w:rsidR="007D6084">
        <w:rPr>
          <w:rFonts w:ascii="Arial" w:hAnsi="Arial" w:cs="Arial"/>
          <w:noProof/>
        </w:rPr>
        <w:tab/>
        <w:t xml:space="preserve">     </w:t>
      </w:r>
    </w:p>
    <w:p w:rsidR="00771A70" w:rsidRDefault="00A800D7" w:rsidP="00771A70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228" style="position:absolute;margin-left:73.85pt;margin-top:26.9pt;width:418.5pt;height:26.5pt;z-index:251678208"/>
        </w:pict>
      </w:r>
      <w:r w:rsidR="00771A70">
        <w:rPr>
          <w:rFonts w:ascii="Arial" w:hAnsi="Arial" w:cs="Arial"/>
          <w:noProof/>
        </w:rPr>
        <w:t xml:space="preserve">     Telephone Land Line     </w:t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  <w:t xml:space="preserve">          Mobile</w:t>
      </w:r>
    </w:p>
    <w:p w:rsidR="00771A70" w:rsidRDefault="00A800D7" w:rsidP="00A800D7">
      <w:pPr>
        <w:spacing w:line="48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  </w:t>
      </w:r>
      <w:r w:rsidR="00771A70">
        <w:rPr>
          <w:rFonts w:ascii="Arial" w:hAnsi="Arial" w:cs="Arial"/>
          <w:noProof/>
        </w:rPr>
        <w:t>E-mail</w:t>
      </w:r>
      <w:r>
        <w:rPr>
          <w:rFonts w:ascii="Arial" w:hAnsi="Arial" w:cs="Arial"/>
          <w:noProof/>
        </w:rPr>
        <w:t>:</w:t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</w:r>
      <w:r w:rsidR="00771A70">
        <w:rPr>
          <w:rFonts w:ascii="Arial" w:hAnsi="Arial" w:cs="Arial"/>
          <w:noProof/>
        </w:rPr>
        <w:tab/>
        <w:t xml:space="preserve">     </w:t>
      </w:r>
    </w:p>
    <w:p w:rsidR="001A7BA1" w:rsidRDefault="007D6084" w:rsidP="00BF60E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Nearest Rel</w:t>
      </w:r>
      <w:r w:rsidR="00BF60E4">
        <w:rPr>
          <w:rFonts w:ascii="Arial" w:hAnsi="Arial" w:cs="Arial"/>
          <w:noProof/>
        </w:rPr>
        <w:t xml:space="preserve">ative’s Mobile Number: </w:t>
      </w:r>
      <w:r>
        <w:rPr>
          <w:rFonts w:ascii="Arial" w:hAnsi="Arial" w:cs="Arial"/>
          <w:noProof/>
        </w:rPr>
        <w:t xml:space="preserve">      </w:t>
      </w:r>
      <w:r w:rsidR="001A7BA1">
        <w:rPr>
          <w:rFonts w:ascii="Arial" w:hAnsi="Arial" w:cs="Arial"/>
          <w:noProof/>
        </w:rPr>
        <w:t>a)</w:t>
      </w:r>
    </w:p>
    <w:p w:rsidR="007D6084" w:rsidRDefault="001A7BA1" w:rsidP="00BF60E4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rect id="_x0000_s1186" style="position:absolute;left:0;text-align:left;margin-left:187.85pt;margin-top:34.6pt;width:292.15pt;height:97.6pt;z-index:251658752">
            <v:textbox style="mso-next-textbox:#_x0000_s1186">
              <w:txbxContent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4864E4" w:rsidRDefault="004864E4" w:rsidP="007D6084">
                  <w:pPr>
                    <w:spacing w:line="240" w:lineRule="auto"/>
                    <w:contextualSpacing/>
                  </w:pPr>
                </w:p>
                <w:p w:rsidR="007D6084" w:rsidRDefault="00DC400B" w:rsidP="007D6084">
                  <w:pPr>
                    <w:spacing w:line="240" w:lineRule="auto"/>
                    <w:contextualSpacing/>
                  </w:pPr>
                  <w:r>
                    <w:t>Place of Upbringing/Hometown:</w:t>
                  </w: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  <w:p w:rsidR="007D6084" w:rsidRPr="00B64C64" w:rsidRDefault="007D6084" w:rsidP="007D6084">
                  <w:pPr>
                    <w:spacing w:line="240" w:lineRule="auto"/>
                    <w:contextualSpacing/>
                    <w:rPr>
                      <w:sz w:val="8"/>
                    </w:rPr>
                  </w:pPr>
                </w:p>
                <w:p w:rsidR="007D6084" w:rsidRDefault="007D6084" w:rsidP="007D6084">
                  <w:pPr>
                    <w:spacing w:line="240" w:lineRule="auto"/>
                    <w:contextualSpacing/>
                  </w:pPr>
                </w:p>
              </w:txbxContent>
            </v:textbox>
          </v:rect>
        </w:pict>
      </w:r>
      <w:r w:rsidR="007D6084">
        <w:rPr>
          <w:rFonts w:ascii="Arial" w:hAnsi="Arial" w:cs="Arial"/>
          <w:noProof/>
        </w:rPr>
        <w:t xml:space="preserve">                         </w:t>
      </w:r>
      <w:r w:rsidR="00BF60E4">
        <w:rPr>
          <w:rFonts w:ascii="Arial" w:hAnsi="Arial" w:cs="Arial"/>
          <w:noProof/>
        </w:rPr>
        <w:t xml:space="preserve">                             </w:t>
      </w:r>
      <w:r>
        <w:rPr>
          <w:rFonts w:ascii="Arial" w:hAnsi="Arial" w:cs="Arial"/>
          <w:noProof/>
        </w:rPr>
        <w:t xml:space="preserve">         b)</w:t>
      </w:r>
    </w:p>
    <w:p w:rsidR="007D6084" w:rsidRDefault="007D6084" w:rsidP="001A7BA1">
      <w:p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   </w:t>
      </w:r>
    </w:p>
    <w:p w:rsidR="007D6084" w:rsidRPr="001521D9" w:rsidRDefault="007D6084" w:rsidP="007D6084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 w:rsidRPr="001521D9">
        <w:rPr>
          <w:rFonts w:ascii="Arial" w:hAnsi="Arial" w:cs="Arial"/>
          <w:noProof/>
        </w:rPr>
        <w:t>Permanent Address</w:t>
      </w:r>
      <w:r w:rsidR="00164B80">
        <w:rPr>
          <w:rFonts w:ascii="Arial" w:hAnsi="Arial" w:cs="Arial"/>
          <w:noProof/>
        </w:rPr>
        <w:t xml:space="preserve"> with pincode</w:t>
      </w:r>
      <w:r w:rsidRPr="001521D9">
        <w:rPr>
          <w:rFonts w:ascii="Arial" w:hAnsi="Arial" w:cs="Arial"/>
          <w:noProof/>
        </w:rPr>
        <w:tab/>
      </w:r>
      <w:r w:rsidRPr="001521D9">
        <w:rPr>
          <w:rFonts w:ascii="Arial" w:hAnsi="Arial" w:cs="Arial"/>
          <w:noProof/>
        </w:rPr>
        <w:tab/>
      </w:r>
    </w:p>
    <w:p w:rsidR="007D6084" w:rsidRDefault="007D6084" w:rsidP="007D6084">
      <w:pPr>
        <w:spacing w:line="480" w:lineRule="auto"/>
        <w:ind w:left="360"/>
      </w:pPr>
      <w:r w:rsidRPr="00011C9E">
        <w:tab/>
      </w:r>
    </w:p>
    <w:p w:rsidR="001A7BA1" w:rsidRDefault="001A7BA1" w:rsidP="007D6084">
      <w:pPr>
        <w:spacing w:line="480" w:lineRule="auto"/>
      </w:pPr>
    </w:p>
    <w:p w:rsidR="007D6084" w:rsidRDefault="001A7BA1" w:rsidP="007D6084">
      <w:pPr>
        <w:spacing w:line="480" w:lineRule="auto"/>
      </w:pPr>
      <w:r>
        <w:rPr>
          <w:rFonts w:ascii="Arial" w:hAnsi="Arial" w:cs="Arial"/>
          <w:noProof/>
          <w:lang w:val="en-IN" w:eastAsia="en-IN"/>
        </w:rPr>
        <w:pict>
          <v:rect id="_x0000_s1212" style="position:absolute;margin-left:187.85pt;margin-top:6.8pt;width:292.15pt;height:100.1pt;z-index:251667968">
            <v:textbox style="mso-next-textbox:#_x0000_s1212">
              <w:txbxContent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  <w:p w:rsidR="004864E4" w:rsidRDefault="004864E4" w:rsidP="001A7BA1">
                  <w:pPr>
                    <w:spacing w:line="240" w:lineRule="auto"/>
                    <w:contextualSpacing/>
                  </w:pPr>
                </w:p>
                <w:p w:rsidR="004864E4" w:rsidRDefault="004864E4" w:rsidP="001A7BA1">
                  <w:pPr>
                    <w:spacing w:line="240" w:lineRule="auto"/>
                    <w:contextualSpacing/>
                  </w:pPr>
                </w:p>
                <w:p w:rsidR="001A7BA1" w:rsidRDefault="00F54437" w:rsidP="001A7BA1">
                  <w:pPr>
                    <w:spacing w:line="240" w:lineRule="auto"/>
                    <w:contextualSpacing/>
                  </w:pPr>
                  <w:r>
                    <w:t>Website:</w:t>
                  </w:r>
                </w:p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  <w:p w:rsidR="001A7BA1" w:rsidRPr="00B64C64" w:rsidRDefault="001A7BA1" w:rsidP="001A7BA1">
                  <w:pPr>
                    <w:spacing w:line="240" w:lineRule="auto"/>
                    <w:contextualSpacing/>
                    <w:rPr>
                      <w:sz w:val="8"/>
                    </w:rPr>
                  </w:pPr>
                </w:p>
                <w:p w:rsidR="001A7BA1" w:rsidRDefault="001A7BA1" w:rsidP="001A7BA1">
                  <w:pPr>
                    <w:spacing w:line="240" w:lineRule="auto"/>
                    <w:contextualSpacing/>
                  </w:pPr>
                </w:p>
              </w:txbxContent>
            </v:textbox>
          </v:rect>
        </w:pict>
      </w:r>
    </w:p>
    <w:p w:rsidR="00164B80" w:rsidRDefault="00164B80" w:rsidP="001A7BA1">
      <w:pPr>
        <w:numPr>
          <w:ilvl w:val="0"/>
          <w:numId w:val="8"/>
        </w:num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Postal Address of the </w:t>
      </w:r>
      <w:r w:rsidR="001A7BA1" w:rsidRPr="001A7BA1">
        <w:rPr>
          <w:rFonts w:ascii="Arial" w:hAnsi="Arial" w:cs="Arial"/>
          <w:noProof/>
        </w:rPr>
        <w:t xml:space="preserve">Present </w:t>
      </w:r>
    </w:p>
    <w:p w:rsidR="001A7BA1" w:rsidRPr="001A7BA1" w:rsidRDefault="00164B80" w:rsidP="00164B80">
      <w:pPr>
        <w:spacing w:after="0" w:line="24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mployer with pincode</w:t>
      </w:r>
    </w:p>
    <w:p w:rsidR="000D7A5F" w:rsidRPr="001A7BA1" w:rsidRDefault="000D7A5F" w:rsidP="001A7BA1">
      <w:pPr>
        <w:spacing w:after="0" w:line="240" w:lineRule="auto"/>
        <w:ind w:left="360"/>
        <w:rPr>
          <w:rFonts w:ascii="Arial" w:hAnsi="Arial" w:cs="Arial"/>
          <w:noProof/>
        </w:rPr>
      </w:pPr>
    </w:p>
    <w:p w:rsidR="00146116" w:rsidRDefault="00713E3F" w:rsidP="00146116">
      <w:pPr>
        <w:numPr>
          <w:ilvl w:val="0"/>
          <w:numId w:val="8"/>
        </w:numPr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rect id="_x0000_s1193" style="position:absolute;left:0;text-align:left;margin-left:15pt;margin-top:45.5pt;width:444.75pt;height:18pt;z-index:251662848"/>
        </w:pict>
      </w:r>
      <w:r w:rsidR="00146116" w:rsidRPr="00342E67">
        <w:rPr>
          <w:rFonts w:ascii="Arial" w:hAnsi="Arial" w:cs="Arial"/>
          <w:noProof/>
        </w:rPr>
        <w:t>Were you at any time declared medically unfit; asked to submit your resignation; discharged or</w:t>
      </w:r>
      <w:r>
        <w:rPr>
          <w:rFonts w:ascii="Arial" w:hAnsi="Arial" w:cs="Arial"/>
          <w:noProof/>
        </w:rPr>
        <w:t xml:space="preserve"> </w:t>
      </w:r>
      <w:r w:rsidR="00146116" w:rsidRPr="00342E67">
        <w:rPr>
          <w:rFonts w:ascii="Arial" w:hAnsi="Arial" w:cs="Arial"/>
          <w:noProof/>
        </w:rPr>
        <w:t>dismissed from Govt./Semi-Govt./Autonomous Body or Private Service?</w:t>
      </w:r>
      <w:r w:rsidR="00146116" w:rsidRPr="00342E67">
        <w:rPr>
          <w:rFonts w:ascii="Arial" w:hAnsi="Arial" w:cs="Arial"/>
          <w:noProof/>
        </w:rPr>
        <w:tab/>
      </w:r>
    </w:p>
    <w:p w:rsidR="00146116" w:rsidRDefault="00146116" w:rsidP="00146116">
      <w:pPr>
        <w:spacing w:line="240" w:lineRule="auto"/>
        <w:rPr>
          <w:rFonts w:ascii="Arial" w:hAnsi="Arial" w:cs="Arial"/>
          <w:noProof/>
        </w:rPr>
      </w:pPr>
    </w:p>
    <w:p w:rsidR="00146116" w:rsidRDefault="00146116" w:rsidP="00146116">
      <w:pPr>
        <w:spacing w:line="480" w:lineRule="auto"/>
        <w:ind w:left="36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f yes, give details in a separate sheet.</w:t>
      </w:r>
    </w:p>
    <w:p w:rsidR="00072BA7" w:rsidRPr="00072BA7" w:rsidRDefault="00072BA7" w:rsidP="00146116">
      <w:pPr>
        <w:spacing w:line="480" w:lineRule="auto"/>
        <w:ind w:left="360"/>
        <w:rPr>
          <w:rFonts w:ascii="Arial" w:hAnsi="Arial" w:cs="Arial"/>
          <w:noProof/>
          <w:sz w:val="2"/>
        </w:rPr>
      </w:pPr>
    </w:p>
    <w:p w:rsidR="00146116" w:rsidRPr="003B49C3" w:rsidRDefault="00146116" w:rsidP="00146116">
      <w:pPr>
        <w:numPr>
          <w:ilvl w:val="0"/>
          <w:numId w:val="8"/>
        </w:numPr>
        <w:ind w:left="360"/>
        <w:jc w:val="both"/>
      </w:pPr>
      <w:r w:rsidRPr="003B49C3">
        <w:rPr>
          <w:rFonts w:ascii="Arial" w:hAnsi="Arial" w:cs="Arial"/>
          <w:noProof/>
        </w:rPr>
        <w:t>Have you ever faced any Vigilance Enquiry or enquiry by anti-corruption bureau/Central Bureau  of Investigation or any other Investigative Organization</w:t>
      </w:r>
      <w:r w:rsidR="007D0362">
        <w:rPr>
          <w:rFonts w:ascii="Arial" w:hAnsi="Arial" w:cs="Arial"/>
          <w:noProof/>
        </w:rPr>
        <w:t xml:space="preserve"> or police investigation/enquiry in connection with FIR/ charge sheet lodged</w:t>
      </w:r>
      <w:r w:rsidR="00CE5C8F">
        <w:rPr>
          <w:rFonts w:ascii="Arial" w:hAnsi="Arial" w:cs="Arial"/>
          <w:noProof/>
        </w:rPr>
        <w:t xml:space="preserve"> ?.</w:t>
      </w:r>
    </w:p>
    <w:p w:rsidR="00146116" w:rsidRPr="003B49C3" w:rsidRDefault="00146116" w:rsidP="00146116">
      <w:pPr>
        <w:spacing w:line="480" w:lineRule="auto"/>
        <w:ind w:left="1080" w:firstLine="360"/>
        <w:rPr>
          <w:rFonts w:ascii="Arial" w:hAnsi="Arial" w:cs="Arial"/>
          <w:noProof/>
        </w:rPr>
      </w:pPr>
      <w:r w:rsidRPr="003B49C3">
        <w:rPr>
          <w:rFonts w:ascii="Arial" w:hAnsi="Arial" w:cs="Arial"/>
          <w:noProof/>
        </w:rPr>
        <w:pict>
          <v:oval id="_x0000_s1195" style="position:absolute;left:0;text-align:left;margin-left:180pt;margin-top:-.2pt;width:20.25pt;height:15pt;z-index:251664896"/>
        </w:pict>
      </w:r>
      <w:r w:rsidRPr="003B49C3">
        <w:rPr>
          <w:rFonts w:ascii="Arial" w:hAnsi="Arial" w:cs="Arial"/>
          <w:noProof/>
        </w:rPr>
        <w:pict>
          <v:oval id="_x0000_s1194" style="position:absolute;left:0;text-align:left;margin-left:46.5pt;margin-top:-.2pt;width:20.25pt;height:15pt;z-index:251663872"/>
        </w:pict>
      </w:r>
      <w:r w:rsidRPr="003B49C3">
        <w:rPr>
          <w:rFonts w:ascii="Arial" w:hAnsi="Arial" w:cs="Arial"/>
          <w:noProof/>
        </w:rPr>
        <w:t>Yes</w:t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  <w:t>No</w:t>
      </w:r>
    </w:p>
    <w:p w:rsidR="00146116" w:rsidRDefault="00146116" w:rsidP="00146116">
      <w:pPr>
        <w:ind w:left="360"/>
        <w:jc w:val="both"/>
        <w:rPr>
          <w:rFonts w:ascii="Arial" w:hAnsi="Arial" w:cs="Arial"/>
          <w:noProof/>
        </w:rPr>
      </w:pPr>
      <w:r w:rsidRPr="003B49C3">
        <w:rPr>
          <w:rFonts w:ascii="Arial" w:hAnsi="Arial" w:cs="Arial"/>
          <w:noProof/>
        </w:rPr>
        <w:t xml:space="preserve">If Yes:   Please indicate in brief, the details of the Vigilance Enquiry and outcome thereof </w:t>
      </w:r>
      <w:r>
        <w:rPr>
          <w:rFonts w:ascii="Arial" w:hAnsi="Arial" w:cs="Arial"/>
          <w:noProof/>
        </w:rPr>
        <w:t>in separate page</w:t>
      </w:r>
      <w:r w:rsidR="00072BA7">
        <w:rPr>
          <w:rFonts w:ascii="Arial" w:hAnsi="Arial" w:cs="Arial"/>
          <w:noProof/>
        </w:rPr>
        <w:t>.</w:t>
      </w:r>
    </w:p>
    <w:p w:rsidR="00072BA7" w:rsidRPr="00072BA7" w:rsidRDefault="00072BA7" w:rsidP="00146116">
      <w:pPr>
        <w:ind w:left="360"/>
        <w:jc w:val="both"/>
        <w:rPr>
          <w:rFonts w:ascii="Arial" w:hAnsi="Arial" w:cs="Arial"/>
          <w:noProof/>
          <w:sz w:val="16"/>
        </w:rPr>
      </w:pPr>
    </w:p>
    <w:p w:rsidR="001E26D4" w:rsidRDefault="001E26D4" w:rsidP="001E26D4">
      <w:p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1</w:t>
      </w:r>
      <w:r w:rsidR="00C42E05">
        <w:rPr>
          <w:rFonts w:ascii="Arial" w:hAnsi="Arial" w:cs="Arial"/>
          <w:noProof/>
        </w:rPr>
        <w:t>8</w:t>
      </w:r>
      <w:r>
        <w:rPr>
          <w:rFonts w:ascii="Arial" w:hAnsi="Arial" w:cs="Arial"/>
          <w:noProof/>
        </w:rPr>
        <w:t xml:space="preserve">. Academic Qualifications:   </w:t>
      </w:r>
    </w:p>
    <w:p w:rsidR="001E26D4" w:rsidRDefault="001E26D4" w:rsidP="001E26D4">
      <w:pPr>
        <w:ind w:left="360"/>
        <w:jc w:val="both"/>
        <w:rPr>
          <w:rFonts w:ascii="Arial" w:hAnsi="Arial" w:cs="Arial"/>
          <w:b/>
          <w:noProof/>
        </w:rPr>
      </w:pPr>
      <w:r>
        <w:rPr>
          <w:rFonts w:ascii="Arial" w:hAnsi="Arial" w:cs="Arial"/>
          <w:noProof/>
        </w:rPr>
        <w:t xml:space="preserve">(Please attach </w:t>
      </w:r>
      <w:r w:rsidR="00D35521">
        <w:rPr>
          <w:rFonts w:ascii="Arial" w:hAnsi="Arial" w:cs="Arial"/>
          <w:noProof/>
        </w:rPr>
        <w:t xml:space="preserve">the </w:t>
      </w:r>
      <w:r w:rsidR="00E2297A">
        <w:rPr>
          <w:rFonts w:ascii="Arial" w:hAnsi="Arial" w:cs="Arial"/>
          <w:noProof/>
        </w:rPr>
        <w:t xml:space="preserve">self attested </w:t>
      </w:r>
      <w:r>
        <w:rPr>
          <w:rFonts w:ascii="Arial" w:hAnsi="Arial" w:cs="Arial"/>
          <w:noProof/>
        </w:rPr>
        <w:t xml:space="preserve">photocopies of Certificates / </w:t>
      </w:r>
      <w:r w:rsidR="00D878A6">
        <w:rPr>
          <w:rFonts w:ascii="Arial" w:hAnsi="Arial" w:cs="Arial"/>
          <w:noProof/>
        </w:rPr>
        <w:t>M</w:t>
      </w:r>
      <w:r>
        <w:rPr>
          <w:rFonts w:ascii="Arial" w:hAnsi="Arial" w:cs="Arial"/>
          <w:noProof/>
        </w:rPr>
        <w:t>ark</w:t>
      </w:r>
      <w:r w:rsidR="00D878A6">
        <w:rPr>
          <w:rFonts w:ascii="Arial" w:hAnsi="Arial" w:cs="Arial"/>
          <w:noProof/>
        </w:rPr>
        <w:t xml:space="preserve"> S</w:t>
      </w:r>
      <w:r>
        <w:rPr>
          <w:rFonts w:ascii="Arial" w:hAnsi="Arial" w:cs="Arial"/>
          <w:noProof/>
        </w:rPr>
        <w:t>heets)</w:t>
      </w:r>
      <w:r>
        <w:rPr>
          <w:rFonts w:ascii="Arial" w:hAnsi="Arial" w:cs="Arial"/>
          <w:b/>
          <w:noProof/>
        </w:rPr>
        <w:t xml:space="preserve"> </w:t>
      </w:r>
    </w:p>
    <w:p w:rsidR="001E26D4" w:rsidRDefault="001E26D4" w:rsidP="001E26D4">
      <w:pPr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Give particulars in a chronological order starting from SSLC (X</w:t>
      </w:r>
      <w:r>
        <w:rPr>
          <w:rFonts w:ascii="Arial" w:hAnsi="Arial" w:cs="Arial"/>
          <w:noProof/>
          <w:vertAlign w:val="superscript"/>
        </w:rPr>
        <w:t xml:space="preserve">th </w:t>
      </w:r>
      <w:r>
        <w:rPr>
          <w:rFonts w:ascii="Arial" w:hAnsi="Arial" w:cs="Arial"/>
          <w:noProof/>
        </w:rPr>
        <w:t xml:space="preserve">Std) School Certificate) </w:t>
      </w:r>
    </w:p>
    <w:tbl>
      <w:tblPr>
        <w:tblW w:w="10155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09"/>
        <w:gridCol w:w="1702"/>
        <w:gridCol w:w="1559"/>
        <w:gridCol w:w="1843"/>
        <w:gridCol w:w="992"/>
        <w:gridCol w:w="862"/>
        <w:gridCol w:w="1410"/>
        <w:gridCol w:w="1078"/>
      </w:tblGrid>
      <w:tr w:rsidR="001E26D4" w:rsidTr="00D7566A">
        <w:trPr>
          <w:trHeight w:val="82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l. No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tabs>
                <w:tab w:val="left" w:pos="967"/>
              </w:tabs>
              <w:spacing w:after="0" w:line="240" w:lineRule="auto"/>
              <w:ind w:right="-5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 of Course / Degree / University / Boar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tabs>
                <w:tab w:val="left" w:pos="1139"/>
              </w:tabs>
              <w:spacing w:after="0" w:line="240" w:lineRule="auto"/>
              <w:ind w:right="-1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ubject/</w:t>
            </w:r>
          </w:p>
          <w:p w:rsidR="001E26D4" w:rsidRDefault="001E26D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pecialization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de of study</w:t>
            </w:r>
          </w:p>
          <w:p w:rsidR="001E26D4" w:rsidRDefault="001E26D4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ull Time /</w:t>
            </w:r>
          </w:p>
          <w:p w:rsidR="001E26D4" w:rsidRDefault="001E26D4">
            <w:pPr>
              <w:tabs>
                <w:tab w:val="left" w:pos="1667"/>
              </w:tabs>
              <w:spacing w:after="0" w:line="240" w:lineRule="auto"/>
              <w:ind w:right="-25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art time / Correspondenc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 w:line="240" w:lineRule="auto"/>
              <w:ind w:left="-108" w:right="-1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ass Division</w:t>
            </w:r>
          </w:p>
          <w:p w:rsidR="001E26D4" w:rsidRDefault="001E26D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I</w:t>
            </w:r>
            <w:r>
              <w:rPr>
                <w:rFonts w:ascii="Arial" w:hAnsi="Arial" w:cs="Arial"/>
                <w:b/>
                <w:sz w:val="20"/>
                <w:vertAlign w:val="superscript"/>
              </w:rPr>
              <w:t>st</w:t>
            </w:r>
            <w:r>
              <w:rPr>
                <w:rFonts w:ascii="Arial" w:hAnsi="Arial" w:cs="Arial"/>
                <w:b/>
                <w:sz w:val="20"/>
              </w:rPr>
              <w:t xml:space="preserve"> or II</w:t>
            </w:r>
            <w:r>
              <w:rPr>
                <w:rFonts w:ascii="Arial" w:hAnsi="Arial" w:cs="Arial"/>
                <w:b/>
                <w:sz w:val="20"/>
                <w:vertAlign w:val="superscript"/>
              </w:rPr>
              <w:t>nd</w:t>
            </w:r>
            <w:r>
              <w:rPr>
                <w:rFonts w:ascii="Arial" w:hAnsi="Arial" w:cs="Arial"/>
                <w:b/>
                <w:sz w:val="20"/>
              </w:rPr>
              <w:t xml:space="preserve"> or III</w:t>
            </w:r>
            <w:r>
              <w:rPr>
                <w:rFonts w:ascii="Arial" w:hAnsi="Arial" w:cs="Arial"/>
                <w:b/>
                <w:sz w:val="20"/>
                <w:vertAlign w:val="superscript"/>
              </w:rPr>
              <w:t>rd</w:t>
            </w:r>
            <w:r>
              <w:rPr>
                <w:rFonts w:ascii="Arial" w:hAnsi="Arial" w:cs="Arial"/>
                <w:b/>
                <w:sz w:val="20"/>
              </w:rPr>
              <w:t>)</w:t>
            </w:r>
          </w:p>
          <w:p w:rsidR="001E26D4" w:rsidRDefault="001E26D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lass</w:t>
            </w: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% of Marks/ CGPS</w:t>
            </w:r>
          </w:p>
          <w:p w:rsidR="001E26D4" w:rsidRDefault="001E26D4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uration of Course (whether 1 yr. or 2 yrs. or 3 yrs. course</w:t>
            </w:r>
          </w:p>
        </w:tc>
        <w:tc>
          <w:tcPr>
            <w:tcW w:w="1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Year of Passing</w:t>
            </w:r>
          </w:p>
        </w:tc>
      </w:tr>
      <w:tr w:rsidR="001E26D4" w:rsidTr="00D7566A">
        <w:trPr>
          <w:trHeight w:val="131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1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E26D4" w:rsidTr="00D7566A">
        <w:trPr>
          <w:trHeight w:val="1407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2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E26D4" w:rsidTr="00D7566A">
        <w:trPr>
          <w:trHeight w:val="1400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3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  <w:tr w:rsidR="001E26D4" w:rsidTr="00D7566A">
        <w:trPr>
          <w:trHeight w:val="1419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4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1E26D4" w:rsidRDefault="001E26D4">
            <w:pPr>
              <w:spacing w:after="0"/>
              <w:jc w:val="center"/>
              <w:rPr>
                <w:rFonts w:ascii="Arial" w:hAnsi="Arial" w:cs="Arial"/>
                <w:noProof/>
              </w:rPr>
            </w:pPr>
          </w:p>
        </w:tc>
      </w:tr>
    </w:tbl>
    <w:p w:rsidR="00334F30" w:rsidRDefault="00334F30" w:rsidP="00507AD0">
      <w:pPr>
        <w:spacing w:after="0"/>
        <w:jc w:val="both"/>
        <w:rPr>
          <w:rFonts w:ascii="Arial" w:hAnsi="Arial" w:cs="Arial"/>
          <w:noProof/>
        </w:rPr>
      </w:pPr>
    </w:p>
    <w:p w:rsidR="00507AD0" w:rsidRDefault="00507AD0" w:rsidP="00507AD0">
      <w:pPr>
        <w:spacing w:after="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nclose separate sheet</w:t>
      </w:r>
      <w:r w:rsidR="00334F30">
        <w:rPr>
          <w:rFonts w:ascii="Arial" w:hAnsi="Arial" w:cs="Arial"/>
          <w:noProof/>
        </w:rPr>
        <w:t>(s)</w:t>
      </w:r>
      <w:r>
        <w:rPr>
          <w:rFonts w:ascii="Arial" w:hAnsi="Arial" w:cs="Arial"/>
          <w:noProof/>
        </w:rPr>
        <w:t>,  if required</w:t>
      </w:r>
      <w:r w:rsidR="00334F30">
        <w:rPr>
          <w:rFonts w:ascii="Arial" w:hAnsi="Arial" w:cs="Arial"/>
          <w:noProof/>
        </w:rPr>
        <w:t>.</w:t>
      </w:r>
    </w:p>
    <w:p w:rsidR="001D65A6" w:rsidRDefault="001D65A6" w:rsidP="00146116">
      <w:pPr>
        <w:ind w:left="360"/>
        <w:jc w:val="both"/>
        <w:rPr>
          <w:rFonts w:ascii="Arial" w:hAnsi="Arial" w:cs="Arial"/>
          <w:noProof/>
        </w:rPr>
      </w:pPr>
    </w:p>
    <w:p w:rsidR="001D65A6" w:rsidRDefault="001D65A6" w:rsidP="00C42E05">
      <w:pPr>
        <w:numPr>
          <w:ilvl w:val="0"/>
          <w:numId w:val="24"/>
        </w:numPr>
        <w:spacing w:after="0" w:line="240" w:lineRule="auto"/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rofessional Qualification (e.g. Professional Training, Courses, Workshops etc.)</w:t>
      </w:r>
    </w:p>
    <w:p w:rsidR="001D65A6" w:rsidRDefault="001D65A6" w:rsidP="00D7566A">
      <w:pPr>
        <w:spacing w:after="0" w:line="24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Enclose separate sheet</w:t>
      </w:r>
      <w:r w:rsidR="00334F30">
        <w:rPr>
          <w:rFonts w:ascii="Arial" w:hAnsi="Arial" w:cs="Arial"/>
          <w:noProof/>
        </w:rPr>
        <w:t>(s), if required.</w:t>
      </w:r>
      <w:r>
        <w:rPr>
          <w:rFonts w:ascii="Arial" w:hAnsi="Arial" w:cs="Arial"/>
          <w:noProof/>
        </w:rPr>
        <w:t>)</w:t>
      </w:r>
    </w:p>
    <w:p w:rsidR="001D65A6" w:rsidRDefault="001D65A6" w:rsidP="001D65A6">
      <w:pPr>
        <w:ind w:left="360"/>
        <w:jc w:val="both"/>
        <w:rPr>
          <w:rFonts w:ascii="Arial" w:hAnsi="Arial" w:cs="Arial"/>
          <w:noProof/>
          <w:sz w:val="30"/>
        </w:rPr>
      </w:pPr>
    </w:p>
    <w:p w:rsidR="00D7566A" w:rsidRPr="00D7566A" w:rsidRDefault="00D7566A" w:rsidP="001D65A6">
      <w:pPr>
        <w:ind w:left="360"/>
        <w:jc w:val="both"/>
        <w:rPr>
          <w:rFonts w:ascii="Arial" w:hAnsi="Arial" w:cs="Arial"/>
          <w:noProof/>
          <w:sz w:val="30"/>
        </w:rPr>
      </w:pPr>
    </w:p>
    <w:p w:rsidR="001D65A6" w:rsidRDefault="001D65A6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3C316D">
        <w:rPr>
          <w:rFonts w:ascii="Arial" w:hAnsi="Arial" w:cs="Arial"/>
          <w:noProof/>
        </w:rPr>
        <w:t xml:space="preserve">Employment details: </w:t>
      </w:r>
      <w:r>
        <w:rPr>
          <w:rFonts w:ascii="Arial" w:hAnsi="Arial" w:cs="Arial"/>
          <w:noProof/>
        </w:rPr>
        <w:t>(Details in chronological order, starting with present employment upto the first employment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48"/>
        <w:gridCol w:w="2437"/>
        <w:gridCol w:w="1418"/>
        <w:gridCol w:w="1134"/>
        <w:gridCol w:w="1134"/>
        <w:gridCol w:w="992"/>
        <w:gridCol w:w="1134"/>
        <w:gridCol w:w="992"/>
      </w:tblGrid>
      <w:tr w:rsidR="001D65A6" w:rsidTr="00E2297A">
        <w:trPr>
          <w:cantSplit/>
          <w:trHeight w:val="1050"/>
        </w:trPr>
        <w:tc>
          <w:tcPr>
            <w:tcW w:w="648" w:type="dxa"/>
            <w:vMerge w:val="restart"/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Sl. No.</w:t>
            </w:r>
          </w:p>
        </w:tc>
        <w:tc>
          <w:tcPr>
            <w:tcW w:w="2437" w:type="dxa"/>
            <w:vMerge w:val="restart"/>
            <w:tcBorders>
              <w:bottom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Name  &amp; Address of Organization / Employer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os</w:t>
            </w:r>
            <w:r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Pr="003C316D">
              <w:rPr>
                <w:rFonts w:ascii="Arial" w:hAnsi="Arial" w:cs="Arial"/>
                <w:b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sz w:val="21"/>
                <w:szCs w:val="21"/>
              </w:rPr>
              <w:t>ion</w:t>
            </w:r>
            <w:r w:rsidRPr="003C316D">
              <w:rPr>
                <w:rFonts w:ascii="Arial" w:hAnsi="Arial" w:cs="Arial"/>
                <w:b/>
                <w:sz w:val="21"/>
                <w:szCs w:val="21"/>
              </w:rPr>
              <w:t xml:space="preserve"> held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 / Designation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ay Scale &amp; Gross Salary</w:t>
            </w:r>
          </w:p>
        </w:tc>
        <w:tc>
          <w:tcPr>
            <w:tcW w:w="2126" w:type="dxa"/>
            <w:gridSpan w:val="2"/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Period of  Employment</w:t>
            </w:r>
          </w:p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(Month/Year)</w:t>
            </w:r>
          </w:p>
        </w:tc>
        <w:tc>
          <w:tcPr>
            <w:tcW w:w="1134" w:type="dxa"/>
            <w:vMerge w:val="restart"/>
            <w:vAlign w:val="center"/>
          </w:tcPr>
          <w:p w:rsidR="001D65A6" w:rsidRPr="003C316D" w:rsidRDefault="001D65A6" w:rsidP="00BF3FFB">
            <w:pPr>
              <w:spacing w:after="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Place / state of employment</w:t>
            </w:r>
          </w:p>
        </w:tc>
        <w:tc>
          <w:tcPr>
            <w:tcW w:w="992" w:type="dxa"/>
            <w:vMerge w:val="restart"/>
            <w:vAlign w:val="center"/>
          </w:tcPr>
          <w:p w:rsidR="001D65A6" w:rsidRDefault="001D65A6" w:rsidP="00BF3FFB">
            <w:pPr>
              <w:spacing w:after="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Nature of Duties</w:t>
            </w:r>
          </w:p>
        </w:tc>
      </w:tr>
      <w:tr w:rsidR="001D65A6" w:rsidTr="00BF3FFB">
        <w:trPr>
          <w:cantSplit/>
          <w:trHeight w:val="70"/>
        </w:trPr>
        <w:tc>
          <w:tcPr>
            <w:tcW w:w="648" w:type="dxa"/>
            <w:vMerge/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437" w:type="dxa"/>
            <w:vMerge/>
            <w:tcBorders>
              <w:bottom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418" w:type="dxa"/>
            <w:tcBorders>
              <w:top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nil"/>
            </w:tcBorders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1D65A6" w:rsidRPr="003C316D" w:rsidRDefault="001D65A6" w:rsidP="00BF3FFB">
            <w:pPr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From</w:t>
            </w:r>
          </w:p>
        </w:tc>
        <w:tc>
          <w:tcPr>
            <w:tcW w:w="992" w:type="dxa"/>
            <w:vAlign w:val="center"/>
          </w:tcPr>
          <w:p w:rsidR="001D65A6" w:rsidRPr="003C316D" w:rsidRDefault="001D65A6" w:rsidP="00BF3FFB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3C316D">
              <w:rPr>
                <w:rFonts w:ascii="Arial" w:hAnsi="Arial" w:cs="Arial"/>
                <w:b/>
                <w:sz w:val="21"/>
                <w:szCs w:val="21"/>
              </w:rPr>
              <w:t>To</w:t>
            </w:r>
          </w:p>
        </w:tc>
        <w:tc>
          <w:tcPr>
            <w:tcW w:w="1134" w:type="dxa"/>
            <w:vMerge/>
          </w:tcPr>
          <w:p w:rsidR="001D65A6" w:rsidRPr="003C316D" w:rsidRDefault="001D65A6" w:rsidP="00BF3FFB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992" w:type="dxa"/>
            <w:vMerge/>
          </w:tcPr>
          <w:p w:rsidR="001D65A6" w:rsidRPr="003C316D" w:rsidRDefault="001D65A6" w:rsidP="00BF3FFB">
            <w:pPr>
              <w:tabs>
                <w:tab w:val="left" w:pos="959"/>
              </w:tabs>
              <w:spacing w:after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1D65A6" w:rsidTr="00D7566A">
        <w:trPr>
          <w:trHeight w:val="7516"/>
        </w:trPr>
        <w:tc>
          <w:tcPr>
            <w:tcW w:w="648" w:type="dxa"/>
          </w:tcPr>
          <w:p w:rsidR="001D65A6" w:rsidRDefault="001D65A6" w:rsidP="00BF3FFB">
            <w:pPr>
              <w:spacing w:after="0"/>
            </w:pPr>
          </w:p>
        </w:tc>
        <w:tc>
          <w:tcPr>
            <w:tcW w:w="2437" w:type="dxa"/>
          </w:tcPr>
          <w:p w:rsidR="001D65A6" w:rsidRDefault="001D65A6" w:rsidP="00BF3FFB"/>
          <w:p w:rsidR="001D65A6" w:rsidRDefault="001D65A6" w:rsidP="00BF3FFB"/>
          <w:p w:rsidR="001D65A6" w:rsidRDefault="001D65A6" w:rsidP="00BF3FFB"/>
          <w:p w:rsidR="001D65A6" w:rsidRDefault="001D65A6" w:rsidP="00BF3FFB"/>
        </w:tc>
        <w:tc>
          <w:tcPr>
            <w:tcW w:w="1418" w:type="dxa"/>
          </w:tcPr>
          <w:p w:rsidR="001D65A6" w:rsidRDefault="001D65A6" w:rsidP="00BF3FFB"/>
        </w:tc>
        <w:tc>
          <w:tcPr>
            <w:tcW w:w="1134" w:type="dxa"/>
          </w:tcPr>
          <w:p w:rsidR="001D65A6" w:rsidRDefault="001D65A6" w:rsidP="00BF3FFB"/>
        </w:tc>
        <w:tc>
          <w:tcPr>
            <w:tcW w:w="1134" w:type="dxa"/>
          </w:tcPr>
          <w:p w:rsidR="001D65A6" w:rsidRDefault="001D65A6" w:rsidP="00BF3FFB"/>
        </w:tc>
        <w:tc>
          <w:tcPr>
            <w:tcW w:w="992" w:type="dxa"/>
          </w:tcPr>
          <w:p w:rsidR="001D65A6" w:rsidRDefault="001D65A6" w:rsidP="00BF3FFB"/>
          <w:p w:rsidR="001D65A6" w:rsidRDefault="001D65A6" w:rsidP="00BF3FFB"/>
          <w:p w:rsidR="001D65A6" w:rsidRDefault="001D65A6" w:rsidP="00BF3FFB"/>
          <w:p w:rsidR="001D65A6" w:rsidRDefault="001D65A6" w:rsidP="00BF3FFB"/>
          <w:p w:rsidR="001D65A6" w:rsidRDefault="001D65A6" w:rsidP="00BF3FFB"/>
          <w:p w:rsidR="001D65A6" w:rsidRDefault="001D65A6" w:rsidP="00BF3FFB"/>
          <w:p w:rsidR="001D65A6" w:rsidRDefault="001D65A6" w:rsidP="00BF3FFB"/>
        </w:tc>
        <w:tc>
          <w:tcPr>
            <w:tcW w:w="1134" w:type="dxa"/>
          </w:tcPr>
          <w:p w:rsidR="001D65A6" w:rsidRDefault="001D65A6" w:rsidP="00BF3FFB"/>
        </w:tc>
        <w:tc>
          <w:tcPr>
            <w:tcW w:w="992" w:type="dxa"/>
          </w:tcPr>
          <w:p w:rsidR="001D65A6" w:rsidRDefault="001D65A6" w:rsidP="00BF3FFB"/>
        </w:tc>
      </w:tr>
    </w:tbl>
    <w:p w:rsidR="001D65A6" w:rsidRDefault="00E2297A" w:rsidP="00507AD0">
      <w:pPr>
        <w:spacing w:after="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Enclose </w:t>
      </w:r>
      <w:r w:rsidR="001D65A6">
        <w:rPr>
          <w:rFonts w:ascii="Arial" w:hAnsi="Arial" w:cs="Arial"/>
          <w:noProof/>
        </w:rPr>
        <w:t>separate</w:t>
      </w:r>
      <w:r>
        <w:rPr>
          <w:rFonts w:ascii="Arial" w:hAnsi="Arial" w:cs="Arial"/>
          <w:noProof/>
        </w:rPr>
        <w:t xml:space="preserve"> sheet</w:t>
      </w:r>
      <w:r w:rsidR="00334F30">
        <w:rPr>
          <w:rFonts w:ascii="Arial" w:hAnsi="Arial" w:cs="Arial"/>
          <w:noProof/>
        </w:rPr>
        <w:t>(s)</w:t>
      </w:r>
      <w:r>
        <w:rPr>
          <w:rFonts w:ascii="Arial" w:hAnsi="Arial" w:cs="Arial"/>
          <w:noProof/>
        </w:rPr>
        <w:t xml:space="preserve">, </w:t>
      </w:r>
      <w:r w:rsidR="001D65A6">
        <w:rPr>
          <w:rFonts w:ascii="Arial" w:hAnsi="Arial" w:cs="Arial"/>
          <w:noProof/>
        </w:rPr>
        <w:t xml:space="preserve"> if required</w:t>
      </w:r>
      <w:r w:rsidR="00334F30">
        <w:rPr>
          <w:rFonts w:ascii="Arial" w:hAnsi="Arial" w:cs="Arial"/>
          <w:noProof/>
        </w:rPr>
        <w:t>.</w:t>
      </w:r>
    </w:p>
    <w:p w:rsidR="001D65A6" w:rsidRDefault="001D65A6" w:rsidP="001D65A6">
      <w:pPr>
        <w:spacing w:after="0"/>
        <w:ind w:left="357"/>
        <w:jc w:val="both"/>
        <w:rPr>
          <w:rFonts w:ascii="Arial" w:hAnsi="Arial" w:cs="Arial"/>
          <w:noProof/>
        </w:rPr>
      </w:pPr>
    </w:p>
    <w:p w:rsidR="001C6593" w:rsidRDefault="001C6593" w:rsidP="001C6593">
      <w:pPr>
        <w:spacing w:line="480" w:lineRule="auto"/>
        <w:rPr>
          <w:rFonts w:ascii="Arial" w:hAnsi="Arial" w:cs="Arial"/>
          <w:i/>
        </w:rPr>
      </w:pPr>
      <w:r w:rsidRPr="003C316D">
        <w:rPr>
          <w:rFonts w:ascii="Arial" w:hAnsi="Arial" w:cs="Arial"/>
          <w:i/>
        </w:rPr>
        <w:t xml:space="preserve">NB:   If self-employed, please indicate average monthly income </w:t>
      </w:r>
    </w:p>
    <w:p w:rsidR="00C962AE" w:rsidRDefault="00C962AE" w:rsidP="00D97F37">
      <w:pPr>
        <w:tabs>
          <w:tab w:val="left" w:pos="2205"/>
        </w:tabs>
        <w:spacing w:after="0"/>
      </w:pPr>
    </w:p>
    <w:p w:rsidR="00823E9F" w:rsidRDefault="00823E9F" w:rsidP="00D97F37">
      <w:pPr>
        <w:tabs>
          <w:tab w:val="left" w:pos="2205"/>
        </w:tabs>
        <w:spacing w:after="0"/>
      </w:pPr>
    </w:p>
    <w:p w:rsidR="00823E9F" w:rsidRDefault="00823E9F" w:rsidP="00D97F37">
      <w:pPr>
        <w:tabs>
          <w:tab w:val="left" w:pos="2205"/>
        </w:tabs>
        <w:spacing w:after="0"/>
      </w:pPr>
    </w:p>
    <w:p w:rsidR="00823E9F" w:rsidRDefault="00823E9F" w:rsidP="00D97F37">
      <w:pPr>
        <w:tabs>
          <w:tab w:val="left" w:pos="2205"/>
        </w:tabs>
        <w:spacing w:after="0"/>
      </w:pPr>
    </w:p>
    <w:p w:rsidR="00823E9F" w:rsidRPr="00AE4964" w:rsidRDefault="00823E9F" w:rsidP="00D97F37">
      <w:pPr>
        <w:tabs>
          <w:tab w:val="left" w:pos="2205"/>
        </w:tabs>
        <w:spacing w:after="0"/>
      </w:pPr>
    </w:p>
    <w:p w:rsidR="00D97F37" w:rsidRDefault="00D97F37" w:rsidP="00C42E05">
      <w:pPr>
        <w:numPr>
          <w:ilvl w:val="0"/>
          <w:numId w:val="24"/>
        </w:numPr>
        <w:spacing w:after="0"/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If you claim Experience, please furnish details on the following,</w:t>
      </w:r>
    </w:p>
    <w:p w:rsidR="00D97F37" w:rsidRDefault="00334F30" w:rsidP="00D97F37">
      <w:pPr>
        <w:spacing w:after="0"/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</w:t>
      </w:r>
      <w:r w:rsidR="00662B13">
        <w:rPr>
          <w:rFonts w:ascii="Arial" w:hAnsi="Arial" w:cs="Arial"/>
          <w:noProof/>
        </w:rPr>
        <w:t>Attach separate sheet</w:t>
      </w:r>
      <w:r>
        <w:rPr>
          <w:rFonts w:ascii="Arial" w:hAnsi="Arial" w:cs="Arial"/>
          <w:noProof/>
        </w:rPr>
        <w:t>(</w:t>
      </w:r>
      <w:r w:rsidR="00662B13">
        <w:rPr>
          <w:rFonts w:ascii="Arial" w:hAnsi="Arial" w:cs="Arial"/>
          <w:noProof/>
        </w:rPr>
        <w:t>s</w:t>
      </w:r>
      <w:r>
        <w:rPr>
          <w:rFonts w:ascii="Arial" w:hAnsi="Arial" w:cs="Arial"/>
          <w:noProof/>
        </w:rPr>
        <w:t>)</w:t>
      </w:r>
      <w:r w:rsidR="00662B13">
        <w:rPr>
          <w:rFonts w:ascii="Arial" w:hAnsi="Arial" w:cs="Arial"/>
          <w:noProof/>
        </w:rPr>
        <w:t>, if required)</w:t>
      </w:r>
    </w:p>
    <w:p w:rsidR="00DC4168" w:rsidRDefault="00DC4168" w:rsidP="00DC4168">
      <w:pPr>
        <w:rPr>
          <w:rFonts w:ascii="Arial" w:hAnsi="Arial" w:cs="Arial"/>
          <w:noProof/>
        </w:rPr>
      </w:pPr>
    </w:p>
    <w:p w:rsidR="00DC6CE3" w:rsidRDefault="00D741DB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anpower Planning, Recruitment &amp; Rosters</w:t>
      </w:r>
      <w:r w:rsidR="00DC6CE3">
        <w:rPr>
          <w:rFonts w:ascii="Arial" w:hAnsi="Arial" w:cs="Arial"/>
          <w:noProof/>
        </w:rPr>
        <w:t>.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823E9F" w:rsidRDefault="00823E9F" w:rsidP="009B263A">
      <w:pPr>
        <w:jc w:val="both"/>
        <w:rPr>
          <w:rFonts w:ascii="Arial" w:hAnsi="Arial" w:cs="Arial"/>
          <w:noProof/>
        </w:rPr>
      </w:pPr>
    </w:p>
    <w:p w:rsidR="00DC6CE3" w:rsidRDefault="00D741DB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anagement of Contract Labour</w:t>
      </w:r>
    </w:p>
    <w:p w:rsidR="00823E9F" w:rsidRDefault="00823E9F" w:rsidP="009B263A">
      <w:pPr>
        <w:jc w:val="both"/>
        <w:rPr>
          <w:rFonts w:ascii="Arial" w:hAnsi="Arial" w:cs="Arial"/>
          <w:noProof/>
        </w:rPr>
      </w:pPr>
    </w:p>
    <w:p w:rsidR="00887DD4" w:rsidRDefault="00887DD4" w:rsidP="009B263A">
      <w:pPr>
        <w:jc w:val="both"/>
        <w:rPr>
          <w:rFonts w:ascii="Arial" w:hAnsi="Arial" w:cs="Arial"/>
          <w:noProof/>
        </w:rPr>
      </w:pPr>
    </w:p>
    <w:p w:rsidR="009B263A" w:rsidRPr="006363F2" w:rsidRDefault="00D741DB" w:rsidP="009B263A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Discipline / RTI / Legal / Vigilance Matters 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887DD4" w:rsidRDefault="00887DD4" w:rsidP="009B263A">
      <w:pPr>
        <w:jc w:val="both"/>
        <w:rPr>
          <w:rFonts w:ascii="Arial" w:hAnsi="Arial" w:cs="Arial"/>
          <w:noProof/>
        </w:rPr>
      </w:pPr>
    </w:p>
    <w:p w:rsidR="0029551A" w:rsidRDefault="00D741DB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Performance Management 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887DD4" w:rsidRDefault="00887DD4" w:rsidP="009B263A">
      <w:pPr>
        <w:jc w:val="both"/>
        <w:rPr>
          <w:rFonts w:ascii="Arial" w:hAnsi="Arial" w:cs="Arial"/>
          <w:noProof/>
        </w:rPr>
      </w:pPr>
    </w:p>
    <w:p w:rsidR="009B263A" w:rsidRPr="006363F2" w:rsidRDefault="00D741DB" w:rsidP="009B263A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anagement of Statutory Welfare measures</w:t>
      </w:r>
    </w:p>
    <w:p w:rsidR="009B263A" w:rsidRDefault="009B263A" w:rsidP="009B263A">
      <w:pPr>
        <w:jc w:val="both"/>
        <w:rPr>
          <w:rFonts w:ascii="Arial" w:hAnsi="Arial" w:cs="Arial"/>
          <w:noProof/>
        </w:rPr>
      </w:pPr>
    </w:p>
    <w:p w:rsidR="00887DD4" w:rsidRDefault="00887DD4" w:rsidP="009B263A">
      <w:pPr>
        <w:jc w:val="both"/>
        <w:rPr>
          <w:rFonts w:ascii="Arial" w:hAnsi="Arial" w:cs="Arial"/>
          <w:noProof/>
        </w:rPr>
      </w:pPr>
    </w:p>
    <w:p w:rsidR="00C962AE" w:rsidRDefault="00D741DB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Expertise in CCS(CCA) Rules, GFR, Supplementary Rules</w:t>
      </w:r>
    </w:p>
    <w:p w:rsidR="00887DD4" w:rsidRDefault="00887DD4" w:rsidP="009B263A">
      <w:pPr>
        <w:jc w:val="both"/>
        <w:rPr>
          <w:rFonts w:ascii="Arial" w:hAnsi="Arial" w:cs="Arial"/>
          <w:noProof/>
        </w:rPr>
      </w:pPr>
    </w:p>
    <w:p w:rsidR="00823E9F" w:rsidRDefault="00823E9F" w:rsidP="009B263A">
      <w:pPr>
        <w:jc w:val="both"/>
        <w:rPr>
          <w:rFonts w:ascii="Arial" w:hAnsi="Arial" w:cs="Arial"/>
          <w:noProof/>
        </w:rPr>
      </w:pPr>
    </w:p>
    <w:p w:rsidR="007D31CA" w:rsidRDefault="00D741DB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urchase of capital items, E-tender, Two-bid system, Purchase contract</w:t>
      </w:r>
    </w:p>
    <w:p w:rsidR="00AE4964" w:rsidRDefault="00AE4964" w:rsidP="009B263A">
      <w:pPr>
        <w:jc w:val="both"/>
        <w:rPr>
          <w:rFonts w:ascii="Arial" w:hAnsi="Arial" w:cs="Arial"/>
          <w:noProof/>
        </w:rPr>
      </w:pPr>
    </w:p>
    <w:p w:rsidR="00823E9F" w:rsidRDefault="00823E9F" w:rsidP="009B263A">
      <w:pPr>
        <w:jc w:val="both"/>
        <w:rPr>
          <w:rFonts w:ascii="Arial" w:hAnsi="Arial" w:cs="Arial"/>
          <w:noProof/>
        </w:rPr>
      </w:pPr>
    </w:p>
    <w:p w:rsidR="007D31CA" w:rsidRDefault="006363F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Wage &amp; Salary Administration</w:t>
      </w:r>
    </w:p>
    <w:p w:rsidR="00AE4964" w:rsidRDefault="00AE4964" w:rsidP="00AE4964">
      <w:pPr>
        <w:ind w:left="720"/>
        <w:jc w:val="both"/>
        <w:rPr>
          <w:rFonts w:ascii="Arial" w:hAnsi="Arial" w:cs="Arial"/>
          <w:noProof/>
        </w:rPr>
      </w:pPr>
    </w:p>
    <w:p w:rsidR="00823E9F" w:rsidRDefault="00823E9F" w:rsidP="00AE4964">
      <w:pPr>
        <w:ind w:left="720"/>
        <w:jc w:val="both"/>
        <w:rPr>
          <w:rFonts w:ascii="Arial" w:hAnsi="Arial" w:cs="Arial"/>
          <w:noProof/>
        </w:rPr>
      </w:pPr>
    </w:p>
    <w:p w:rsidR="006363F2" w:rsidRDefault="006363F2" w:rsidP="006363F2">
      <w:pPr>
        <w:pStyle w:val="ListParagraph"/>
        <w:rPr>
          <w:rFonts w:ascii="Arial" w:hAnsi="Arial" w:cs="Arial"/>
          <w:noProof/>
        </w:rPr>
      </w:pPr>
    </w:p>
    <w:p w:rsidR="006363F2" w:rsidRDefault="006363F2" w:rsidP="00B425DD">
      <w:pPr>
        <w:numPr>
          <w:ilvl w:val="0"/>
          <w:numId w:val="22"/>
        </w:numPr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aintenance of Service Records.</w:t>
      </w:r>
    </w:p>
    <w:p w:rsidR="00AE4964" w:rsidRDefault="00AE4964" w:rsidP="00AE4964">
      <w:pPr>
        <w:pStyle w:val="ListParagraph"/>
        <w:rPr>
          <w:rFonts w:ascii="Arial" w:hAnsi="Arial" w:cs="Arial"/>
          <w:noProof/>
        </w:rPr>
      </w:pPr>
    </w:p>
    <w:p w:rsidR="00AE4964" w:rsidRDefault="00AE4964" w:rsidP="00AE4964">
      <w:pPr>
        <w:ind w:left="720"/>
        <w:jc w:val="both"/>
        <w:rPr>
          <w:rFonts w:ascii="Arial" w:hAnsi="Arial" w:cs="Arial"/>
          <w:noProof/>
        </w:rPr>
      </w:pPr>
    </w:p>
    <w:p w:rsidR="00D7566A" w:rsidRDefault="00D7566A" w:rsidP="00AE4964">
      <w:pPr>
        <w:ind w:left="720"/>
        <w:jc w:val="both"/>
        <w:rPr>
          <w:rFonts w:ascii="Arial" w:hAnsi="Arial" w:cs="Arial"/>
          <w:noProof/>
        </w:rPr>
      </w:pPr>
    </w:p>
    <w:p w:rsidR="00DC4168" w:rsidRPr="00080255" w:rsidRDefault="00DC4168" w:rsidP="00C42E05">
      <w:pPr>
        <w:numPr>
          <w:ilvl w:val="0"/>
          <w:numId w:val="24"/>
        </w:numPr>
        <w:spacing w:line="360" w:lineRule="auto"/>
        <w:ind w:left="360"/>
        <w:jc w:val="both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>E</w:t>
      </w:r>
      <w:r>
        <w:rPr>
          <w:rFonts w:ascii="Arial" w:hAnsi="Arial" w:cs="Arial"/>
          <w:noProof/>
        </w:rPr>
        <w:t xml:space="preserve">xtra - Curricular </w:t>
      </w:r>
      <w:r w:rsidRPr="00080255">
        <w:rPr>
          <w:rFonts w:ascii="Arial" w:hAnsi="Arial" w:cs="Arial"/>
          <w:noProof/>
        </w:rPr>
        <w:t>activities</w:t>
      </w:r>
      <w:r>
        <w:rPr>
          <w:rFonts w:ascii="Arial" w:hAnsi="Arial" w:cs="Arial"/>
          <w:noProof/>
        </w:rPr>
        <w:t>, if any</w:t>
      </w:r>
      <w:r w:rsidRPr="00080255">
        <w:rPr>
          <w:rFonts w:ascii="Arial" w:hAnsi="Arial" w:cs="Arial"/>
          <w:noProof/>
        </w:rPr>
        <w:t xml:space="preserve">: </w:t>
      </w: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N.S.S. activities : </w:t>
      </w:r>
    </w:p>
    <w:p w:rsidR="00206718" w:rsidRPr="00080255" w:rsidRDefault="00206718" w:rsidP="00206718">
      <w:pPr>
        <w:ind w:left="720"/>
        <w:rPr>
          <w:rFonts w:ascii="Arial" w:hAnsi="Arial" w:cs="Arial"/>
          <w:noProof/>
        </w:rPr>
      </w:pP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University - Industry Interaction : </w:t>
      </w:r>
    </w:p>
    <w:p w:rsidR="00206718" w:rsidRPr="00206718" w:rsidRDefault="00206718" w:rsidP="00206718">
      <w:pPr>
        <w:pStyle w:val="ListParagraph"/>
        <w:rPr>
          <w:rFonts w:ascii="Arial" w:hAnsi="Arial" w:cs="Arial"/>
          <w:noProof/>
          <w:sz w:val="2"/>
        </w:rPr>
      </w:pPr>
    </w:p>
    <w:p w:rsidR="00206718" w:rsidRPr="00080255" w:rsidRDefault="00206718" w:rsidP="00206718">
      <w:pPr>
        <w:ind w:left="720"/>
        <w:rPr>
          <w:rFonts w:ascii="Arial" w:hAnsi="Arial" w:cs="Arial"/>
          <w:noProof/>
        </w:rPr>
      </w:pP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Sports activities at university / State level : </w:t>
      </w:r>
    </w:p>
    <w:p w:rsidR="00206718" w:rsidRPr="00080255" w:rsidRDefault="00206718" w:rsidP="00206718">
      <w:pPr>
        <w:ind w:left="720"/>
        <w:rPr>
          <w:rFonts w:ascii="Arial" w:hAnsi="Arial" w:cs="Arial"/>
          <w:noProof/>
        </w:rPr>
      </w:pPr>
    </w:p>
    <w:p w:rsidR="00DC4168" w:rsidRDefault="00DC4168" w:rsidP="00DC4168">
      <w:pPr>
        <w:numPr>
          <w:ilvl w:val="0"/>
          <w:numId w:val="16"/>
        </w:numPr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Participation in any other activities such as Rector of the Hostel , etc : </w:t>
      </w:r>
    </w:p>
    <w:p w:rsidR="00206718" w:rsidRPr="00206718" w:rsidRDefault="00206718" w:rsidP="00206718">
      <w:pPr>
        <w:pStyle w:val="ListParagraph"/>
        <w:rPr>
          <w:rFonts w:ascii="Arial" w:hAnsi="Arial" w:cs="Arial"/>
          <w:noProof/>
          <w:sz w:val="14"/>
        </w:rPr>
      </w:pPr>
    </w:p>
    <w:p w:rsidR="00206718" w:rsidRDefault="00206718" w:rsidP="00206718">
      <w:pPr>
        <w:ind w:left="720"/>
        <w:rPr>
          <w:rFonts w:ascii="Arial" w:hAnsi="Arial" w:cs="Arial"/>
          <w:noProof/>
        </w:rPr>
      </w:pPr>
    </w:p>
    <w:p w:rsidR="00206718" w:rsidRDefault="00DC4168" w:rsidP="00206718">
      <w:pPr>
        <w:numPr>
          <w:ilvl w:val="0"/>
          <w:numId w:val="16"/>
        </w:numPr>
        <w:spacing w:after="0"/>
        <w:rPr>
          <w:rFonts w:ascii="Arial" w:hAnsi="Arial" w:cs="Arial"/>
          <w:noProof/>
        </w:rPr>
      </w:pPr>
      <w:r w:rsidRPr="00080255">
        <w:rPr>
          <w:rFonts w:ascii="Arial" w:hAnsi="Arial" w:cs="Arial"/>
          <w:noProof/>
        </w:rPr>
        <w:t xml:space="preserve">Sports Winners at Zonal, Inter-Zonal state and </w:t>
      </w:r>
      <w:r w:rsidRPr="00206718">
        <w:rPr>
          <w:rFonts w:ascii="Arial" w:hAnsi="Arial" w:cs="Arial"/>
          <w:noProof/>
        </w:rPr>
        <w:t>National level Tournaments</w:t>
      </w:r>
      <w:r w:rsidR="00206718">
        <w:rPr>
          <w:rFonts w:ascii="Arial" w:hAnsi="Arial" w:cs="Arial"/>
          <w:noProof/>
        </w:rPr>
        <w:t>:</w:t>
      </w:r>
    </w:p>
    <w:p w:rsidR="00206718" w:rsidRDefault="00206718" w:rsidP="00206718">
      <w:pPr>
        <w:spacing w:after="0"/>
        <w:ind w:left="720"/>
        <w:rPr>
          <w:rFonts w:ascii="Arial" w:hAnsi="Arial" w:cs="Arial"/>
          <w:noProof/>
        </w:rPr>
      </w:pPr>
    </w:p>
    <w:p w:rsidR="00206718" w:rsidRDefault="00206718" w:rsidP="00206718">
      <w:pPr>
        <w:spacing w:after="0"/>
        <w:ind w:left="720"/>
        <w:rPr>
          <w:rFonts w:ascii="Arial" w:hAnsi="Arial" w:cs="Arial"/>
          <w:noProof/>
        </w:rPr>
      </w:pPr>
    </w:p>
    <w:p w:rsidR="00C56CC2" w:rsidRPr="00206718" w:rsidRDefault="00DC4168" w:rsidP="00206718">
      <w:pPr>
        <w:spacing w:after="0"/>
        <w:ind w:left="720"/>
        <w:rPr>
          <w:rFonts w:ascii="Arial" w:hAnsi="Arial" w:cs="Arial"/>
          <w:noProof/>
        </w:rPr>
      </w:pPr>
      <w:r w:rsidRPr="00206718">
        <w:rPr>
          <w:rFonts w:ascii="Arial" w:hAnsi="Arial" w:cs="Arial"/>
          <w:noProof/>
        </w:rPr>
        <w:t xml:space="preserve"> </w:t>
      </w:r>
      <w:r w:rsidRPr="00206718">
        <w:rPr>
          <w:rFonts w:ascii="Arial" w:hAnsi="Arial" w:cs="Arial"/>
          <w:noProof/>
        </w:rPr>
        <w:cr/>
        <w:t xml:space="preserve">Any other work : </w:t>
      </w:r>
    </w:p>
    <w:p w:rsidR="00D83A9A" w:rsidRDefault="00D83A9A" w:rsidP="00D83A9A">
      <w:pPr>
        <w:ind w:left="720"/>
        <w:rPr>
          <w:rFonts w:ascii="Arial" w:hAnsi="Arial" w:cs="Arial"/>
          <w:noProof/>
        </w:rPr>
      </w:pPr>
    </w:p>
    <w:p w:rsidR="0023181D" w:rsidRPr="0023181D" w:rsidRDefault="0023181D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23181D">
        <w:rPr>
          <w:rFonts w:ascii="Arial" w:hAnsi="Arial" w:cs="Arial"/>
          <w:noProof/>
        </w:rPr>
        <w:t>Current Membership of Professional Bodies and Awards / Scholarships received</w:t>
      </w:r>
      <w:r w:rsidR="00304632">
        <w:rPr>
          <w:rFonts w:ascii="Arial" w:hAnsi="Arial" w:cs="Arial"/>
          <w:noProof/>
        </w:rPr>
        <w:t xml:space="preserve"> </w:t>
      </w:r>
      <w:r w:rsidR="00D83A9A">
        <w:rPr>
          <w:rFonts w:ascii="Arial" w:hAnsi="Arial" w:cs="Arial"/>
          <w:noProof/>
        </w:rPr>
        <w:t>(if any)</w:t>
      </w:r>
      <w:r w:rsidRPr="0023181D">
        <w:rPr>
          <w:rFonts w:ascii="Arial" w:hAnsi="Arial" w:cs="Arial"/>
          <w:noProof/>
        </w:rPr>
        <w:t xml:space="preserve">: </w:t>
      </w:r>
    </w:p>
    <w:p w:rsidR="0023181D" w:rsidRPr="0023181D" w:rsidRDefault="00A27E30" w:rsidP="007604B5">
      <w:pPr>
        <w:ind w:firstLine="360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rect id="_x0000_s1087" style="position:absolute;left:0;text-align:left;margin-left:15pt;margin-top:19.35pt;width:453.75pt;height:112.5pt;z-index:251648512"/>
        </w:pict>
      </w:r>
      <w:r w:rsidR="0023181D" w:rsidRPr="0023181D">
        <w:rPr>
          <w:rFonts w:ascii="Arial" w:hAnsi="Arial" w:cs="Arial"/>
        </w:rPr>
        <w:t xml:space="preserve">a)  </w:t>
      </w:r>
      <w:r w:rsidR="007A47BF" w:rsidRPr="0023181D">
        <w:rPr>
          <w:rFonts w:ascii="Arial" w:hAnsi="Arial" w:cs="Arial"/>
          <w:noProof/>
        </w:rPr>
        <w:t>Membership of Professional Bodies</w:t>
      </w:r>
      <w:r w:rsidR="007A47BF">
        <w:rPr>
          <w:rFonts w:ascii="Arial" w:hAnsi="Arial" w:cs="Arial"/>
        </w:rPr>
        <w:t xml:space="preserve"> (</w:t>
      </w:r>
      <w:r w:rsidR="0023181D" w:rsidRPr="0023181D">
        <w:rPr>
          <w:rFonts w:ascii="Arial" w:hAnsi="Arial" w:cs="Arial"/>
        </w:rPr>
        <w:t xml:space="preserve">National </w:t>
      </w:r>
      <w:r w:rsidR="007A47BF">
        <w:rPr>
          <w:rFonts w:ascii="Arial" w:hAnsi="Arial" w:cs="Arial"/>
        </w:rPr>
        <w:t xml:space="preserve">/ </w:t>
      </w:r>
      <w:r w:rsidR="0023181D" w:rsidRPr="0023181D">
        <w:rPr>
          <w:rFonts w:ascii="Arial" w:hAnsi="Arial" w:cs="Arial"/>
        </w:rPr>
        <w:t xml:space="preserve">International </w:t>
      </w:r>
      <w:r w:rsidR="007A47BF">
        <w:rPr>
          <w:rFonts w:ascii="Arial" w:hAnsi="Arial" w:cs="Arial"/>
        </w:rPr>
        <w:t>Level)</w:t>
      </w:r>
    </w:p>
    <w:p w:rsidR="0023181D" w:rsidRDefault="0023181D" w:rsidP="005F03B5">
      <w:pPr>
        <w:spacing w:line="360" w:lineRule="auto"/>
        <w:rPr>
          <w:rFonts w:ascii="Arial" w:hAnsi="Arial" w:cs="Arial"/>
        </w:rPr>
      </w:pPr>
      <w:r w:rsidRPr="0023181D">
        <w:rPr>
          <w:rFonts w:ascii="Arial" w:hAnsi="Arial" w:cs="Arial"/>
        </w:rPr>
        <w:tab/>
      </w:r>
    </w:p>
    <w:p w:rsidR="005F03B5" w:rsidRPr="0023181D" w:rsidRDefault="005F03B5" w:rsidP="005F03B5">
      <w:pPr>
        <w:spacing w:line="360" w:lineRule="auto"/>
        <w:rPr>
          <w:rFonts w:ascii="Arial" w:hAnsi="Arial" w:cs="Arial"/>
        </w:rPr>
      </w:pPr>
    </w:p>
    <w:p w:rsidR="005F03B5" w:rsidRDefault="0023181D" w:rsidP="0023181D">
      <w:pPr>
        <w:spacing w:after="0" w:line="360" w:lineRule="auto"/>
        <w:rPr>
          <w:rFonts w:ascii="Arial" w:hAnsi="Arial" w:cs="Arial"/>
        </w:rPr>
      </w:pPr>
      <w:r w:rsidRPr="0023181D">
        <w:rPr>
          <w:rFonts w:ascii="Arial" w:hAnsi="Arial" w:cs="Arial"/>
        </w:rPr>
        <w:tab/>
      </w:r>
    </w:p>
    <w:p w:rsidR="005F03B5" w:rsidRDefault="005F03B5" w:rsidP="0023181D">
      <w:pPr>
        <w:spacing w:after="0" w:line="360" w:lineRule="auto"/>
        <w:rPr>
          <w:rFonts w:ascii="Arial" w:hAnsi="Arial" w:cs="Arial"/>
        </w:rPr>
      </w:pPr>
    </w:p>
    <w:p w:rsidR="00A27E30" w:rsidRDefault="00A27E30" w:rsidP="007604B5">
      <w:pPr>
        <w:spacing w:after="0" w:line="360" w:lineRule="auto"/>
        <w:ind w:firstLine="360"/>
        <w:rPr>
          <w:rFonts w:ascii="Arial" w:hAnsi="Arial" w:cs="Arial"/>
        </w:rPr>
      </w:pPr>
    </w:p>
    <w:p w:rsidR="00CC3D12" w:rsidRDefault="00CC3D12" w:rsidP="007604B5">
      <w:pPr>
        <w:spacing w:after="0" w:line="360" w:lineRule="auto"/>
        <w:ind w:firstLine="360"/>
        <w:rPr>
          <w:rFonts w:ascii="Arial" w:hAnsi="Arial" w:cs="Arial"/>
        </w:rPr>
      </w:pPr>
    </w:p>
    <w:p w:rsidR="0023181D" w:rsidRPr="0023181D" w:rsidRDefault="0023181D" w:rsidP="007604B5">
      <w:pPr>
        <w:spacing w:after="0" w:line="360" w:lineRule="auto"/>
        <w:ind w:firstLine="360"/>
        <w:rPr>
          <w:rFonts w:ascii="Arial" w:hAnsi="Arial" w:cs="Arial"/>
        </w:rPr>
      </w:pPr>
      <w:r w:rsidRPr="0023181D">
        <w:rPr>
          <w:rFonts w:ascii="Arial" w:hAnsi="Arial" w:cs="Arial"/>
        </w:rPr>
        <w:t>b)  Other Achievements (National</w:t>
      </w:r>
      <w:r w:rsidR="007A47BF">
        <w:rPr>
          <w:rFonts w:ascii="Arial" w:hAnsi="Arial" w:cs="Arial"/>
        </w:rPr>
        <w:t xml:space="preserve"> / </w:t>
      </w:r>
      <w:r w:rsidR="007A47BF" w:rsidRPr="0023181D">
        <w:rPr>
          <w:rFonts w:ascii="Arial" w:hAnsi="Arial" w:cs="Arial"/>
        </w:rPr>
        <w:t>International</w:t>
      </w:r>
      <w:r w:rsidRPr="0023181D">
        <w:rPr>
          <w:rFonts w:ascii="Arial" w:hAnsi="Arial" w:cs="Arial"/>
        </w:rPr>
        <w:t>)</w:t>
      </w:r>
      <w:r w:rsidRPr="0023181D">
        <w:rPr>
          <w:rFonts w:ascii="Arial" w:hAnsi="Arial" w:cs="Arial"/>
        </w:rPr>
        <w:tab/>
      </w:r>
      <w:r w:rsidRPr="0023181D">
        <w:rPr>
          <w:rFonts w:ascii="Arial" w:hAnsi="Arial" w:cs="Arial"/>
        </w:rPr>
        <w:tab/>
      </w:r>
    </w:p>
    <w:p w:rsidR="0023181D" w:rsidRDefault="00746764" w:rsidP="00746764">
      <w:pPr>
        <w:spacing w:line="360" w:lineRule="auto"/>
      </w:pPr>
      <w:r>
        <w:rPr>
          <w:noProof/>
        </w:rPr>
        <w:pict>
          <v:rect id="_x0000_s1089" style="position:absolute;margin-left:15pt;margin-top:3.7pt;width:453.75pt;height:104pt;z-index:251649536"/>
        </w:pict>
      </w:r>
    </w:p>
    <w:p w:rsidR="00746764" w:rsidRDefault="00746764" w:rsidP="00746764">
      <w:pPr>
        <w:spacing w:line="360" w:lineRule="auto"/>
      </w:pPr>
    </w:p>
    <w:p w:rsidR="007604B5" w:rsidRDefault="007604B5" w:rsidP="003C316D">
      <w:pPr>
        <w:spacing w:line="480" w:lineRule="auto"/>
        <w:rPr>
          <w:rFonts w:ascii="Arial" w:hAnsi="Arial" w:cs="Arial"/>
          <w:noProof/>
        </w:rPr>
      </w:pPr>
    </w:p>
    <w:p w:rsidR="00D83A9A" w:rsidRDefault="00D83A9A" w:rsidP="00D83A9A">
      <w:pPr>
        <w:spacing w:line="480" w:lineRule="auto"/>
        <w:jc w:val="both"/>
        <w:rPr>
          <w:rFonts w:ascii="Arial" w:hAnsi="Arial" w:cs="Arial"/>
          <w:noProof/>
        </w:rPr>
      </w:pPr>
    </w:p>
    <w:p w:rsidR="009B263A" w:rsidRPr="00507AD0" w:rsidRDefault="001A0DC8" w:rsidP="00D83A9A">
      <w:pPr>
        <w:spacing w:line="480" w:lineRule="auto"/>
        <w:jc w:val="both"/>
        <w:rPr>
          <w:rFonts w:ascii="Arial" w:hAnsi="Arial" w:cs="Arial"/>
          <w:noProof/>
          <w:sz w:val="2"/>
        </w:rPr>
      </w:pPr>
      <w:r>
        <w:rPr>
          <w:rFonts w:ascii="Arial" w:hAnsi="Arial" w:cs="Arial"/>
          <w:noProof/>
        </w:rPr>
        <w:br w:type="page"/>
      </w:r>
    </w:p>
    <w:p w:rsidR="00A27E30" w:rsidRDefault="00A27E30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7A47BF">
        <w:rPr>
          <w:rFonts w:ascii="Arial" w:hAnsi="Arial" w:cs="Arial"/>
          <w:noProof/>
        </w:rPr>
        <w:pict>
          <v:rect id="_x0000_s1091" style="position:absolute;left:0;text-align:left;margin-left:19.5pt;margin-top:18.75pt;width:449.25pt;height:134pt;z-index:251650560"/>
        </w:pict>
      </w:r>
      <w:r>
        <w:rPr>
          <w:rFonts w:ascii="Arial" w:hAnsi="Arial" w:cs="Arial"/>
          <w:noProof/>
        </w:rPr>
        <w:t>Knowledge of foreign languages</w:t>
      </w:r>
    </w:p>
    <w:p w:rsidR="00A27E30" w:rsidRPr="00A27E30" w:rsidRDefault="00A27E30" w:rsidP="00A27E30">
      <w:pPr>
        <w:ind w:left="360"/>
        <w:jc w:val="both"/>
        <w:rPr>
          <w:rFonts w:ascii="Arial" w:hAnsi="Arial" w:cs="Arial"/>
          <w:noProof/>
        </w:rPr>
      </w:pPr>
    </w:p>
    <w:p w:rsidR="00AD13AA" w:rsidRDefault="00AD13AA" w:rsidP="003C316D">
      <w:pPr>
        <w:spacing w:line="480" w:lineRule="auto"/>
        <w:rPr>
          <w:rFonts w:ascii="Arial" w:hAnsi="Arial" w:cs="Arial"/>
          <w:noProof/>
        </w:rPr>
      </w:pPr>
    </w:p>
    <w:p w:rsidR="00AD13AA" w:rsidRDefault="00AD13AA" w:rsidP="003C316D">
      <w:pPr>
        <w:spacing w:line="480" w:lineRule="auto"/>
        <w:rPr>
          <w:rFonts w:ascii="Arial" w:hAnsi="Arial" w:cs="Arial"/>
          <w:noProof/>
        </w:rPr>
      </w:pPr>
    </w:p>
    <w:p w:rsidR="00760408" w:rsidRDefault="00760408" w:rsidP="00A27E30">
      <w:pPr>
        <w:jc w:val="both"/>
        <w:rPr>
          <w:rFonts w:ascii="Arial" w:hAnsi="Arial" w:cs="Arial"/>
          <w:noProof/>
        </w:rPr>
      </w:pPr>
    </w:p>
    <w:p w:rsidR="0095772B" w:rsidRDefault="0095772B" w:rsidP="00A27E30">
      <w:pPr>
        <w:jc w:val="both"/>
        <w:rPr>
          <w:rFonts w:ascii="Arial" w:hAnsi="Arial" w:cs="Arial"/>
          <w:noProof/>
        </w:rPr>
      </w:pPr>
    </w:p>
    <w:p w:rsidR="00A27E30" w:rsidRDefault="00A27E30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A27E30">
        <w:rPr>
          <w:rFonts w:ascii="Arial" w:hAnsi="Arial" w:cs="Arial"/>
          <w:noProof/>
        </w:rPr>
        <w:t>Overseas assignment / training</w:t>
      </w:r>
      <w:r w:rsidRPr="0018727F">
        <w:rPr>
          <w:rFonts w:ascii="Arial" w:hAnsi="Arial" w:cs="Arial"/>
          <w:noProof/>
        </w:rPr>
        <w:t xml:space="preserve"> </w:t>
      </w:r>
    </w:p>
    <w:p w:rsidR="00A27E30" w:rsidRDefault="00040D65" w:rsidP="00A27E30">
      <w:pPr>
        <w:jc w:val="both"/>
        <w:rPr>
          <w:rFonts w:ascii="Arial" w:hAnsi="Arial" w:cs="Arial"/>
          <w:noProof/>
        </w:rPr>
      </w:pPr>
      <w:r>
        <w:rPr>
          <w:noProof/>
        </w:rPr>
        <w:pict>
          <v:rect id="_x0000_s1092" style="position:absolute;left:0;text-align:left;margin-left:19.5pt;margin-top:2.45pt;width:449.25pt;height:189.75pt;z-index:251651584"/>
        </w:pict>
      </w: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A27E30" w:rsidRDefault="00A27E30" w:rsidP="00A27E30">
      <w:pPr>
        <w:jc w:val="both"/>
        <w:rPr>
          <w:rFonts w:ascii="Arial" w:hAnsi="Arial" w:cs="Arial"/>
          <w:noProof/>
        </w:rPr>
      </w:pPr>
    </w:p>
    <w:p w:rsidR="00C84967" w:rsidRDefault="00C84967" w:rsidP="00235CCE">
      <w:pPr>
        <w:jc w:val="both"/>
        <w:rPr>
          <w:rFonts w:ascii="Arial" w:hAnsi="Arial" w:cs="Arial"/>
          <w:noProof/>
        </w:rPr>
      </w:pPr>
    </w:p>
    <w:p w:rsidR="00C84967" w:rsidRDefault="00C84967" w:rsidP="00235CCE">
      <w:pPr>
        <w:jc w:val="both"/>
        <w:rPr>
          <w:rFonts w:ascii="Arial" w:hAnsi="Arial" w:cs="Arial"/>
          <w:noProof/>
        </w:rPr>
      </w:pPr>
    </w:p>
    <w:p w:rsidR="001D65A6" w:rsidRPr="00A27E30" w:rsidRDefault="001D65A6" w:rsidP="00C42E05">
      <w:pPr>
        <w:numPr>
          <w:ilvl w:val="0"/>
          <w:numId w:val="24"/>
        </w:numPr>
        <w:ind w:left="426" w:hanging="426"/>
        <w:jc w:val="both"/>
        <w:rPr>
          <w:rFonts w:ascii="Arial" w:hAnsi="Arial" w:cs="Arial"/>
          <w:noProof/>
        </w:rPr>
      </w:pPr>
      <w:r w:rsidRPr="00A27E30">
        <w:rPr>
          <w:rFonts w:ascii="Arial" w:hAnsi="Arial" w:cs="Arial"/>
          <w:noProof/>
        </w:rPr>
        <w:t>Reference</w:t>
      </w:r>
      <w:r w:rsidRPr="00A27E30">
        <w:rPr>
          <w:rFonts w:ascii="Arial" w:hAnsi="Arial" w:cs="Arial"/>
          <w:noProof/>
        </w:rPr>
        <w:tab/>
      </w:r>
    </w:p>
    <w:p w:rsidR="001D65A6" w:rsidRPr="00A27E30" w:rsidRDefault="001D65A6" w:rsidP="001D65A6">
      <w:pPr>
        <w:ind w:left="360"/>
        <w:jc w:val="both"/>
        <w:rPr>
          <w:rFonts w:ascii="Arial" w:hAnsi="Arial" w:cs="Arial"/>
        </w:rPr>
      </w:pPr>
      <w:r w:rsidRPr="00A27E30">
        <w:rPr>
          <w:rFonts w:ascii="Arial" w:hAnsi="Arial" w:cs="Arial"/>
        </w:rPr>
        <w:t xml:space="preserve">Responsible persons not related to the applicant but closely acquainted with </w:t>
      </w:r>
      <w:r>
        <w:rPr>
          <w:rFonts w:ascii="Arial" w:hAnsi="Arial" w:cs="Arial"/>
        </w:rPr>
        <w:t xml:space="preserve">the </w:t>
      </w:r>
      <w:r w:rsidRPr="00A27E30">
        <w:rPr>
          <w:rFonts w:ascii="Arial" w:hAnsi="Arial" w:cs="Arial"/>
        </w:rPr>
        <w:t xml:space="preserve">applicant </w:t>
      </w:r>
    </w:p>
    <w:tbl>
      <w:tblPr>
        <w:tblW w:w="95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14"/>
        <w:gridCol w:w="4787"/>
      </w:tblGrid>
      <w:tr w:rsidR="001D65A6" w:rsidTr="001D65A6">
        <w:trPr>
          <w:trHeight w:val="47"/>
        </w:trPr>
        <w:tc>
          <w:tcPr>
            <w:tcW w:w="4714" w:type="dxa"/>
          </w:tcPr>
          <w:p w:rsidR="001D65A6" w:rsidRPr="00A27E30" w:rsidRDefault="001D65A6" w:rsidP="00BF3FFB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A27E30">
              <w:rPr>
                <w:rFonts w:ascii="Arial" w:hAnsi="Arial" w:cs="Arial"/>
                <w:b/>
              </w:rPr>
              <w:t>Name and Designation</w:t>
            </w:r>
          </w:p>
        </w:tc>
        <w:tc>
          <w:tcPr>
            <w:tcW w:w="4787" w:type="dxa"/>
          </w:tcPr>
          <w:p w:rsidR="001D65A6" w:rsidRPr="00A27E30" w:rsidRDefault="001D65A6" w:rsidP="00BF3FFB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A27E30">
              <w:rPr>
                <w:rFonts w:ascii="Arial" w:hAnsi="Arial" w:cs="Arial"/>
                <w:b/>
              </w:rPr>
              <w:t>Address</w:t>
            </w:r>
          </w:p>
        </w:tc>
      </w:tr>
      <w:tr w:rsidR="001D65A6" w:rsidTr="00D7566A">
        <w:trPr>
          <w:trHeight w:val="1399"/>
        </w:trPr>
        <w:tc>
          <w:tcPr>
            <w:tcW w:w="4714" w:type="dxa"/>
          </w:tcPr>
          <w:p w:rsidR="001D65A6" w:rsidRPr="00A27E30" w:rsidRDefault="001D65A6" w:rsidP="00BF3FFB">
            <w:pPr>
              <w:pStyle w:val="ListParagraph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787" w:type="dxa"/>
            <w:vAlign w:val="bottom"/>
          </w:tcPr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Phone:           </w:t>
            </w:r>
          </w:p>
          <w:p w:rsidR="001D65A6" w:rsidRDefault="001D65A6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Email: </w:t>
            </w:r>
          </w:p>
        </w:tc>
      </w:tr>
      <w:tr w:rsidR="001D65A6" w:rsidTr="00D7566A">
        <w:trPr>
          <w:trHeight w:val="1547"/>
        </w:trPr>
        <w:tc>
          <w:tcPr>
            <w:tcW w:w="4714" w:type="dxa"/>
          </w:tcPr>
          <w:p w:rsidR="001D65A6" w:rsidRPr="00A27E30" w:rsidRDefault="001D65A6" w:rsidP="00BF3FF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4787" w:type="dxa"/>
            <w:vAlign w:val="bottom"/>
          </w:tcPr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206718" w:rsidRDefault="00206718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Phone:                            </w:t>
            </w:r>
          </w:p>
          <w:p w:rsidR="001D65A6" w:rsidRDefault="001D65A6" w:rsidP="00BF3FFB">
            <w:pPr>
              <w:spacing w:after="0"/>
              <w:rPr>
                <w:rFonts w:ascii="Arial" w:hAnsi="Arial" w:cs="Arial"/>
              </w:rPr>
            </w:pPr>
          </w:p>
          <w:p w:rsidR="001D65A6" w:rsidRPr="00A27E30" w:rsidRDefault="001D65A6" w:rsidP="00BF3FFB">
            <w:pPr>
              <w:spacing w:after="0"/>
              <w:rPr>
                <w:rFonts w:ascii="Arial" w:hAnsi="Arial" w:cs="Arial"/>
              </w:rPr>
            </w:pPr>
            <w:r w:rsidRPr="00A27E30">
              <w:rPr>
                <w:rFonts w:ascii="Arial" w:hAnsi="Arial" w:cs="Arial"/>
              </w:rPr>
              <w:t xml:space="preserve">Email: </w:t>
            </w:r>
          </w:p>
        </w:tc>
      </w:tr>
    </w:tbl>
    <w:p w:rsidR="00A27E30" w:rsidRDefault="007236AC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rect id="_x0000_s1093" style="position:absolute;left:0;text-align:left;margin-left:18.75pt;margin-top:31.75pt;width:444.75pt;height:24.9pt;z-index:251652608;mso-position-horizontal-relative:text;mso-position-vertical-relative:text"/>
        </w:pict>
      </w:r>
      <w:r w:rsidR="00A27E30" w:rsidRPr="007236AC">
        <w:rPr>
          <w:rFonts w:ascii="Arial" w:hAnsi="Arial" w:cs="Arial"/>
          <w:noProof/>
        </w:rPr>
        <w:t>Notice period / No. of days likely to be availed for reliev</w:t>
      </w:r>
      <w:r w:rsidR="00507AD0">
        <w:rPr>
          <w:rFonts w:ascii="Arial" w:hAnsi="Arial" w:cs="Arial"/>
          <w:noProof/>
        </w:rPr>
        <w:t>ing</w:t>
      </w:r>
      <w:r w:rsidR="00A27E30" w:rsidRPr="007236AC">
        <w:rPr>
          <w:rFonts w:ascii="Arial" w:hAnsi="Arial" w:cs="Arial"/>
          <w:noProof/>
        </w:rPr>
        <w:t xml:space="preserve"> from </w:t>
      </w:r>
      <w:r w:rsidR="00507AD0">
        <w:rPr>
          <w:rFonts w:ascii="Arial" w:hAnsi="Arial" w:cs="Arial"/>
          <w:noProof/>
        </w:rPr>
        <w:t xml:space="preserve">present employer </w:t>
      </w:r>
      <w:r w:rsidR="00A27E30" w:rsidRPr="007236AC">
        <w:rPr>
          <w:rFonts w:ascii="Arial" w:hAnsi="Arial" w:cs="Arial"/>
          <w:noProof/>
        </w:rPr>
        <w:t xml:space="preserve"> on selection:</w:t>
      </w:r>
    </w:p>
    <w:p w:rsidR="007236AC" w:rsidRPr="007236AC" w:rsidRDefault="007236AC" w:rsidP="007236AC">
      <w:pPr>
        <w:ind w:left="360"/>
        <w:jc w:val="both"/>
        <w:rPr>
          <w:rFonts w:ascii="Arial" w:hAnsi="Arial" w:cs="Arial"/>
          <w:noProof/>
        </w:rPr>
      </w:pPr>
    </w:p>
    <w:p w:rsidR="00D3399F" w:rsidRPr="00D3399F" w:rsidRDefault="00BC6AD1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370522">
        <w:rPr>
          <w:rFonts w:ascii="Arial" w:hAnsi="Arial" w:cs="Arial"/>
          <w:noProof/>
        </w:rPr>
        <w:pict>
          <v:rect id="_x0000_s1095" style="position:absolute;left:0;text-align:left;margin-left:18.75pt;margin-top:17.95pt;width:449.25pt;height:43.5pt;z-index:251653632"/>
        </w:pict>
      </w:r>
      <w:r>
        <w:rPr>
          <w:rFonts w:ascii="Arial" w:hAnsi="Arial" w:cs="Arial"/>
          <w:noProof/>
        </w:rPr>
        <w:t>(</w:t>
      </w:r>
      <w:r w:rsidR="00D3399F" w:rsidRPr="00D3399F">
        <w:rPr>
          <w:rFonts w:ascii="Arial" w:hAnsi="Arial" w:cs="Arial"/>
          <w:noProof/>
        </w:rPr>
        <w:t xml:space="preserve">a).Details of relatives working at CIPET, if any : </w:t>
      </w:r>
    </w:p>
    <w:p w:rsidR="00D3399F" w:rsidRDefault="00D3399F" w:rsidP="00D3399F">
      <w:pPr>
        <w:pStyle w:val="ListParagraph"/>
        <w:ind w:left="0"/>
      </w:pPr>
      <w:r>
        <w:t xml:space="preserve"> </w:t>
      </w:r>
    </w:p>
    <w:p w:rsidR="00D3399F" w:rsidRDefault="00D3399F" w:rsidP="00D3399F">
      <w:pPr>
        <w:pStyle w:val="ListParagraph"/>
        <w:ind w:left="0"/>
      </w:pPr>
    </w:p>
    <w:p w:rsidR="00D3399F" w:rsidRDefault="00D3399F" w:rsidP="00D3399F">
      <w:pPr>
        <w:pStyle w:val="ListParagraph"/>
        <w:ind w:left="0"/>
      </w:pPr>
    </w:p>
    <w:p w:rsidR="002B6621" w:rsidRDefault="002B6621" w:rsidP="002B6621">
      <w:pPr>
        <w:pStyle w:val="ListParagraph"/>
        <w:ind w:left="360"/>
        <w:jc w:val="both"/>
        <w:rPr>
          <w:rFonts w:ascii="Arial" w:eastAsia="Calibri" w:hAnsi="Arial" w:cs="Arial"/>
          <w:noProof/>
          <w:szCs w:val="22"/>
        </w:rPr>
      </w:pPr>
      <w:r>
        <w:rPr>
          <w:rFonts w:ascii="Arial" w:eastAsia="Calibri" w:hAnsi="Arial" w:cs="Arial"/>
          <w:noProof/>
          <w:szCs w:val="22"/>
        </w:rPr>
        <w:t xml:space="preserve">(b). </w:t>
      </w:r>
      <w:r w:rsidR="00BF5576">
        <w:rPr>
          <w:rFonts w:ascii="Arial" w:eastAsia="Calibri" w:hAnsi="Arial" w:cs="Arial"/>
          <w:noProof/>
          <w:szCs w:val="22"/>
        </w:rPr>
        <w:t>Any other information you may like to furnish to CIPET:</w:t>
      </w:r>
      <w:r>
        <w:rPr>
          <w:rFonts w:ascii="Arial" w:eastAsia="Calibri" w:hAnsi="Arial" w:cs="Arial"/>
          <w:noProof/>
          <w:szCs w:val="22"/>
        </w:rPr>
        <w:t xml:space="preserve"> </w:t>
      </w:r>
    </w:p>
    <w:p w:rsidR="002B6621" w:rsidRDefault="002B6621" w:rsidP="002B6621">
      <w:pPr>
        <w:pStyle w:val="ListParagraph"/>
        <w:ind w:left="0"/>
      </w:pPr>
      <w:r>
        <w:pict>
          <v:rect id="_x0000_s1197" style="position:absolute;margin-left:18.75pt;margin-top:3.95pt;width:449.25pt;height:82.1pt;z-index:251665920"/>
        </w:pict>
      </w:r>
    </w:p>
    <w:p w:rsidR="002B6621" w:rsidRDefault="002B6621" w:rsidP="002B6621">
      <w:pPr>
        <w:pStyle w:val="ListParagraph"/>
      </w:pPr>
    </w:p>
    <w:p w:rsidR="002B6621" w:rsidRDefault="002B6621" w:rsidP="002B6621">
      <w:pPr>
        <w:pStyle w:val="ListParagraph"/>
      </w:pPr>
    </w:p>
    <w:p w:rsidR="002B6621" w:rsidRDefault="002B6621" w:rsidP="002B6621">
      <w:pPr>
        <w:pStyle w:val="ListParagraph"/>
      </w:pPr>
    </w:p>
    <w:p w:rsidR="002B6621" w:rsidRDefault="002B6621" w:rsidP="002B6621">
      <w:pPr>
        <w:jc w:val="both"/>
        <w:rPr>
          <w:rFonts w:ascii="Arial" w:hAnsi="Arial" w:cs="Arial"/>
          <w:noProof/>
        </w:rPr>
      </w:pPr>
    </w:p>
    <w:p w:rsidR="0031327B" w:rsidRDefault="0031327B" w:rsidP="0031327B">
      <w:pPr>
        <w:pStyle w:val="ListParagraph"/>
        <w:ind w:left="0" w:firstLine="360"/>
        <w:rPr>
          <w:rFonts w:ascii="Arial" w:eastAsia="Calibri" w:hAnsi="Arial" w:cs="Arial"/>
          <w:noProof/>
          <w:szCs w:val="22"/>
        </w:rPr>
      </w:pPr>
    </w:p>
    <w:p w:rsidR="00D3399F" w:rsidRDefault="0031327B" w:rsidP="00C42E05">
      <w:pPr>
        <w:numPr>
          <w:ilvl w:val="0"/>
          <w:numId w:val="24"/>
        </w:numPr>
        <w:ind w:left="360"/>
        <w:jc w:val="both"/>
        <w:rPr>
          <w:rFonts w:ascii="Arial" w:hAnsi="Arial" w:cs="Arial"/>
          <w:noProof/>
        </w:rPr>
      </w:pPr>
      <w:r w:rsidRPr="00370522">
        <w:rPr>
          <w:rFonts w:ascii="Arial" w:hAnsi="Arial" w:cs="Arial"/>
          <w:noProof/>
        </w:rPr>
        <w:pict>
          <v:rect id="_x0000_s1097" style="position:absolute;left:0;text-align:left;margin-left:18.75pt;margin-top:35pt;width:449.25pt;height:43.5pt;z-index:251654656"/>
        </w:pict>
      </w:r>
      <w:r w:rsidR="00D3399F" w:rsidRPr="0031327B">
        <w:rPr>
          <w:rFonts w:ascii="Arial" w:hAnsi="Arial" w:cs="Arial"/>
          <w:noProof/>
        </w:rPr>
        <w:t xml:space="preserve">Social / Political / Religious Affiliations of the Candidate if any, Mention the name and clear details about the affiliations: </w:t>
      </w:r>
    </w:p>
    <w:p w:rsidR="0031327B" w:rsidRDefault="0031327B" w:rsidP="0031327B">
      <w:pPr>
        <w:ind w:left="360"/>
        <w:jc w:val="both"/>
        <w:rPr>
          <w:rFonts w:ascii="Arial" w:hAnsi="Arial" w:cs="Arial"/>
          <w:noProof/>
        </w:rPr>
      </w:pPr>
    </w:p>
    <w:p w:rsidR="0031327B" w:rsidRDefault="0031327B" w:rsidP="0031327B">
      <w:pPr>
        <w:ind w:left="360"/>
        <w:jc w:val="both"/>
        <w:rPr>
          <w:rFonts w:ascii="Arial" w:hAnsi="Arial" w:cs="Arial"/>
          <w:noProof/>
        </w:rPr>
      </w:pPr>
    </w:p>
    <w:p w:rsidR="002B6621" w:rsidRDefault="00760408" w:rsidP="00760408">
      <w:pPr>
        <w:tabs>
          <w:tab w:val="left" w:pos="3810"/>
        </w:tabs>
        <w:ind w:left="36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ab/>
      </w:r>
    </w:p>
    <w:p w:rsidR="00AF5E43" w:rsidRPr="008B1E14" w:rsidRDefault="008B1E14" w:rsidP="008B1E14">
      <w:pPr>
        <w:pStyle w:val="ListParagraph"/>
        <w:jc w:val="center"/>
        <w:rPr>
          <w:rFonts w:ascii="Arial" w:hAnsi="Arial" w:cs="Arial"/>
          <w:b/>
          <w:u w:val="single"/>
        </w:rPr>
      </w:pPr>
      <w:r w:rsidRPr="008B1E14">
        <w:rPr>
          <w:rFonts w:ascii="Arial" w:hAnsi="Arial" w:cs="Arial"/>
          <w:b/>
          <w:u w:val="single"/>
        </w:rPr>
        <w:t>DECLARATION</w:t>
      </w:r>
    </w:p>
    <w:p w:rsidR="00AF5E43" w:rsidRPr="008B1E14" w:rsidRDefault="00AF5E43" w:rsidP="00AF5E43">
      <w:pPr>
        <w:pStyle w:val="ListParagraph"/>
        <w:rPr>
          <w:rFonts w:ascii="Arial" w:hAnsi="Arial" w:cs="Arial"/>
          <w:b/>
          <w:u w:val="single"/>
        </w:rPr>
      </w:pPr>
    </w:p>
    <w:p w:rsidR="00AF5E43" w:rsidRDefault="00507AD0" w:rsidP="00BF557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 d</w:t>
      </w:r>
      <w:r w:rsidR="00AF5E43" w:rsidRPr="008B1E14">
        <w:rPr>
          <w:rFonts w:ascii="Arial" w:hAnsi="Arial" w:cs="Arial"/>
        </w:rPr>
        <w:t xml:space="preserve">eclare that the </w:t>
      </w:r>
      <w:r>
        <w:rPr>
          <w:rFonts w:ascii="Arial" w:hAnsi="Arial" w:cs="Arial"/>
        </w:rPr>
        <w:t>e</w:t>
      </w:r>
      <w:r w:rsidR="00AF5E43" w:rsidRPr="008B1E14">
        <w:rPr>
          <w:rFonts w:ascii="Arial" w:hAnsi="Arial" w:cs="Arial"/>
        </w:rPr>
        <w:t xml:space="preserve">ntries made in the </w:t>
      </w:r>
      <w:r>
        <w:rPr>
          <w:rFonts w:ascii="Arial" w:hAnsi="Arial" w:cs="Arial"/>
        </w:rPr>
        <w:t>c</w:t>
      </w:r>
      <w:r w:rsidR="00AF5E43" w:rsidRPr="008B1E14">
        <w:rPr>
          <w:rFonts w:ascii="Arial" w:hAnsi="Arial" w:cs="Arial"/>
        </w:rPr>
        <w:t xml:space="preserve">olumns of this </w:t>
      </w:r>
      <w:r w:rsidR="00823E9F">
        <w:rPr>
          <w:rFonts w:ascii="Arial" w:hAnsi="Arial" w:cs="Arial"/>
        </w:rPr>
        <w:t>proforma</w:t>
      </w:r>
      <w:r w:rsidR="00AF5E43" w:rsidRPr="008B1E14">
        <w:rPr>
          <w:rFonts w:ascii="Arial" w:hAnsi="Arial" w:cs="Arial"/>
        </w:rPr>
        <w:t xml:space="preserve"> are correct and true to the best of my knowledge and nothing has been either concealed or misrepresented by me. In case of any misrepresentation, I understand that employment if any gained, is liable for termination.  </w:t>
      </w:r>
    </w:p>
    <w:p w:rsidR="007C0BA0" w:rsidRDefault="007C0BA0" w:rsidP="00AF5E43">
      <w:pPr>
        <w:rPr>
          <w:rFonts w:ascii="Arial" w:hAnsi="Arial" w:cs="Arial"/>
        </w:rPr>
      </w:pPr>
    </w:p>
    <w:p w:rsidR="00AF5E43" w:rsidRPr="008B1E14" w:rsidRDefault="00AF5E43" w:rsidP="00AF5E43">
      <w:pPr>
        <w:rPr>
          <w:rFonts w:ascii="Arial" w:hAnsi="Arial" w:cs="Arial"/>
          <w:b/>
        </w:rPr>
      </w:pPr>
      <w:r w:rsidRPr="008B1E14">
        <w:rPr>
          <w:rFonts w:ascii="Arial" w:hAnsi="Arial" w:cs="Arial"/>
        </w:rPr>
        <w:t>Place:</w:t>
      </w:r>
      <w:r w:rsidRPr="008B1E14">
        <w:rPr>
          <w:rFonts w:ascii="Arial" w:hAnsi="Arial" w:cs="Arial"/>
        </w:rPr>
        <w:tab/>
      </w:r>
      <w:r w:rsidRPr="008B1E14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</w:r>
      <w:r w:rsidR="00AD457A">
        <w:rPr>
          <w:rFonts w:ascii="Arial" w:hAnsi="Arial" w:cs="Arial"/>
        </w:rPr>
        <w:tab/>
        <w:t xml:space="preserve"> </w:t>
      </w:r>
      <w:r w:rsidRPr="008B1E14">
        <w:rPr>
          <w:rFonts w:ascii="Arial" w:hAnsi="Arial" w:cs="Arial"/>
        </w:rPr>
        <w:tab/>
        <w:t xml:space="preserve"> </w:t>
      </w:r>
      <w:r w:rsidRPr="008B1E14">
        <w:rPr>
          <w:rFonts w:ascii="Arial" w:hAnsi="Arial" w:cs="Arial"/>
        </w:rPr>
        <w:tab/>
        <w:t xml:space="preserve">                </w:t>
      </w:r>
      <w:r w:rsidRPr="008B1E14">
        <w:rPr>
          <w:rFonts w:ascii="Arial" w:hAnsi="Arial" w:cs="Arial"/>
        </w:rPr>
        <w:tab/>
        <w:t xml:space="preserve">           </w:t>
      </w:r>
      <w:r w:rsidRPr="008B1E14">
        <w:rPr>
          <w:rFonts w:ascii="Arial" w:hAnsi="Arial" w:cs="Arial"/>
          <w:b/>
        </w:rPr>
        <w:t xml:space="preserve">Signature </w:t>
      </w:r>
    </w:p>
    <w:p w:rsidR="001F1D5E" w:rsidRDefault="00AF5E43" w:rsidP="00BF5576">
      <w:pPr>
        <w:rPr>
          <w:rFonts w:ascii="Arial" w:hAnsi="Arial" w:cs="Arial"/>
          <w:b/>
        </w:rPr>
      </w:pPr>
      <w:r w:rsidRPr="008B1E14">
        <w:rPr>
          <w:rFonts w:ascii="Arial" w:hAnsi="Arial" w:cs="Arial"/>
        </w:rPr>
        <w:t>Date:</w:t>
      </w:r>
    </w:p>
    <w:p w:rsidR="001F1D5E" w:rsidRDefault="001F1D5E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DD3C3C" w:rsidP="00DE0232">
      <w:pPr>
        <w:spacing w:after="0"/>
        <w:jc w:val="both"/>
        <w:rPr>
          <w:rFonts w:ascii="Arial" w:hAnsi="Arial" w:cs="Arial"/>
          <w:b/>
        </w:rPr>
      </w:pPr>
    </w:p>
    <w:p w:rsidR="00DD3C3C" w:rsidRDefault="008F3E4C" w:rsidP="00DE0232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507AD0" w:rsidRDefault="00AF5E43" w:rsidP="00507AD0">
      <w:pPr>
        <w:spacing w:after="0"/>
        <w:jc w:val="center"/>
        <w:rPr>
          <w:rFonts w:ascii="Arial" w:hAnsi="Arial" w:cs="Arial"/>
          <w:b/>
        </w:rPr>
      </w:pPr>
      <w:r w:rsidRPr="008B1E14">
        <w:rPr>
          <w:rFonts w:ascii="Arial" w:hAnsi="Arial" w:cs="Arial"/>
          <w:b/>
        </w:rPr>
        <w:t>Forwarding of Application through proper channel:</w:t>
      </w:r>
    </w:p>
    <w:p w:rsidR="00AF5E43" w:rsidRDefault="00507AD0" w:rsidP="00DE0232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</w:t>
      </w:r>
      <w:r w:rsidR="00AF5E43" w:rsidRPr="008B1E14">
        <w:rPr>
          <w:rFonts w:ascii="Arial" w:hAnsi="Arial" w:cs="Arial"/>
          <w:b/>
        </w:rPr>
        <w:t xml:space="preserve"> (To be filled in by the forwarding authority). </w:t>
      </w:r>
    </w:p>
    <w:p w:rsidR="00507AD0" w:rsidRPr="008B1E14" w:rsidRDefault="00507AD0" w:rsidP="00DE0232">
      <w:pPr>
        <w:spacing w:after="0"/>
        <w:jc w:val="both"/>
        <w:rPr>
          <w:rFonts w:ascii="Arial" w:hAnsi="Arial" w:cs="Arial"/>
          <w:b/>
        </w:rPr>
      </w:pPr>
    </w:p>
    <w:p w:rsidR="00AF5E43" w:rsidRPr="00162474" w:rsidRDefault="00AF5E43" w:rsidP="00162474">
      <w:pPr>
        <w:jc w:val="both"/>
        <w:rPr>
          <w:rFonts w:ascii="Arial" w:hAnsi="Arial" w:cs="Arial"/>
          <w:b/>
        </w:rPr>
      </w:pPr>
      <w:r w:rsidRPr="008B1E14">
        <w:rPr>
          <w:rFonts w:ascii="Arial" w:hAnsi="Arial" w:cs="Arial"/>
          <w:b/>
        </w:rPr>
        <w:t>(Applicable for Candidates from Central/State Govt./PSU/Autonomous/Quazi-Govt. only)</w:t>
      </w:r>
    </w:p>
    <w:p w:rsidR="00AF5E43" w:rsidRPr="008B1E14" w:rsidRDefault="00AF5E43" w:rsidP="00AF5E43">
      <w:pPr>
        <w:pStyle w:val="ListParagraph"/>
        <w:rPr>
          <w:rFonts w:ascii="Arial" w:hAnsi="Arial" w:cs="Arial"/>
        </w:rPr>
      </w:pPr>
    </w:p>
    <w:p w:rsidR="00DE0232" w:rsidRPr="00D27743" w:rsidRDefault="00AF5E43" w:rsidP="00D27743">
      <w:pPr>
        <w:tabs>
          <w:tab w:val="left" w:pos="4500"/>
        </w:tabs>
        <w:spacing w:line="360" w:lineRule="auto"/>
        <w:jc w:val="center"/>
        <w:rPr>
          <w:rFonts w:ascii="Arial" w:hAnsi="Arial" w:cs="Arial"/>
          <w:b/>
          <w:i/>
        </w:rPr>
      </w:pPr>
      <w:r w:rsidRPr="00D27743">
        <w:rPr>
          <w:rFonts w:ascii="Arial" w:hAnsi="Arial" w:cs="Arial"/>
          <w:b/>
          <w:i/>
        </w:rPr>
        <w:t>Forwar</w:t>
      </w:r>
      <w:r w:rsidR="00CB393B" w:rsidRPr="00D27743">
        <w:rPr>
          <w:rFonts w:ascii="Arial" w:hAnsi="Arial" w:cs="Arial"/>
          <w:b/>
          <w:i/>
        </w:rPr>
        <w:t xml:space="preserve">ded to </w:t>
      </w:r>
      <w:r w:rsidRPr="00D27743">
        <w:rPr>
          <w:rFonts w:ascii="Arial" w:hAnsi="Arial" w:cs="Arial"/>
          <w:b/>
          <w:i/>
        </w:rPr>
        <w:t xml:space="preserve">Central Institute of </w:t>
      </w:r>
      <w:r w:rsidR="00D27743" w:rsidRPr="00D27743">
        <w:rPr>
          <w:rFonts w:ascii="Arial" w:hAnsi="Arial" w:cs="Arial"/>
          <w:b/>
          <w:i/>
        </w:rPr>
        <w:t>Petrochemicals Engineering</w:t>
      </w:r>
      <w:r w:rsidRPr="00D27743">
        <w:rPr>
          <w:rFonts w:ascii="Arial" w:hAnsi="Arial" w:cs="Arial"/>
          <w:b/>
          <w:i/>
        </w:rPr>
        <w:t xml:space="preserve"> </w:t>
      </w:r>
      <w:r w:rsidR="00CB393B" w:rsidRPr="00D27743">
        <w:rPr>
          <w:rFonts w:ascii="Arial" w:hAnsi="Arial" w:cs="Arial"/>
          <w:b/>
          <w:i/>
        </w:rPr>
        <w:t>&amp; Technology (CIPET)</w:t>
      </w:r>
    </w:p>
    <w:p w:rsidR="00D27743" w:rsidRPr="00D27743" w:rsidRDefault="00D27743" w:rsidP="00162474">
      <w:pPr>
        <w:tabs>
          <w:tab w:val="left" w:pos="4500"/>
        </w:tabs>
        <w:spacing w:line="360" w:lineRule="auto"/>
        <w:jc w:val="both"/>
        <w:rPr>
          <w:rFonts w:ascii="Arial" w:hAnsi="Arial" w:cs="Arial"/>
          <w:sz w:val="10"/>
        </w:rPr>
      </w:pPr>
    </w:p>
    <w:p w:rsidR="00B6587F" w:rsidRDefault="00AF5E43" w:rsidP="00162474">
      <w:pPr>
        <w:tabs>
          <w:tab w:val="left" w:pos="4500"/>
        </w:tabs>
        <w:spacing w:line="360" w:lineRule="auto"/>
        <w:jc w:val="both"/>
        <w:rPr>
          <w:rFonts w:ascii="Arial" w:hAnsi="Arial" w:cs="Arial"/>
        </w:rPr>
      </w:pPr>
      <w:r w:rsidRPr="008B1E14">
        <w:rPr>
          <w:rFonts w:ascii="Arial" w:hAnsi="Arial" w:cs="Arial"/>
        </w:rPr>
        <w:t xml:space="preserve">The applicant has been working in this </w:t>
      </w:r>
      <w:r w:rsidR="00DE0232" w:rsidRPr="008B1E14">
        <w:rPr>
          <w:rFonts w:ascii="Arial" w:hAnsi="Arial" w:cs="Arial"/>
        </w:rPr>
        <w:t xml:space="preserve">Office </w:t>
      </w:r>
      <w:r w:rsidRPr="008B1E14">
        <w:rPr>
          <w:rFonts w:ascii="Arial" w:hAnsi="Arial" w:cs="Arial"/>
        </w:rPr>
        <w:t xml:space="preserve">/ </w:t>
      </w:r>
      <w:r w:rsidR="00DE0232" w:rsidRPr="008B1E14">
        <w:rPr>
          <w:rFonts w:ascii="Arial" w:hAnsi="Arial" w:cs="Arial"/>
        </w:rPr>
        <w:t xml:space="preserve">Organization </w:t>
      </w:r>
      <w:r w:rsidRPr="008B1E14">
        <w:rPr>
          <w:rFonts w:ascii="Arial" w:hAnsi="Arial" w:cs="Arial"/>
        </w:rPr>
        <w:t xml:space="preserve">/ </w:t>
      </w:r>
      <w:r w:rsidR="00DE0232" w:rsidRPr="008B1E14">
        <w:rPr>
          <w:rFonts w:ascii="Arial" w:hAnsi="Arial" w:cs="Arial"/>
        </w:rPr>
        <w:t xml:space="preserve">Institute </w:t>
      </w:r>
      <w:r w:rsidRPr="008B1E14">
        <w:rPr>
          <w:rFonts w:ascii="Arial" w:hAnsi="Arial" w:cs="Arial"/>
        </w:rPr>
        <w:t xml:space="preserve">/ </w:t>
      </w:r>
      <w:r w:rsidR="00DE0232" w:rsidRPr="008B1E14">
        <w:rPr>
          <w:rFonts w:ascii="Arial" w:hAnsi="Arial" w:cs="Arial"/>
        </w:rPr>
        <w:t xml:space="preserve">University </w:t>
      </w:r>
      <w:r w:rsidRPr="008B1E14">
        <w:rPr>
          <w:rFonts w:ascii="Arial" w:hAnsi="Arial" w:cs="Arial"/>
        </w:rPr>
        <w:t xml:space="preserve">as ________________________________ </w:t>
      </w:r>
      <w:r w:rsidR="000A3704">
        <w:rPr>
          <w:rFonts w:ascii="Arial" w:hAnsi="Arial" w:cs="Arial"/>
        </w:rPr>
        <w:t xml:space="preserve">since </w:t>
      </w:r>
      <w:r w:rsidR="0095772B">
        <w:rPr>
          <w:rFonts w:ascii="Arial" w:hAnsi="Arial" w:cs="Arial"/>
        </w:rPr>
        <w:t>_______________________</w:t>
      </w:r>
      <w:r w:rsidR="000A3704">
        <w:rPr>
          <w:rFonts w:ascii="Arial" w:hAnsi="Arial" w:cs="Arial"/>
        </w:rPr>
        <w:t xml:space="preserve">and is still in service. </w:t>
      </w:r>
      <w:r w:rsidR="00D27743">
        <w:rPr>
          <w:rFonts w:ascii="Arial" w:hAnsi="Arial" w:cs="Arial"/>
        </w:rPr>
        <w:t xml:space="preserve"> </w:t>
      </w:r>
      <w:r w:rsidRPr="008B1E14">
        <w:rPr>
          <w:rFonts w:ascii="Arial" w:hAnsi="Arial" w:cs="Arial"/>
        </w:rPr>
        <w:t xml:space="preserve">We have No Objection to his/her candidature being considered for the post he / she is applying. </w:t>
      </w:r>
    </w:p>
    <w:p w:rsidR="009A058E" w:rsidRDefault="009A058E" w:rsidP="003931C9">
      <w:pPr>
        <w:spacing w:after="0"/>
        <w:jc w:val="both"/>
        <w:rPr>
          <w:rFonts w:ascii="Arial" w:hAnsi="Arial" w:cs="Arial"/>
        </w:rPr>
      </w:pPr>
    </w:p>
    <w:p w:rsidR="00507AD0" w:rsidRDefault="00AF5E43" w:rsidP="00B6587F">
      <w:pPr>
        <w:spacing w:after="0"/>
        <w:rPr>
          <w:rFonts w:ascii="Arial" w:hAnsi="Arial" w:cs="Arial"/>
        </w:rPr>
      </w:pPr>
      <w:r w:rsidRPr="008B1E14">
        <w:rPr>
          <w:rFonts w:ascii="Arial" w:hAnsi="Arial" w:cs="Arial"/>
        </w:rPr>
        <w:t xml:space="preserve">Place: </w:t>
      </w:r>
    </w:p>
    <w:p w:rsidR="00507AD0" w:rsidRPr="008B1E14" w:rsidRDefault="00507AD0" w:rsidP="00507AD0">
      <w:pPr>
        <w:pStyle w:val="ListParagraph"/>
        <w:ind w:left="0"/>
        <w:rPr>
          <w:rFonts w:ascii="Arial" w:hAnsi="Arial" w:cs="Arial"/>
        </w:rPr>
      </w:pPr>
      <w:r w:rsidRPr="008B1E14">
        <w:rPr>
          <w:rFonts w:ascii="Arial" w:hAnsi="Arial" w:cs="Arial"/>
        </w:rPr>
        <w:t>Date:</w:t>
      </w:r>
    </w:p>
    <w:p w:rsidR="00AF5E43" w:rsidRDefault="00DE0232" w:rsidP="00507AD0">
      <w:pPr>
        <w:spacing w:after="0"/>
        <w:ind w:left="144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507AD0">
        <w:rPr>
          <w:rFonts w:ascii="Arial" w:hAnsi="Arial" w:cs="Arial"/>
        </w:rPr>
        <w:tab/>
        <w:t xml:space="preserve">                  </w:t>
      </w:r>
      <w:r w:rsidR="00507AD0" w:rsidRPr="00B6587F">
        <w:rPr>
          <w:rFonts w:ascii="Arial" w:hAnsi="Arial" w:cs="Arial"/>
          <w:b/>
        </w:rPr>
        <w:t>Signature</w:t>
      </w:r>
      <w:r w:rsidR="00507AD0">
        <w:rPr>
          <w:rFonts w:ascii="Arial" w:hAnsi="Arial" w:cs="Arial"/>
          <w:b/>
        </w:rPr>
        <w:t>:__________________________</w:t>
      </w:r>
    </w:p>
    <w:p w:rsidR="00507AD0" w:rsidRPr="00507AD0" w:rsidRDefault="00507AD0" w:rsidP="00507AD0">
      <w:pPr>
        <w:spacing w:after="0"/>
        <w:ind w:left="1440"/>
        <w:rPr>
          <w:rFonts w:ascii="Arial" w:hAnsi="Arial" w:cs="Arial"/>
          <w:sz w:val="12"/>
        </w:rPr>
      </w:pPr>
    </w:p>
    <w:p w:rsidR="00162474" w:rsidRDefault="00507AD0" w:rsidP="009A058E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 w:rsidR="00B6587F">
        <w:rPr>
          <w:rFonts w:ascii="Arial" w:hAnsi="Arial" w:cs="Arial"/>
        </w:rPr>
        <w:t>(Name &amp; Designation</w:t>
      </w:r>
      <w:r>
        <w:rPr>
          <w:rFonts w:ascii="Arial" w:hAnsi="Arial" w:cs="Arial"/>
        </w:rPr>
        <w:t xml:space="preserve"> of the Forwarding Authority</w:t>
      </w:r>
      <w:r w:rsidR="00B6587F">
        <w:rPr>
          <w:rFonts w:ascii="Arial" w:hAnsi="Arial" w:cs="Arial"/>
        </w:rPr>
        <w:t xml:space="preserve"> with seal)</w:t>
      </w:r>
    </w:p>
    <w:p w:rsidR="00760408" w:rsidRDefault="00760408" w:rsidP="009A058E">
      <w:pPr>
        <w:rPr>
          <w:rFonts w:ascii="Arial" w:hAnsi="Arial" w:cs="Arial"/>
        </w:rPr>
      </w:pPr>
    </w:p>
    <w:p w:rsidR="00F87884" w:rsidRPr="00AA7CED" w:rsidRDefault="00F87884" w:rsidP="00F87884">
      <w:pPr>
        <w:rPr>
          <w:rFonts w:ascii="Arial" w:hAnsi="Arial" w:cs="Arial"/>
          <w:b/>
          <w:sz w:val="20"/>
          <w:szCs w:val="20"/>
        </w:rPr>
      </w:pPr>
      <w:r w:rsidRPr="00AA7CED">
        <w:rPr>
          <w:rFonts w:ascii="Arial" w:hAnsi="Arial" w:cs="Arial"/>
          <w:b/>
          <w:sz w:val="20"/>
          <w:szCs w:val="20"/>
        </w:rPr>
        <w:t>N.B.: 1). Use separate sheets wherever necessary while filling application form above.</w:t>
      </w:r>
    </w:p>
    <w:p w:rsidR="00F87884" w:rsidRPr="00AA7CED" w:rsidRDefault="00F87884" w:rsidP="00F87884">
      <w:pPr>
        <w:rPr>
          <w:rFonts w:ascii="Arial" w:hAnsi="Arial" w:cs="Arial"/>
          <w:noProof/>
          <w:sz w:val="20"/>
          <w:szCs w:val="20"/>
        </w:rPr>
      </w:pPr>
      <w:r w:rsidRPr="00AA7CED">
        <w:rPr>
          <w:rFonts w:ascii="Arial" w:hAnsi="Arial" w:cs="Arial"/>
          <w:b/>
          <w:sz w:val="20"/>
          <w:szCs w:val="20"/>
        </w:rPr>
        <w:t xml:space="preserve">            2). All entries in this application form shall be neatly typed</w:t>
      </w:r>
      <w:r w:rsidR="007967EB">
        <w:rPr>
          <w:rFonts w:ascii="Arial" w:hAnsi="Arial" w:cs="Arial"/>
          <w:b/>
          <w:sz w:val="20"/>
          <w:szCs w:val="20"/>
        </w:rPr>
        <w:t>/Hand Written</w:t>
      </w:r>
      <w:r w:rsidRPr="00AA7CED">
        <w:rPr>
          <w:rFonts w:ascii="Arial" w:hAnsi="Arial" w:cs="Arial"/>
          <w:b/>
          <w:sz w:val="20"/>
          <w:szCs w:val="20"/>
        </w:rPr>
        <w:t>.</w:t>
      </w:r>
      <w:r w:rsidRPr="00AA7CED">
        <w:rPr>
          <w:rFonts w:ascii="Arial" w:hAnsi="Arial" w:cs="Arial"/>
          <w:noProof/>
          <w:sz w:val="20"/>
          <w:szCs w:val="20"/>
        </w:rPr>
        <w:tab/>
      </w:r>
    </w:p>
    <w:p w:rsidR="00F87884" w:rsidRDefault="00F87884" w:rsidP="009A058E">
      <w:pPr>
        <w:rPr>
          <w:rFonts w:ascii="Arial" w:hAnsi="Arial" w:cs="Arial"/>
        </w:rPr>
      </w:pPr>
    </w:p>
    <w:sectPr w:rsidR="00F87884" w:rsidSect="001C628B">
      <w:pgSz w:w="11907" w:h="16839" w:code="9"/>
      <w:pgMar w:top="709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3A5A" w:rsidRDefault="00503A5A" w:rsidP="009A058E">
      <w:pPr>
        <w:spacing w:after="0" w:line="240" w:lineRule="auto"/>
      </w:pPr>
      <w:r>
        <w:separator/>
      </w:r>
    </w:p>
  </w:endnote>
  <w:endnote w:type="continuationSeparator" w:id="1">
    <w:p w:rsidR="00503A5A" w:rsidRDefault="00503A5A" w:rsidP="009A0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3A5A" w:rsidRDefault="00503A5A" w:rsidP="009A058E">
      <w:pPr>
        <w:spacing w:after="0" w:line="240" w:lineRule="auto"/>
      </w:pPr>
      <w:r>
        <w:separator/>
      </w:r>
    </w:p>
  </w:footnote>
  <w:footnote w:type="continuationSeparator" w:id="1">
    <w:p w:rsidR="00503A5A" w:rsidRDefault="00503A5A" w:rsidP="009A05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577A3"/>
    <w:multiLevelType w:val="hybridMultilevel"/>
    <w:tmpl w:val="7FCE8ABE"/>
    <w:lvl w:ilvl="0" w:tplc="3D4E3EB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316A94"/>
    <w:multiLevelType w:val="hybridMultilevel"/>
    <w:tmpl w:val="8146D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EA0784"/>
    <w:multiLevelType w:val="hybridMultilevel"/>
    <w:tmpl w:val="2488C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F45D17"/>
    <w:multiLevelType w:val="hybridMultilevel"/>
    <w:tmpl w:val="25F815F6"/>
    <w:lvl w:ilvl="0" w:tplc="053634CA">
      <w:start w:val="1"/>
      <w:numFmt w:val="lowerRoman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B17120"/>
    <w:multiLevelType w:val="hybridMultilevel"/>
    <w:tmpl w:val="7D687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990FEA"/>
    <w:multiLevelType w:val="hybridMultilevel"/>
    <w:tmpl w:val="EC6A44D0"/>
    <w:lvl w:ilvl="0" w:tplc="3258E44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BC0911"/>
    <w:multiLevelType w:val="hybridMultilevel"/>
    <w:tmpl w:val="FF8EA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E808A8"/>
    <w:multiLevelType w:val="hybridMultilevel"/>
    <w:tmpl w:val="CAC43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7754D7"/>
    <w:multiLevelType w:val="hybridMultilevel"/>
    <w:tmpl w:val="F26A79E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8AF732E"/>
    <w:multiLevelType w:val="hybridMultilevel"/>
    <w:tmpl w:val="025E3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D06B42"/>
    <w:multiLevelType w:val="hybridMultilevel"/>
    <w:tmpl w:val="AF609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5F53F4"/>
    <w:multiLevelType w:val="hybridMultilevel"/>
    <w:tmpl w:val="65AC1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CD19F2"/>
    <w:multiLevelType w:val="hybridMultilevel"/>
    <w:tmpl w:val="3E52638A"/>
    <w:lvl w:ilvl="0" w:tplc="053634CA">
      <w:start w:val="1"/>
      <w:numFmt w:val="lowerRoman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412FA4"/>
    <w:multiLevelType w:val="hybridMultilevel"/>
    <w:tmpl w:val="0EEE2EFE"/>
    <w:lvl w:ilvl="0" w:tplc="50C030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D53A32"/>
    <w:multiLevelType w:val="hybridMultilevel"/>
    <w:tmpl w:val="2C2AA378"/>
    <w:lvl w:ilvl="0" w:tplc="A844E022">
      <w:start w:val="1"/>
      <w:numFmt w:val="lowerLetter"/>
      <w:lvlText w:val="(%1)"/>
      <w:lvlJc w:val="left"/>
      <w:pPr>
        <w:ind w:left="3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70" w:hanging="360"/>
      </w:pPr>
    </w:lvl>
    <w:lvl w:ilvl="2" w:tplc="0409001B" w:tentative="1">
      <w:start w:val="1"/>
      <w:numFmt w:val="lowerRoman"/>
      <w:lvlText w:val="%3."/>
      <w:lvlJc w:val="right"/>
      <w:pPr>
        <w:ind w:left="4890" w:hanging="180"/>
      </w:pPr>
    </w:lvl>
    <w:lvl w:ilvl="3" w:tplc="0409000F" w:tentative="1">
      <w:start w:val="1"/>
      <w:numFmt w:val="decimal"/>
      <w:lvlText w:val="%4."/>
      <w:lvlJc w:val="left"/>
      <w:pPr>
        <w:ind w:left="5610" w:hanging="360"/>
      </w:pPr>
    </w:lvl>
    <w:lvl w:ilvl="4" w:tplc="04090019" w:tentative="1">
      <w:start w:val="1"/>
      <w:numFmt w:val="lowerLetter"/>
      <w:lvlText w:val="%5."/>
      <w:lvlJc w:val="left"/>
      <w:pPr>
        <w:ind w:left="6330" w:hanging="360"/>
      </w:pPr>
    </w:lvl>
    <w:lvl w:ilvl="5" w:tplc="0409001B" w:tentative="1">
      <w:start w:val="1"/>
      <w:numFmt w:val="lowerRoman"/>
      <w:lvlText w:val="%6."/>
      <w:lvlJc w:val="right"/>
      <w:pPr>
        <w:ind w:left="7050" w:hanging="180"/>
      </w:pPr>
    </w:lvl>
    <w:lvl w:ilvl="6" w:tplc="0409000F" w:tentative="1">
      <w:start w:val="1"/>
      <w:numFmt w:val="decimal"/>
      <w:lvlText w:val="%7."/>
      <w:lvlJc w:val="left"/>
      <w:pPr>
        <w:ind w:left="7770" w:hanging="360"/>
      </w:pPr>
    </w:lvl>
    <w:lvl w:ilvl="7" w:tplc="04090019" w:tentative="1">
      <w:start w:val="1"/>
      <w:numFmt w:val="lowerLetter"/>
      <w:lvlText w:val="%8."/>
      <w:lvlJc w:val="left"/>
      <w:pPr>
        <w:ind w:left="8490" w:hanging="360"/>
      </w:pPr>
    </w:lvl>
    <w:lvl w:ilvl="8" w:tplc="0409001B" w:tentative="1">
      <w:start w:val="1"/>
      <w:numFmt w:val="lowerRoman"/>
      <w:lvlText w:val="%9."/>
      <w:lvlJc w:val="right"/>
      <w:pPr>
        <w:ind w:left="9210" w:hanging="180"/>
      </w:pPr>
    </w:lvl>
  </w:abstractNum>
  <w:abstractNum w:abstractNumId="15">
    <w:nsid w:val="46F84BAA"/>
    <w:multiLevelType w:val="hybridMultilevel"/>
    <w:tmpl w:val="E56A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F40D9F"/>
    <w:multiLevelType w:val="hybridMultilevel"/>
    <w:tmpl w:val="C61A82CA"/>
    <w:lvl w:ilvl="0" w:tplc="0409000F">
      <w:start w:val="20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DD1174A"/>
    <w:multiLevelType w:val="hybridMultilevel"/>
    <w:tmpl w:val="66BA73C2"/>
    <w:lvl w:ilvl="0" w:tplc="C15C68F2">
      <w:start w:val="18"/>
      <w:numFmt w:val="decimal"/>
      <w:lvlText w:val="%1."/>
      <w:lvlJc w:val="left"/>
      <w:pPr>
        <w:ind w:left="928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132B80"/>
    <w:multiLevelType w:val="hybridMultilevel"/>
    <w:tmpl w:val="B23A0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83422D"/>
    <w:multiLevelType w:val="hybridMultilevel"/>
    <w:tmpl w:val="0BFC01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3660EB1"/>
    <w:multiLevelType w:val="hybridMultilevel"/>
    <w:tmpl w:val="9DFA1076"/>
    <w:lvl w:ilvl="0" w:tplc="F9E21818">
      <w:start w:val="19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FC78A9"/>
    <w:multiLevelType w:val="hybridMultilevel"/>
    <w:tmpl w:val="34B0C7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2"/>
  </w:num>
  <w:num w:numId="5">
    <w:abstractNumId w:val="10"/>
  </w:num>
  <w:num w:numId="6">
    <w:abstractNumId w:val="18"/>
  </w:num>
  <w:num w:numId="7">
    <w:abstractNumId w:val="7"/>
  </w:num>
  <w:num w:numId="8">
    <w:abstractNumId w:val="0"/>
  </w:num>
  <w:num w:numId="9">
    <w:abstractNumId w:val="14"/>
  </w:num>
  <w:num w:numId="10">
    <w:abstractNumId w:val="12"/>
  </w:num>
  <w:num w:numId="11">
    <w:abstractNumId w:val="3"/>
  </w:num>
  <w:num w:numId="12">
    <w:abstractNumId w:val="6"/>
  </w:num>
  <w:num w:numId="13">
    <w:abstractNumId w:val="13"/>
  </w:num>
  <w:num w:numId="14">
    <w:abstractNumId w:val="19"/>
  </w:num>
  <w:num w:numId="15">
    <w:abstractNumId w:val="15"/>
  </w:num>
  <w:num w:numId="16">
    <w:abstractNumId w:val="4"/>
  </w:num>
  <w:num w:numId="17">
    <w:abstractNumId w:val="16"/>
    <w:lvlOverride w:ilvl="0">
      <w:startOverride w:val="2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21"/>
  </w:num>
  <w:num w:numId="23">
    <w:abstractNumId w:val="17"/>
  </w:num>
  <w:num w:numId="24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3MTIztzCxMLc0tLRQ0lEKTi0uzszPAykwqgUAi07VdiwAAAA="/>
  </w:docVars>
  <w:rsids>
    <w:rsidRoot w:val="00AC1138"/>
    <w:rsid w:val="000005BC"/>
    <w:rsid w:val="00004549"/>
    <w:rsid w:val="00014E5C"/>
    <w:rsid w:val="00023495"/>
    <w:rsid w:val="00027B5C"/>
    <w:rsid w:val="00034B16"/>
    <w:rsid w:val="00040D65"/>
    <w:rsid w:val="00041916"/>
    <w:rsid w:val="00046444"/>
    <w:rsid w:val="000508AE"/>
    <w:rsid w:val="00051056"/>
    <w:rsid w:val="00054E91"/>
    <w:rsid w:val="00062B08"/>
    <w:rsid w:val="00072BA7"/>
    <w:rsid w:val="00080255"/>
    <w:rsid w:val="00083C21"/>
    <w:rsid w:val="00093C79"/>
    <w:rsid w:val="000A3704"/>
    <w:rsid w:val="000B1B62"/>
    <w:rsid w:val="000B26ED"/>
    <w:rsid w:val="000B294B"/>
    <w:rsid w:val="000C66C0"/>
    <w:rsid w:val="000D0939"/>
    <w:rsid w:val="000D409F"/>
    <w:rsid w:val="000D7A5F"/>
    <w:rsid w:val="000E3B5E"/>
    <w:rsid w:val="000E71CB"/>
    <w:rsid w:val="000F76A2"/>
    <w:rsid w:val="0010561C"/>
    <w:rsid w:val="00127F42"/>
    <w:rsid w:val="001306F8"/>
    <w:rsid w:val="00131751"/>
    <w:rsid w:val="001319D2"/>
    <w:rsid w:val="001353CD"/>
    <w:rsid w:val="00146116"/>
    <w:rsid w:val="00147503"/>
    <w:rsid w:val="001521D9"/>
    <w:rsid w:val="00153DE1"/>
    <w:rsid w:val="001558A4"/>
    <w:rsid w:val="001574F4"/>
    <w:rsid w:val="00162474"/>
    <w:rsid w:val="00164B80"/>
    <w:rsid w:val="00170201"/>
    <w:rsid w:val="00170ACC"/>
    <w:rsid w:val="00176B5A"/>
    <w:rsid w:val="00183F26"/>
    <w:rsid w:val="0018727F"/>
    <w:rsid w:val="001A0216"/>
    <w:rsid w:val="001A0DC8"/>
    <w:rsid w:val="001A2B9E"/>
    <w:rsid w:val="001A6746"/>
    <w:rsid w:val="001A7BA1"/>
    <w:rsid w:val="001B1905"/>
    <w:rsid w:val="001B7596"/>
    <w:rsid w:val="001C628B"/>
    <w:rsid w:val="001C6593"/>
    <w:rsid w:val="001C65F9"/>
    <w:rsid w:val="001D65A6"/>
    <w:rsid w:val="001E26D4"/>
    <w:rsid w:val="001E3834"/>
    <w:rsid w:val="001E48A9"/>
    <w:rsid w:val="001F0BB0"/>
    <w:rsid w:val="001F1D5E"/>
    <w:rsid w:val="001F2610"/>
    <w:rsid w:val="001F4E6E"/>
    <w:rsid w:val="00206718"/>
    <w:rsid w:val="002076E0"/>
    <w:rsid w:val="0021448F"/>
    <w:rsid w:val="002219EB"/>
    <w:rsid w:val="00224CF4"/>
    <w:rsid w:val="002254D0"/>
    <w:rsid w:val="002270E7"/>
    <w:rsid w:val="0023181D"/>
    <w:rsid w:val="00235CCE"/>
    <w:rsid w:val="00237C55"/>
    <w:rsid w:val="002462DF"/>
    <w:rsid w:val="00255443"/>
    <w:rsid w:val="00266D11"/>
    <w:rsid w:val="002753A1"/>
    <w:rsid w:val="0027793F"/>
    <w:rsid w:val="00285110"/>
    <w:rsid w:val="002859D8"/>
    <w:rsid w:val="0029551A"/>
    <w:rsid w:val="00297B88"/>
    <w:rsid w:val="002A2993"/>
    <w:rsid w:val="002A349A"/>
    <w:rsid w:val="002A3CB0"/>
    <w:rsid w:val="002A562E"/>
    <w:rsid w:val="002B6621"/>
    <w:rsid w:val="002B7CA9"/>
    <w:rsid w:val="002C0EB2"/>
    <w:rsid w:val="002C7725"/>
    <w:rsid w:val="002E11AA"/>
    <w:rsid w:val="002F034A"/>
    <w:rsid w:val="00304632"/>
    <w:rsid w:val="0031327B"/>
    <w:rsid w:val="003165AF"/>
    <w:rsid w:val="00316D76"/>
    <w:rsid w:val="00321FCB"/>
    <w:rsid w:val="003320C8"/>
    <w:rsid w:val="00334F30"/>
    <w:rsid w:val="00337AF0"/>
    <w:rsid w:val="00342E67"/>
    <w:rsid w:val="003437AC"/>
    <w:rsid w:val="00363EF5"/>
    <w:rsid w:val="003667C0"/>
    <w:rsid w:val="00370522"/>
    <w:rsid w:val="00392947"/>
    <w:rsid w:val="003931C9"/>
    <w:rsid w:val="003A1ECC"/>
    <w:rsid w:val="003A2DC4"/>
    <w:rsid w:val="003B0FF6"/>
    <w:rsid w:val="003B49C3"/>
    <w:rsid w:val="003C17B0"/>
    <w:rsid w:val="003C316D"/>
    <w:rsid w:val="003D1936"/>
    <w:rsid w:val="003E3422"/>
    <w:rsid w:val="003E3C02"/>
    <w:rsid w:val="00404C16"/>
    <w:rsid w:val="00437F6E"/>
    <w:rsid w:val="004547BA"/>
    <w:rsid w:val="00457902"/>
    <w:rsid w:val="00465AC1"/>
    <w:rsid w:val="00466E9E"/>
    <w:rsid w:val="0047109A"/>
    <w:rsid w:val="004728A5"/>
    <w:rsid w:val="00474EF9"/>
    <w:rsid w:val="0048088D"/>
    <w:rsid w:val="00484924"/>
    <w:rsid w:val="004864E4"/>
    <w:rsid w:val="004933ED"/>
    <w:rsid w:val="00495E57"/>
    <w:rsid w:val="004C38F9"/>
    <w:rsid w:val="004C7331"/>
    <w:rsid w:val="004E0D5D"/>
    <w:rsid w:val="004E71F3"/>
    <w:rsid w:val="004F3FCD"/>
    <w:rsid w:val="00503A5A"/>
    <w:rsid w:val="00507AD0"/>
    <w:rsid w:val="00507CA0"/>
    <w:rsid w:val="00517BB3"/>
    <w:rsid w:val="00522C3B"/>
    <w:rsid w:val="0052759E"/>
    <w:rsid w:val="00527865"/>
    <w:rsid w:val="00555560"/>
    <w:rsid w:val="005616FE"/>
    <w:rsid w:val="00573BF0"/>
    <w:rsid w:val="005755AF"/>
    <w:rsid w:val="00581D6B"/>
    <w:rsid w:val="005906F3"/>
    <w:rsid w:val="005931E0"/>
    <w:rsid w:val="005A234A"/>
    <w:rsid w:val="005C0821"/>
    <w:rsid w:val="005C3378"/>
    <w:rsid w:val="005E56E7"/>
    <w:rsid w:val="005F03B5"/>
    <w:rsid w:val="005F05DC"/>
    <w:rsid w:val="005F5F41"/>
    <w:rsid w:val="00610447"/>
    <w:rsid w:val="00611061"/>
    <w:rsid w:val="006140AD"/>
    <w:rsid w:val="00617E7C"/>
    <w:rsid w:val="0062001F"/>
    <w:rsid w:val="00620946"/>
    <w:rsid w:val="006363F2"/>
    <w:rsid w:val="006437BF"/>
    <w:rsid w:val="00656521"/>
    <w:rsid w:val="00662B13"/>
    <w:rsid w:val="006656B5"/>
    <w:rsid w:val="0066787F"/>
    <w:rsid w:val="00685F35"/>
    <w:rsid w:val="00691ECF"/>
    <w:rsid w:val="006A7FD8"/>
    <w:rsid w:val="006B3D68"/>
    <w:rsid w:val="006D316F"/>
    <w:rsid w:val="006D7E50"/>
    <w:rsid w:val="006E4B6A"/>
    <w:rsid w:val="006F01C1"/>
    <w:rsid w:val="006F2FF3"/>
    <w:rsid w:val="00701830"/>
    <w:rsid w:val="00702919"/>
    <w:rsid w:val="00705286"/>
    <w:rsid w:val="007059D0"/>
    <w:rsid w:val="00710420"/>
    <w:rsid w:val="00713E3F"/>
    <w:rsid w:val="00715431"/>
    <w:rsid w:val="007201F2"/>
    <w:rsid w:val="007236AC"/>
    <w:rsid w:val="00724330"/>
    <w:rsid w:val="00746764"/>
    <w:rsid w:val="00760148"/>
    <w:rsid w:val="00760408"/>
    <w:rsid w:val="007604B5"/>
    <w:rsid w:val="00771A70"/>
    <w:rsid w:val="007967EB"/>
    <w:rsid w:val="007A47BF"/>
    <w:rsid w:val="007A5EA7"/>
    <w:rsid w:val="007B3592"/>
    <w:rsid w:val="007C0BA0"/>
    <w:rsid w:val="007C2F79"/>
    <w:rsid w:val="007D0362"/>
    <w:rsid w:val="007D31CA"/>
    <w:rsid w:val="007D3276"/>
    <w:rsid w:val="007D6084"/>
    <w:rsid w:val="007E4114"/>
    <w:rsid w:val="007F0001"/>
    <w:rsid w:val="00801FA2"/>
    <w:rsid w:val="00822293"/>
    <w:rsid w:val="00823E9F"/>
    <w:rsid w:val="00825D3D"/>
    <w:rsid w:val="008267D0"/>
    <w:rsid w:val="00835270"/>
    <w:rsid w:val="0084436A"/>
    <w:rsid w:val="0086722F"/>
    <w:rsid w:val="00874160"/>
    <w:rsid w:val="008762DD"/>
    <w:rsid w:val="00876FEB"/>
    <w:rsid w:val="00882399"/>
    <w:rsid w:val="00882F51"/>
    <w:rsid w:val="00883C43"/>
    <w:rsid w:val="00884A5A"/>
    <w:rsid w:val="00886D3B"/>
    <w:rsid w:val="00887DD4"/>
    <w:rsid w:val="008944FC"/>
    <w:rsid w:val="00896F1D"/>
    <w:rsid w:val="008B1E14"/>
    <w:rsid w:val="008B4D24"/>
    <w:rsid w:val="008D06FA"/>
    <w:rsid w:val="008D3DF9"/>
    <w:rsid w:val="008E3B3D"/>
    <w:rsid w:val="008F11B5"/>
    <w:rsid w:val="008F3E4C"/>
    <w:rsid w:val="008F63B0"/>
    <w:rsid w:val="00900D6A"/>
    <w:rsid w:val="00912DE6"/>
    <w:rsid w:val="0091355C"/>
    <w:rsid w:val="00937FCA"/>
    <w:rsid w:val="00945EFC"/>
    <w:rsid w:val="00952EAE"/>
    <w:rsid w:val="009550FA"/>
    <w:rsid w:val="009573FE"/>
    <w:rsid w:val="0095772B"/>
    <w:rsid w:val="009653FC"/>
    <w:rsid w:val="0096588F"/>
    <w:rsid w:val="0098084F"/>
    <w:rsid w:val="00981AD9"/>
    <w:rsid w:val="00984910"/>
    <w:rsid w:val="009A058E"/>
    <w:rsid w:val="009A7753"/>
    <w:rsid w:val="009B263A"/>
    <w:rsid w:val="009C2CA8"/>
    <w:rsid w:val="009C48F3"/>
    <w:rsid w:val="009D4DD3"/>
    <w:rsid w:val="009D543D"/>
    <w:rsid w:val="009E11DB"/>
    <w:rsid w:val="009F2609"/>
    <w:rsid w:val="009F582A"/>
    <w:rsid w:val="00A03AE9"/>
    <w:rsid w:val="00A07762"/>
    <w:rsid w:val="00A1134A"/>
    <w:rsid w:val="00A22907"/>
    <w:rsid w:val="00A27E30"/>
    <w:rsid w:val="00A34E74"/>
    <w:rsid w:val="00A401EB"/>
    <w:rsid w:val="00A525B6"/>
    <w:rsid w:val="00A5465F"/>
    <w:rsid w:val="00A5526F"/>
    <w:rsid w:val="00A60EB2"/>
    <w:rsid w:val="00A719D4"/>
    <w:rsid w:val="00A756EE"/>
    <w:rsid w:val="00A800D7"/>
    <w:rsid w:val="00A91DE3"/>
    <w:rsid w:val="00A94510"/>
    <w:rsid w:val="00AA04A2"/>
    <w:rsid w:val="00AA18D9"/>
    <w:rsid w:val="00AA7CED"/>
    <w:rsid w:val="00AB555A"/>
    <w:rsid w:val="00AC1138"/>
    <w:rsid w:val="00AC623B"/>
    <w:rsid w:val="00AD064C"/>
    <w:rsid w:val="00AD13AA"/>
    <w:rsid w:val="00AD457A"/>
    <w:rsid w:val="00AD6276"/>
    <w:rsid w:val="00AE0158"/>
    <w:rsid w:val="00AE46BA"/>
    <w:rsid w:val="00AE4964"/>
    <w:rsid w:val="00AF4EB9"/>
    <w:rsid w:val="00AF5E43"/>
    <w:rsid w:val="00AF6C9C"/>
    <w:rsid w:val="00B10D57"/>
    <w:rsid w:val="00B13F81"/>
    <w:rsid w:val="00B172D4"/>
    <w:rsid w:val="00B340E3"/>
    <w:rsid w:val="00B378D7"/>
    <w:rsid w:val="00B40880"/>
    <w:rsid w:val="00B425DD"/>
    <w:rsid w:val="00B60D16"/>
    <w:rsid w:val="00B63786"/>
    <w:rsid w:val="00B6587F"/>
    <w:rsid w:val="00B7163E"/>
    <w:rsid w:val="00B821F0"/>
    <w:rsid w:val="00B83224"/>
    <w:rsid w:val="00BA2D59"/>
    <w:rsid w:val="00BA3572"/>
    <w:rsid w:val="00BB2BE9"/>
    <w:rsid w:val="00BC4269"/>
    <w:rsid w:val="00BC6AD1"/>
    <w:rsid w:val="00BC76F0"/>
    <w:rsid w:val="00BD0B77"/>
    <w:rsid w:val="00BE12DB"/>
    <w:rsid w:val="00BE20C3"/>
    <w:rsid w:val="00BE332F"/>
    <w:rsid w:val="00BF3FFB"/>
    <w:rsid w:val="00BF5576"/>
    <w:rsid w:val="00BF60E4"/>
    <w:rsid w:val="00C05599"/>
    <w:rsid w:val="00C131FC"/>
    <w:rsid w:val="00C165A6"/>
    <w:rsid w:val="00C16FCA"/>
    <w:rsid w:val="00C179B5"/>
    <w:rsid w:val="00C2115A"/>
    <w:rsid w:val="00C212CA"/>
    <w:rsid w:val="00C22949"/>
    <w:rsid w:val="00C267EE"/>
    <w:rsid w:val="00C31661"/>
    <w:rsid w:val="00C31A1D"/>
    <w:rsid w:val="00C35ECB"/>
    <w:rsid w:val="00C42E05"/>
    <w:rsid w:val="00C5187C"/>
    <w:rsid w:val="00C54373"/>
    <w:rsid w:val="00C56CC2"/>
    <w:rsid w:val="00C579CD"/>
    <w:rsid w:val="00C84967"/>
    <w:rsid w:val="00C86879"/>
    <w:rsid w:val="00C906F1"/>
    <w:rsid w:val="00C94D80"/>
    <w:rsid w:val="00C962AE"/>
    <w:rsid w:val="00C96894"/>
    <w:rsid w:val="00CA5D7C"/>
    <w:rsid w:val="00CB393B"/>
    <w:rsid w:val="00CC370A"/>
    <w:rsid w:val="00CC3D12"/>
    <w:rsid w:val="00CC70A8"/>
    <w:rsid w:val="00CD1B0D"/>
    <w:rsid w:val="00CE01D4"/>
    <w:rsid w:val="00CE2CC8"/>
    <w:rsid w:val="00CE5C8F"/>
    <w:rsid w:val="00CE63F5"/>
    <w:rsid w:val="00D00AD5"/>
    <w:rsid w:val="00D0176F"/>
    <w:rsid w:val="00D064DE"/>
    <w:rsid w:val="00D11C90"/>
    <w:rsid w:val="00D130C0"/>
    <w:rsid w:val="00D16282"/>
    <w:rsid w:val="00D27743"/>
    <w:rsid w:val="00D3399F"/>
    <w:rsid w:val="00D35521"/>
    <w:rsid w:val="00D4714A"/>
    <w:rsid w:val="00D6256C"/>
    <w:rsid w:val="00D6566D"/>
    <w:rsid w:val="00D663EE"/>
    <w:rsid w:val="00D67344"/>
    <w:rsid w:val="00D67A32"/>
    <w:rsid w:val="00D73B23"/>
    <w:rsid w:val="00D741DB"/>
    <w:rsid w:val="00D7566A"/>
    <w:rsid w:val="00D83A9A"/>
    <w:rsid w:val="00D878A6"/>
    <w:rsid w:val="00D921DE"/>
    <w:rsid w:val="00D94D8F"/>
    <w:rsid w:val="00D97F37"/>
    <w:rsid w:val="00DA4981"/>
    <w:rsid w:val="00DA78B4"/>
    <w:rsid w:val="00DB60A8"/>
    <w:rsid w:val="00DC0E6E"/>
    <w:rsid w:val="00DC400B"/>
    <w:rsid w:val="00DC4168"/>
    <w:rsid w:val="00DC4643"/>
    <w:rsid w:val="00DC4C07"/>
    <w:rsid w:val="00DC6CE3"/>
    <w:rsid w:val="00DD3C3C"/>
    <w:rsid w:val="00DD4659"/>
    <w:rsid w:val="00DE0232"/>
    <w:rsid w:val="00DE229A"/>
    <w:rsid w:val="00DE655B"/>
    <w:rsid w:val="00DF69B4"/>
    <w:rsid w:val="00DF7D42"/>
    <w:rsid w:val="00E03B48"/>
    <w:rsid w:val="00E04324"/>
    <w:rsid w:val="00E2144A"/>
    <w:rsid w:val="00E2297A"/>
    <w:rsid w:val="00E25A44"/>
    <w:rsid w:val="00E27155"/>
    <w:rsid w:val="00E32D39"/>
    <w:rsid w:val="00E4291F"/>
    <w:rsid w:val="00E47503"/>
    <w:rsid w:val="00E477B9"/>
    <w:rsid w:val="00E55CC1"/>
    <w:rsid w:val="00E63FCB"/>
    <w:rsid w:val="00E76519"/>
    <w:rsid w:val="00E765D6"/>
    <w:rsid w:val="00E80B05"/>
    <w:rsid w:val="00E81838"/>
    <w:rsid w:val="00EA054D"/>
    <w:rsid w:val="00EA126A"/>
    <w:rsid w:val="00EA46D9"/>
    <w:rsid w:val="00EA497C"/>
    <w:rsid w:val="00EC25EC"/>
    <w:rsid w:val="00EC7ACA"/>
    <w:rsid w:val="00ED7B00"/>
    <w:rsid w:val="00EE2D88"/>
    <w:rsid w:val="00F00FEB"/>
    <w:rsid w:val="00F05786"/>
    <w:rsid w:val="00F060CB"/>
    <w:rsid w:val="00F079C9"/>
    <w:rsid w:val="00F15F5F"/>
    <w:rsid w:val="00F16AA4"/>
    <w:rsid w:val="00F170F1"/>
    <w:rsid w:val="00F2109D"/>
    <w:rsid w:val="00F252AB"/>
    <w:rsid w:val="00F41566"/>
    <w:rsid w:val="00F41907"/>
    <w:rsid w:val="00F439CA"/>
    <w:rsid w:val="00F47057"/>
    <w:rsid w:val="00F51BBE"/>
    <w:rsid w:val="00F54437"/>
    <w:rsid w:val="00F71B61"/>
    <w:rsid w:val="00F73944"/>
    <w:rsid w:val="00F759A2"/>
    <w:rsid w:val="00F80115"/>
    <w:rsid w:val="00F80BC0"/>
    <w:rsid w:val="00F87884"/>
    <w:rsid w:val="00F90908"/>
    <w:rsid w:val="00FA4C4D"/>
    <w:rsid w:val="00FB0064"/>
    <w:rsid w:val="00FB011B"/>
    <w:rsid w:val="00FC7462"/>
    <w:rsid w:val="00FC7730"/>
    <w:rsid w:val="00FD7EEE"/>
    <w:rsid w:val="00FE4618"/>
    <w:rsid w:val="00FE7417"/>
    <w:rsid w:val="00FF0EF3"/>
    <w:rsid w:val="00FF1BFB"/>
    <w:rsid w:val="00FF232C"/>
    <w:rsid w:val="00FF529E"/>
    <w:rsid w:val="00FF60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560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2DC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06F1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C906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906F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316F"/>
    <w:pPr>
      <w:spacing w:after="0"/>
      <w:ind w:left="720" w:right="720"/>
      <w:contextualSpacing/>
    </w:pPr>
    <w:rPr>
      <w:rFonts w:ascii="Times New Roman" w:eastAsia="Times New Roman" w:hAnsi="Times New Roman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9A058E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9A058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A058E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9A058E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3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CA4713-7D3A-4973-BDA1-F39E2CFF2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</dc:creator>
  <cp:lastModifiedBy>Admin</cp:lastModifiedBy>
  <cp:revision>2</cp:revision>
  <cp:lastPrinted>2018-05-02T12:23:00Z</cp:lastPrinted>
  <dcterms:created xsi:type="dcterms:W3CDTF">2021-02-19T11:13:00Z</dcterms:created>
  <dcterms:modified xsi:type="dcterms:W3CDTF">2021-02-19T11:13:00Z</dcterms:modified>
</cp:coreProperties>
</file>